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1BF78D" w14:textId="77777777" w:rsidR="00C22BE5" w:rsidRPr="00390924" w:rsidRDefault="00C22BE5" w:rsidP="00C22BE5">
      <w:pPr>
        <w:rPr>
          <w:sz w:val="22"/>
          <w:szCs w:val="22"/>
        </w:rPr>
      </w:pPr>
    </w:p>
    <w:p w14:paraId="5A1BF78E" w14:textId="77777777" w:rsidR="00C22BE5" w:rsidRPr="00390924" w:rsidRDefault="00C22BE5" w:rsidP="00C22BE5">
      <w:pPr>
        <w:rPr>
          <w:sz w:val="22"/>
          <w:szCs w:val="22"/>
        </w:rPr>
      </w:pPr>
    </w:p>
    <w:p w14:paraId="5A1BF78F" w14:textId="77777777" w:rsidR="00C22BE5" w:rsidRPr="00390924" w:rsidRDefault="00C30F92" w:rsidP="00C30F92">
      <w:pPr>
        <w:jc w:val="center"/>
        <w:rPr>
          <w:sz w:val="22"/>
          <w:szCs w:val="22"/>
        </w:rPr>
      </w:pPr>
      <w:r w:rsidRPr="00390924">
        <w:rPr>
          <w:b/>
          <w:bCs/>
          <w:iCs/>
          <w:sz w:val="22"/>
          <w:szCs w:val="22"/>
          <w:u w:val="single"/>
        </w:rPr>
        <w:t xml:space="preserve">UPUTSTVO ZA </w:t>
      </w:r>
      <w:r w:rsidR="00B71B51" w:rsidRPr="00390924">
        <w:rPr>
          <w:b/>
          <w:bCs/>
          <w:iCs/>
          <w:sz w:val="22"/>
          <w:szCs w:val="22"/>
          <w:u w:val="single"/>
        </w:rPr>
        <w:t>LIJEK</w:t>
      </w:r>
    </w:p>
    <w:p w14:paraId="1BBA5EAB" w14:textId="77777777" w:rsidR="00C214CF" w:rsidRPr="00C214CF" w:rsidRDefault="00C214CF" w:rsidP="00C66CCA">
      <w:pPr>
        <w:rPr>
          <w:i/>
          <w:color w:val="808080"/>
          <w:sz w:val="22"/>
          <w:szCs w:val="22"/>
          <w:lang w:val="sr-Latn-ME"/>
        </w:rPr>
      </w:pPr>
    </w:p>
    <w:p w14:paraId="57CE9339" w14:textId="7A8EB468" w:rsidR="00C214CF" w:rsidRPr="00C214CF" w:rsidRDefault="00C214CF" w:rsidP="00C214CF">
      <w:pPr>
        <w:widowControl w:val="0"/>
        <w:autoSpaceDE w:val="0"/>
        <w:autoSpaceDN w:val="0"/>
        <w:jc w:val="center"/>
        <w:rPr>
          <w:b/>
          <w:bCs/>
          <w:sz w:val="22"/>
          <w:szCs w:val="22"/>
          <w:lang w:val="sr-Latn-ME"/>
        </w:rPr>
      </w:pPr>
      <w:r w:rsidRPr="00C214CF">
        <w:rPr>
          <w:b/>
          <w:bCs/>
          <w:sz w:val="22"/>
          <w:szCs w:val="22"/>
          <w:lang w:val="sr-Latn-ME"/>
        </w:rPr>
        <w:t>ellaOne, 30 mg, film tableta</w:t>
      </w:r>
    </w:p>
    <w:p w14:paraId="2AF2C807" w14:textId="77777777" w:rsidR="00C214CF" w:rsidRPr="00C214CF" w:rsidRDefault="00C214CF" w:rsidP="00C214CF">
      <w:pPr>
        <w:widowControl w:val="0"/>
        <w:autoSpaceDE w:val="0"/>
        <w:autoSpaceDN w:val="0"/>
        <w:jc w:val="center"/>
        <w:rPr>
          <w:b/>
          <w:bCs/>
          <w:sz w:val="22"/>
          <w:szCs w:val="22"/>
          <w:lang w:val="sr-Latn-ME"/>
        </w:rPr>
      </w:pPr>
      <w:r w:rsidRPr="00C214CF">
        <w:rPr>
          <w:b/>
          <w:bCs/>
          <w:sz w:val="22"/>
          <w:szCs w:val="22"/>
          <w:lang w:val="sr-Latn-ME"/>
        </w:rPr>
        <w:t>ulipristal</w:t>
      </w:r>
    </w:p>
    <w:p w14:paraId="5A1BF797" w14:textId="77777777" w:rsidR="00C22BE5" w:rsidRPr="00390924" w:rsidRDefault="00C22BE5" w:rsidP="00C22BE5">
      <w:pPr>
        <w:pStyle w:val="Header"/>
        <w:tabs>
          <w:tab w:val="left" w:pos="284"/>
        </w:tabs>
        <w:rPr>
          <w:sz w:val="22"/>
          <w:szCs w:val="22"/>
          <w:lang w:val="de-DE"/>
        </w:rPr>
      </w:pPr>
    </w:p>
    <w:p w14:paraId="5A1BF7A5" w14:textId="77777777" w:rsidR="00A32113" w:rsidRPr="00390924" w:rsidRDefault="00A32113" w:rsidP="00A9658A">
      <w:pPr>
        <w:widowControl w:val="0"/>
        <w:autoSpaceDE w:val="0"/>
        <w:autoSpaceDN w:val="0"/>
        <w:rPr>
          <w:i/>
          <w:iCs/>
          <w:sz w:val="22"/>
          <w:szCs w:val="22"/>
          <w:lang w:val="sr-Latn-CS"/>
        </w:rPr>
      </w:pPr>
    </w:p>
    <w:p w14:paraId="5A1BF7A6" w14:textId="77777777" w:rsidR="006A2B96" w:rsidRPr="00390924" w:rsidRDefault="006A2B96" w:rsidP="006A2B96">
      <w:pPr>
        <w:widowControl w:val="0"/>
        <w:autoSpaceDE w:val="0"/>
        <w:autoSpaceDN w:val="0"/>
        <w:ind w:left="360" w:hanging="360"/>
        <w:rPr>
          <w:b/>
          <w:bCs/>
          <w:sz w:val="22"/>
          <w:szCs w:val="22"/>
          <w:lang w:val="sr-Latn-CS"/>
        </w:rPr>
      </w:pPr>
      <w:r w:rsidRPr="00390924">
        <w:rPr>
          <w:b/>
          <w:bCs/>
          <w:sz w:val="22"/>
          <w:szCs w:val="22"/>
          <w:lang w:val="sr-Latn-CS"/>
        </w:rPr>
        <w:t>Pažljivo pročitajte ovo uputstvo, prije nego što počnete da koristite ovaj lijek</w:t>
      </w:r>
      <w:r w:rsidR="00F67628" w:rsidRPr="00390924">
        <w:rPr>
          <w:b/>
          <w:bCs/>
          <w:sz w:val="22"/>
          <w:szCs w:val="22"/>
          <w:lang w:val="sr-Latn-CS"/>
        </w:rPr>
        <w:t>,</w:t>
      </w:r>
      <w:r w:rsidRPr="00390924">
        <w:rPr>
          <w:sz w:val="22"/>
          <w:szCs w:val="22"/>
        </w:rPr>
        <w:t xml:space="preserve"> </w:t>
      </w:r>
      <w:r w:rsidRPr="00390924">
        <w:rPr>
          <w:b/>
          <w:bCs/>
          <w:sz w:val="22"/>
          <w:szCs w:val="22"/>
          <w:lang w:val="sr-Latn-CS"/>
        </w:rPr>
        <w:t xml:space="preserve">jer sadrži </w:t>
      </w:r>
    </w:p>
    <w:p w14:paraId="5A1BF7A7" w14:textId="77777777" w:rsidR="00A32113" w:rsidRPr="00390924" w:rsidRDefault="006A2B96" w:rsidP="006A2B96">
      <w:pPr>
        <w:widowControl w:val="0"/>
        <w:autoSpaceDE w:val="0"/>
        <w:autoSpaceDN w:val="0"/>
        <w:ind w:left="360" w:hanging="360"/>
        <w:rPr>
          <w:b/>
          <w:bCs/>
          <w:sz w:val="22"/>
          <w:szCs w:val="22"/>
          <w:lang w:val="sr-Latn-CS"/>
        </w:rPr>
      </w:pPr>
      <w:r w:rsidRPr="00390924">
        <w:rPr>
          <w:b/>
          <w:bCs/>
          <w:sz w:val="22"/>
          <w:szCs w:val="22"/>
          <w:lang w:val="sr-Latn-CS"/>
        </w:rPr>
        <w:t>informacije koje su važne za Vas</w:t>
      </w:r>
    </w:p>
    <w:p w14:paraId="5A1BF7A8" w14:textId="77777777" w:rsidR="00A32113" w:rsidRPr="00390924" w:rsidRDefault="00F67628" w:rsidP="00564146">
      <w:pPr>
        <w:pStyle w:val="CommentText"/>
        <w:rPr>
          <w:sz w:val="22"/>
          <w:szCs w:val="22"/>
        </w:rPr>
      </w:pPr>
      <w:r w:rsidRPr="00390924">
        <w:rPr>
          <w:sz w:val="22"/>
          <w:szCs w:val="22"/>
          <w:lang w:val="sr-Latn-CS"/>
        </w:rPr>
        <w:t xml:space="preserve">Uvijek </w:t>
      </w:r>
      <w:r w:rsidR="00A32113" w:rsidRPr="00390924">
        <w:rPr>
          <w:sz w:val="22"/>
          <w:szCs w:val="22"/>
          <w:lang w:val="sr-Latn-CS"/>
        </w:rPr>
        <w:t xml:space="preserve">koristite </w:t>
      </w:r>
      <w:r w:rsidRPr="00390924">
        <w:rPr>
          <w:sz w:val="22"/>
          <w:szCs w:val="22"/>
          <w:lang w:val="sr-Latn-CS"/>
        </w:rPr>
        <w:t xml:space="preserve">ovaj </w:t>
      </w:r>
      <w:r w:rsidR="00A32113" w:rsidRPr="00390924">
        <w:rPr>
          <w:sz w:val="22"/>
          <w:szCs w:val="22"/>
          <w:lang w:val="sr-Latn-CS"/>
        </w:rPr>
        <w:t xml:space="preserve">lijek </w:t>
      </w:r>
      <w:r w:rsidR="00564146" w:rsidRPr="00390924">
        <w:rPr>
          <w:sz w:val="22"/>
          <w:szCs w:val="22"/>
        </w:rPr>
        <w:t>onako kako je opisano u ovom uputstvu, ili kao što su Vam rekli ljekar ili farmaceut</w:t>
      </w:r>
      <w:r w:rsidR="00A32113" w:rsidRPr="00390924">
        <w:rPr>
          <w:sz w:val="22"/>
          <w:szCs w:val="22"/>
          <w:lang w:val="sr-Latn-CS"/>
        </w:rPr>
        <w:t>.</w:t>
      </w:r>
      <w:r w:rsidR="006240C9" w:rsidRPr="00390924">
        <w:rPr>
          <w:sz w:val="22"/>
          <w:szCs w:val="22"/>
          <w:lang w:val="sr-Latn-CS"/>
        </w:rPr>
        <w:t xml:space="preserve"> </w:t>
      </w:r>
    </w:p>
    <w:p w14:paraId="5A1BF7A9" w14:textId="77777777" w:rsidR="00A32113" w:rsidRPr="00390924" w:rsidRDefault="00A32113" w:rsidP="00D8615F">
      <w:pPr>
        <w:widowControl w:val="0"/>
        <w:numPr>
          <w:ilvl w:val="0"/>
          <w:numId w:val="18"/>
        </w:numPr>
        <w:autoSpaceDE w:val="0"/>
        <w:autoSpaceDN w:val="0"/>
        <w:rPr>
          <w:sz w:val="22"/>
          <w:szCs w:val="22"/>
          <w:lang w:val="sr-Latn-CS"/>
        </w:rPr>
      </w:pPr>
      <w:r w:rsidRPr="00390924">
        <w:rPr>
          <w:sz w:val="22"/>
          <w:szCs w:val="22"/>
          <w:lang w:val="sr-Latn-CS"/>
        </w:rPr>
        <w:t>Uputstvo sačuvajte. Može biti potrebno da ga ponovo pročitate.</w:t>
      </w:r>
    </w:p>
    <w:p w14:paraId="5A1BF7AA" w14:textId="77777777" w:rsidR="00A32113" w:rsidRPr="00390924" w:rsidRDefault="00A32113" w:rsidP="00445D8F">
      <w:pPr>
        <w:widowControl w:val="0"/>
        <w:numPr>
          <w:ilvl w:val="0"/>
          <w:numId w:val="18"/>
        </w:numPr>
        <w:autoSpaceDE w:val="0"/>
        <w:autoSpaceDN w:val="0"/>
        <w:rPr>
          <w:sz w:val="22"/>
          <w:szCs w:val="22"/>
          <w:lang w:val="sr-Latn-CS"/>
        </w:rPr>
      </w:pPr>
      <w:r w:rsidRPr="00390924">
        <w:rPr>
          <w:sz w:val="22"/>
          <w:szCs w:val="22"/>
          <w:lang w:val="sr-Latn-CS"/>
        </w:rPr>
        <w:t xml:space="preserve">Ako imate dodatnih pitanja, obratite se </w:t>
      </w:r>
      <w:r w:rsidR="00583B8A" w:rsidRPr="00390924">
        <w:rPr>
          <w:sz w:val="22"/>
          <w:szCs w:val="22"/>
          <w:lang w:val="sr-Latn-CS"/>
        </w:rPr>
        <w:t xml:space="preserve">svom ljekaru ili </w:t>
      </w:r>
      <w:r w:rsidRPr="00390924">
        <w:rPr>
          <w:sz w:val="22"/>
          <w:szCs w:val="22"/>
          <w:lang w:val="sr-Latn-CS"/>
        </w:rPr>
        <w:t>farmaceutu</w:t>
      </w:r>
      <w:r w:rsidR="007B1F81">
        <w:rPr>
          <w:sz w:val="22"/>
          <w:szCs w:val="22"/>
          <w:lang w:val="sr-Latn-CS"/>
        </w:rPr>
        <w:t xml:space="preserve"> </w:t>
      </w:r>
      <w:r w:rsidR="007B1F81" w:rsidRPr="007B1F81">
        <w:rPr>
          <w:noProof/>
          <w:sz w:val="22"/>
          <w:szCs w:val="22"/>
          <w:lang w:val="hr-HR"/>
        </w:rPr>
        <w:t>ili medicinskoj sestri</w:t>
      </w:r>
      <w:r w:rsidRPr="00390924">
        <w:rPr>
          <w:sz w:val="22"/>
          <w:szCs w:val="22"/>
          <w:lang w:val="sr-Latn-CS"/>
        </w:rPr>
        <w:t>.</w:t>
      </w:r>
    </w:p>
    <w:p w14:paraId="5A1BF7AD" w14:textId="36F9C511" w:rsidR="00C269D7" w:rsidRPr="00D21B37" w:rsidRDefault="00F67628" w:rsidP="00F67628">
      <w:pPr>
        <w:widowControl w:val="0"/>
        <w:numPr>
          <w:ilvl w:val="0"/>
          <w:numId w:val="18"/>
        </w:numPr>
        <w:autoSpaceDE w:val="0"/>
        <w:autoSpaceDN w:val="0"/>
        <w:rPr>
          <w:sz w:val="22"/>
          <w:szCs w:val="22"/>
          <w:lang w:val="sr-Latn-CS"/>
        </w:rPr>
      </w:pPr>
      <w:r w:rsidRPr="00390924">
        <w:rPr>
          <w:spacing w:val="-5"/>
          <w:sz w:val="22"/>
          <w:szCs w:val="22"/>
          <w:lang w:val="sr-Latn-RS"/>
        </w:rPr>
        <w:t>Ako Vam se javi bilo koje neželjeno dejstvo recite to svom ljekaru, farmaceutu ili medicinskoj sestri. Ovo uključuje i bilo koja neželjena dejstva koja nijesu navedena u ovom uputstvu</w:t>
      </w:r>
      <w:r w:rsidRPr="00390924">
        <w:rPr>
          <w:spacing w:val="-4"/>
          <w:sz w:val="22"/>
          <w:szCs w:val="22"/>
          <w:lang w:val="sr-Latn-RS"/>
        </w:rPr>
        <w:t>. Pogledajte dio 4</w:t>
      </w:r>
    </w:p>
    <w:p w14:paraId="5A1BF7AE" w14:textId="28CD99C4" w:rsidR="00C269D7" w:rsidRDefault="00C269D7" w:rsidP="00C269D7">
      <w:pPr>
        <w:widowControl w:val="0"/>
        <w:autoSpaceDE w:val="0"/>
        <w:autoSpaceDN w:val="0"/>
        <w:ind w:left="600"/>
        <w:rPr>
          <w:sz w:val="22"/>
          <w:szCs w:val="22"/>
          <w:lang w:val="sr-Latn-CS"/>
        </w:rPr>
      </w:pPr>
    </w:p>
    <w:p w14:paraId="7290B3BD" w14:textId="77777777" w:rsidR="008857CD" w:rsidRPr="00390924" w:rsidRDefault="008857CD" w:rsidP="00C269D7">
      <w:pPr>
        <w:widowControl w:val="0"/>
        <w:autoSpaceDE w:val="0"/>
        <w:autoSpaceDN w:val="0"/>
        <w:ind w:left="600"/>
        <w:rPr>
          <w:sz w:val="22"/>
          <w:szCs w:val="22"/>
          <w:lang w:val="sr-Latn-CS"/>
        </w:rPr>
      </w:pPr>
    </w:p>
    <w:p w14:paraId="5A1BF7AF" w14:textId="77777777" w:rsidR="00A92C66" w:rsidRPr="00390924" w:rsidRDefault="00A92C66" w:rsidP="00C269D7">
      <w:pPr>
        <w:widowControl w:val="0"/>
        <w:autoSpaceDE w:val="0"/>
        <w:autoSpaceDN w:val="0"/>
        <w:ind w:left="600"/>
        <w:rPr>
          <w:sz w:val="22"/>
          <w:szCs w:val="22"/>
          <w:lang w:val="sr-Latn-CS"/>
        </w:rPr>
      </w:pPr>
    </w:p>
    <w:p w14:paraId="5A1BF7B0" w14:textId="77777777" w:rsidR="00A32113" w:rsidRPr="00390924" w:rsidRDefault="00A32113" w:rsidP="00D8615F">
      <w:pPr>
        <w:widowControl w:val="0"/>
        <w:autoSpaceDE w:val="0"/>
        <w:autoSpaceDN w:val="0"/>
        <w:rPr>
          <w:b/>
          <w:bCs/>
          <w:sz w:val="22"/>
          <w:szCs w:val="22"/>
          <w:lang w:val="sr-Latn-CS"/>
        </w:rPr>
      </w:pPr>
      <w:r w:rsidRPr="00390924">
        <w:rPr>
          <w:b/>
          <w:bCs/>
          <w:sz w:val="22"/>
          <w:szCs w:val="22"/>
          <w:lang w:val="sr-Latn-CS"/>
        </w:rPr>
        <w:t>U ovom uputstvu pročitaćete:</w:t>
      </w:r>
    </w:p>
    <w:p w14:paraId="1571C1CF" w14:textId="77777777" w:rsidR="00E8563F" w:rsidRPr="00E8563F" w:rsidRDefault="00E8563F" w:rsidP="00E8563F">
      <w:pPr>
        <w:widowControl w:val="0"/>
        <w:autoSpaceDE w:val="0"/>
        <w:autoSpaceDN w:val="0"/>
        <w:rPr>
          <w:sz w:val="22"/>
          <w:szCs w:val="22"/>
          <w:lang w:val="de-DE"/>
        </w:rPr>
      </w:pPr>
      <w:r w:rsidRPr="00E8563F">
        <w:rPr>
          <w:sz w:val="22"/>
          <w:szCs w:val="22"/>
          <w:lang w:val="de-DE"/>
        </w:rPr>
        <w:t>1.</w:t>
      </w:r>
      <w:r w:rsidRPr="00E8563F">
        <w:rPr>
          <w:sz w:val="22"/>
          <w:szCs w:val="22"/>
          <w:lang w:val="de-DE"/>
        </w:rPr>
        <w:tab/>
        <w:t>Šta je lijek ellaOne i čemu je namijenjen</w:t>
      </w:r>
    </w:p>
    <w:p w14:paraId="4824F140" w14:textId="77777777" w:rsidR="00E8563F" w:rsidRPr="00E8563F" w:rsidRDefault="00E8563F" w:rsidP="00E8563F">
      <w:pPr>
        <w:widowControl w:val="0"/>
        <w:autoSpaceDE w:val="0"/>
        <w:autoSpaceDN w:val="0"/>
        <w:rPr>
          <w:sz w:val="22"/>
          <w:szCs w:val="22"/>
          <w:lang w:val="de-DE"/>
        </w:rPr>
      </w:pPr>
      <w:r w:rsidRPr="00E8563F">
        <w:rPr>
          <w:sz w:val="22"/>
          <w:szCs w:val="22"/>
          <w:lang w:val="de-DE"/>
        </w:rPr>
        <w:t>2.</w:t>
      </w:r>
      <w:r w:rsidRPr="00E8563F">
        <w:rPr>
          <w:sz w:val="22"/>
          <w:szCs w:val="22"/>
          <w:lang w:val="de-DE"/>
        </w:rPr>
        <w:tab/>
        <w:t>Šta treba da znate prije nego što uzmete lijek ellaOne</w:t>
      </w:r>
    </w:p>
    <w:p w14:paraId="4C47EFED" w14:textId="77777777" w:rsidR="00E8563F" w:rsidRPr="00E8563F" w:rsidRDefault="00E8563F" w:rsidP="00E8563F">
      <w:pPr>
        <w:widowControl w:val="0"/>
        <w:autoSpaceDE w:val="0"/>
        <w:autoSpaceDN w:val="0"/>
        <w:rPr>
          <w:sz w:val="22"/>
          <w:szCs w:val="22"/>
          <w:lang w:val="de-DE"/>
        </w:rPr>
      </w:pPr>
      <w:r w:rsidRPr="00E8563F">
        <w:rPr>
          <w:sz w:val="22"/>
          <w:szCs w:val="22"/>
          <w:lang w:val="de-DE"/>
        </w:rPr>
        <w:t>3.</w:t>
      </w:r>
      <w:r w:rsidRPr="00E8563F">
        <w:rPr>
          <w:sz w:val="22"/>
          <w:szCs w:val="22"/>
          <w:lang w:val="de-DE"/>
        </w:rPr>
        <w:tab/>
        <w:t>Kako se upotrebljava lijek ellaOne</w:t>
      </w:r>
    </w:p>
    <w:p w14:paraId="7ECC4277" w14:textId="77777777" w:rsidR="00E8563F" w:rsidRPr="00E8563F" w:rsidRDefault="00E8563F" w:rsidP="00E8563F">
      <w:pPr>
        <w:widowControl w:val="0"/>
        <w:autoSpaceDE w:val="0"/>
        <w:autoSpaceDN w:val="0"/>
        <w:rPr>
          <w:sz w:val="22"/>
          <w:szCs w:val="22"/>
          <w:lang w:val="de-DE"/>
        </w:rPr>
      </w:pPr>
      <w:r w:rsidRPr="00E8563F">
        <w:rPr>
          <w:sz w:val="22"/>
          <w:szCs w:val="22"/>
          <w:lang w:val="de-DE"/>
        </w:rPr>
        <w:t>4.</w:t>
      </w:r>
      <w:r w:rsidRPr="00E8563F">
        <w:rPr>
          <w:sz w:val="22"/>
          <w:szCs w:val="22"/>
          <w:lang w:val="de-DE"/>
        </w:rPr>
        <w:tab/>
        <w:t xml:space="preserve">Moguća neželjena dejstva </w:t>
      </w:r>
    </w:p>
    <w:p w14:paraId="7D1EDA98" w14:textId="77777777" w:rsidR="00E8563F" w:rsidRPr="00E8563F" w:rsidRDefault="00E8563F" w:rsidP="00E8563F">
      <w:pPr>
        <w:widowControl w:val="0"/>
        <w:autoSpaceDE w:val="0"/>
        <w:autoSpaceDN w:val="0"/>
        <w:rPr>
          <w:sz w:val="22"/>
          <w:szCs w:val="22"/>
          <w:lang w:val="de-DE"/>
        </w:rPr>
      </w:pPr>
      <w:r w:rsidRPr="00E8563F">
        <w:rPr>
          <w:sz w:val="22"/>
          <w:szCs w:val="22"/>
          <w:lang w:val="de-DE"/>
        </w:rPr>
        <w:t>5.</w:t>
      </w:r>
      <w:r w:rsidRPr="00E8563F">
        <w:rPr>
          <w:sz w:val="22"/>
          <w:szCs w:val="22"/>
          <w:lang w:val="de-DE"/>
        </w:rPr>
        <w:tab/>
        <w:t>Kako čuvati lijek ellaOne</w:t>
      </w:r>
    </w:p>
    <w:p w14:paraId="23B4F3BB" w14:textId="77777777" w:rsidR="00E8563F" w:rsidRPr="00E8563F" w:rsidRDefault="00E8563F" w:rsidP="00E8563F">
      <w:pPr>
        <w:widowControl w:val="0"/>
        <w:autoSpaceDE w:val="0"/>
        <w:autoSpaceDN w:val="0"/>
        <w:rPr>
          <w:sz w:val="22"/>
          <w:szCs w:val="22"/>
          <w:lang w:val="de-DE"/>
        </w:rPr>
      </w:pPr>
      <w:r w:rsidRPr="00E8563F">
        <w:rPr>
          <w:sz w:val="22"/>
          <w:szCs w:val="22"/>
          <w:lang w:val="de-DE"/>
        </w:rPr>
        <w:t>6.</w:t>
      </w:r>
      <w:r w:rsidRPr="00E8563F">
        <w:rPr>
          <w:sz w:val="22"/>
          <w:szCs w:val="22"/>
          <w:lang w:val="de-DE"/>
        </w:rPr>
        <w:tab/>
        <w:t xml:space="preserve">Sadržaj pakovanja i dodatne informacije </w:t>
      </w:r>
    </w:p>
    <w:p w14:paraId="5A1BF7B9" w14:textId="152FD5EF" w:rsidR="00CF1B2D" w:rsidRDefault="00E8563F" w:rsidP="00CC3E1F">
      <w:pPr>
        <w:widowControl w:val="0"/>
        <w:autoSpaceDE w:val="0"/>
        <w:autoSpaceDN w:val="0"/>
        <w:rPr>
          <w:sz w:val="22"/>
          <w:szCs w:val="22"/>
          <w:lang w:val="de-DE"/>
        </w:rPr>
      </w:pPr>
      <w:r w:rsidRPr="00E8563F">
        <w:rPr>
          <w:sz w:val="22"/>
          <w:szCs w:val="22"/>
          <w:lang w:val="de-DE"/>
        </w:rPr>
        <w:t xml:space="preserve">          - Korisne informacije o kontracepciji</w:t>
      </w:r>
    </w:p>
    <w:p w14:paraId="672EFCD3" w14:textId="34D4F74E" w:rsidR="004C369E" w:rsidRDefault="004C369E" w:rsidP="00CC3E1F">
      <w:pPr>
        <w:widowControl w:val="0"/>
        <w:autoSpaceDE w:val="0"/>
        <w:autoSpaceDN w:val="0"/>
        <w:rPr>
          <w:sz w:val="22"/>
          <w:szCs w:val="22"/>
          <w:lang w:val="de-DE"/>
        </w:rPr>
      </w:pPr>
    </w:p>
    <w:p w14:paraId="69203271" w14:textId="57D49B43" w:rsidR="00015870" w:rsidRDefault="00015870" w:rsidP="00CC3E1F">
      <w:pPr>
        <w:widowControl w:val="0"/>
        <w:autoSpaceDE w:val="0"/>
        <w:autoSpaceDN w:val="0"/>
        <w:rPr>
          <w:sz w:val="22"/>
          <w:szCs w:val="22"/>
          <w:lang w:val="de-DE"/>
        </w:rPr>
      </w:pPr>
    </w:p>
    <w:p w14:paraId="12554DDC" w14:textId="74331A05" w:rsidR="00015870" w:rsidRDefault="00015870" w:rsidP="00CC3E1F">
      <w:pPr>
        <w:widowControl w:val="0"/>
        <w:autoSpaceDE w:val="0"/>
        <w:autoSpaceDN w:val="0"/>
        <w:rPr>
          <w:sz w:val="22"/>
          <w:szCs w:val="22"/>
          <w:lang w:val="de-DE"/>
        </w:rPr>
      </w:pPr>
    </w:p>
    <w:p w14:paraId="677A1CF6" w14:textId="7950A6AE" w:rsidR="00015870" w:rsidRDefault="00015870" w:rsidP="00CC3E1F">
      <w:pPr>
        <w:widowControl w:val="0"/>
        <w:autoSpaceDE w:val="0"/>
        <w:autoSpaceDN w:val="0"/>
        <w:rPr>
          <w:sz w:val="22"/>
          <w:szCs w:val="22"/>
          <w:lang w:val="de-DE"/>
        </w:rPr>
      </w:pPr>
    </w:p>
    <w:p w14:paraId="26175A39" w14:textId="15469DB4" w:rsidR="00015870" w:rsidRDefault="00015870" w:rsidP="00CC3E1F">
      <w:pPr>
        <w:widowControl w:val="0"/>
        <w:autoSpaceDE w:val="0"/>
        <w:autoSpaceDN w:val="0"/>
        <w:rPr>
          <w:sz w:val="22"/>
          <w:szCs w:val="22"/>
          <w:lang w:val="de-DE"/>
        </w:rPr>
      </w:pPr>
    </w:p>
    <w:p w14:paraId="511CC3A7" w14:textId="32410243" w:rsidR="00015870" w:rsidRDefault="00015870" w:rsidP="00CC3E1F">
      <w:pPr>
        <w:widowControl w:val="0"/>
        <w:autoSpaceDE w:val="0"/>
        <w:autoSpaceDN w:val="0"/>
        <w:rPr>
          <w:sz w:val="22"/>
          <w:szCs w:val="22"/>
          <w:lang w:val="de-DE"/>
        </w:rPr>
      </w:pPr>
    </w:p>
    <w:p w14:paraId="030092B8" w14:textId="6EE912D2" w:rsidR="00015870" w:rsidRDefault="00015870" w:rsidP="00CC3E1F">
      <w:pPr>
        <w:widowControl w:val="0"/>
        <w:autoSpaceDE w:val="0"/>
        <w:autoSpaceDN w:val="0"/>
        <w:rPr>
          <w:sz w:val="22"/>
          <w:szCs w:val="22"/>
          <w:lang w:val="de-DE"/>
        </w:rPr>
      </w:pPr>
    </w:p>
    <w:p w14:paraId="7E83FCB8" w14:textId="10A5541D" w:rsidR="00015870" w:rsidRDefault="00015870" w:rsidP="00CC3E1F">
      <w:pPr>
        <w:widowControl w:val="0"/>
        <w:autoSpaceDE w:val="0"/>
        <w:autoSpaceDN w:val="0"/>
        <w:rPr>
          <w:sz w:val="22"/>
          <w:szCs w:val="22"/>
          <w:lang w:val="de-DE"/>
        </w:rPr>
      </w:pPr>
    </w:p>
    <w:p w14:paraId="3198A3CB" w14:textId="71C893CE" w:rsidR="00015870" w:rsidRDefault="00015870" w:rsidP="00CC3E1F">
      <w:pPr>
        <w:widowControl w:val="0"/>
        <w:autoSpaceDE w:val="0"/>
        <w:autoSpaceDN w:val="0"/>
        <w:rPr>
          <w:sz w:val="22"/>
          <w:szCs w:val="22"/>
          <w:lang w:val="de-DE"/>
        </w:rPr>
      </w:pPr>
    </w:p>
    <w:p w14:paraId="36DB3960" w14:textId="33E62C77" w:rsidR="00015870" w:rsidRDefault="00015870" w:rsidP="00CC3E1F">
      <w:pPr>
        <w:widowControl w:val="0"/>
        <w:autoSpaceDE w:val="0"/>
        <w:autoSpaceDN w:val="0"/>
        <w:rPr>
          <w:sz w:val="22"/>
          <w:szCs w:val="22"/>
          <w:lang w:val="de-DE"/>
        </w:rPr>
      </w:pPr>
    </w:p>
    <w:p w14:paraId="20449D5C" w14:textId="0D87703C" w:rsidR="00015870" w:rsidRDefault="00015870" w:rsidP="00CC3E1F">
      <w:pPr>
        <w:widowControl w:val="0"/>
        <w:autoSpaceDE w:val="0"/>
        <w:autoSpaceDN w:val="0"/>
        <w:rPr>
          <w:sz w:val="22"/>
          <w:szCs w:val="22"/>
          <w:lang w:val="de-DE"/>
        </w:rPr>
      </w:pPr>
    </w:p>
    <w:p w14:paraId="1FE95D3B" w14:textId="7CF9422E" w:rsidR="00015870" w:rsidRDefault="00015870" w:rsidP="00CC3E1F">
      <w:pPr>
        <w:widowControl w:val="0"/>
        <w:autoSpaceDE w:val="0"/>
        <w:autoSpaceDN w:val="0"/>
        <w:rPr>
          <w:sz w:val="22"/>
          <w:szCs w:val="22"/>
          <w:lang w:val="de-DE"/>
        </w:rPr>
      </w:pPr>
    </w:p>
    <w:p w14:paraId="016CE7B9" w14:textId="42A3DF33" w:rsidR="00015870" w:rsidRDefault="00015870" w:rsidP="00CC3E1F">
      <w:pPr>
        <w:widowControl w:val="0"/>
        <w:autoSpaceDE w:val="0"/>
        <w:autoSpaceDN w:val="0"/>
        <w:rPr>
          <w:sz w:val="22"/>
          <w:szCs w:val="22"/>
          <w:lang w:val="de-DE"/>
        </w:rPr>
      </w:pPr>
    </w:p>
    <w:p w14:paraId="23B66DF6" w14:textId="07E42665" w:rsidR="00015870" w:rsidRDefault="00015870" w:rsidP="00CC3E1F">
      <w:pPr>
        <w:widowControl w:val="0"/>
        <w:autoSpaceDE w:val="0"/>
        <w:autoSpaceDN w:val="0"/>
        <w:rPr>
          <w:sz w:val="22"/>
          <w:szCs w:val="22"/>
          <w:lang w:val="de-DE"/>
        </w:rPr>
      </w:pPr>
    </w:p>
    <w:p w14:paraId="56A1A5BD" w14:textId="7CE7C1B0" w:rsidR="00015870" w:rsidRDefault="00015870" w:rsidP="00CC3E1F">
      <w:pPr>
        <w:widowControl w:val="0"/>
        <w:autoSpaceDE w:val="0"/>
        <w:autoSpaceDN w:val="0"/>
        <w:rPr>
          <w:sz w:val="22"/>
          <w:szCs w:val="22"/>
          <w:lang w:val="de-DE"/>
        </w:rPr>
      </w:pPr>
    </w:p>
    <w:p w14:paraId="61FE6A7B" w14:textId="0A822DA4" w:rsidR="00015870" w:rsidRDefault="00015870" w:rsidP="00CC3E1F">
      <w:pPr>
        <w:widowControl w:val="0"/>
        <w:autoSpaceDE w:val="0"/>
        <w:autoSpaceDN w:val="0"/>
        <w:rPr>
          <w:sz w:val="22"/>
          <w:szCs w:val="22"/>
          <w:lang w:val="de-DE"/>
        </w:rPr>
      </w:pPr>
    </w:p>
    <w:p w14:paraId="3F1D9EC8" w14:textId="15A93E79" w:rsidR="00015870" w:rsidRDefault="00015870" w:rsidP="00CC3E1F">
      <w:pPr>
        <w:widowControl w:val="0"/>
        <w:autoSpaceDE w:val="0"/>
        <w:autoSpaceDN w:val="0"/>
        <w:rPr>
          <w:sz w:val="22"/>
          <w:szCs w:val="22"/>
          <w:lang w:val="de-DE"/>
        </w:rPr>
      </w:pPr>
    </w:p>
    <w:p w14:paraId="18CE5930" w14:textId="67BD0646" w:rsidR="00015870" w:rsidRDefault="00015870" w:rsidP="00CC3E1F">
      <w:pPr>
        <w:widowControl w:val="0"/>
        <w:autoSpaceDE w:val="0"/>
        <w:autoSpaceDN w:val="0"/>
        <w:rPr>
          <w:sz w:val="22"/>
          <w:szCs w:val="22"/>
          <w:lang w:val="de-DE"/>
        </w:rPr>
      </w:pPr>
    </w:p>
    <w:p w14:paraId="59A69EBE" w14:textId="7E30F114" w:rsidR="00015870" w:rsidRDefault="00015870" w:rsidP="00CC3E1F">
      <w:pPr>
        <w:widowControl w:val="0"/>
        <w:autoSpaceDE w:val="0"/>
        <w:autoSpaceDN w:val="0"/>
        <w:rPr>
          <w:sz w:val="22"/>
          <w:szCs w:val="22"/>
          <w:lang w:val="de-DE"/>
        </w:rPr>
      </w:pPr>
    </w:p>
    <w:p w14:paraId="369D8919" w14:textId="693329B9" w:rsidR="00015870" w:rsidRDefault="00015870" w:rsidP="00CC3E1F">
      <w:pPr>
        <w:widowControl w:val="0"/>
        <w:autoSpaceDE w:val="0"/>
        <w:autoSpaceDN w:val="0"/>
        <w:rPr>
          <w:sz w:val="22"/>
          <w:szCs w:val="22"/>
          <w:lang w:val="de-DE"/>
        </w:rPr>
      </w:pPr>
    </w:p>
    <w:p w14:paraId="6AD494AB" w14:textId="2C1854E4" w:rsidR="00015870" w:rsidRDefault="00015870" w:rsidP="00CC3E1F">
      <w:pPr>
        <w:widowControl w:val="0"/>
        <w:autoSpaceDE w:val="0"/>
        <w:autoSpaceDN w:val="0"/>
        <w:rPr>
          <w:sz w:val="22"/>
          <w:szCs w:val="22"/>
          <w:lang w:val="de-DE"/>
        </w:rPr>
      </w:pPr>
    </w:p>
    <w:p w14:paraId="3C7D7350" w14:textId="6998DD18" w:rsidR="00015870" w:rsidRDefault="00015870" w:rsidP="00CC3E1F">
      <w:pPr>
        <w:widowControl w:val="0"/>
        <w:autoSpaceDE w:val="0"/>
        <w:autoSpaceDN w:val="0"/>
        <w:rPr>
          <w:sz w:val="22"/>
          <w:szCs w:val="22"/>
          <w:lang w:val="de-DE"/>
        </w:rPr>
      </w:pPr>
    </w:p>
    <w:p w14:paraId="2866D3FC" w14:textId="537E3144" w:rsidR="00015870" w:rsidRDefault="00015870" w:rsidP="00CC3E1F">
      <w:pPr>
        <w:widowControl w:val="0"/>
        <w:autoSpaceDE w:val="0"/>
        <w:autoSpaceDN w:val="0"/>
        <w:rPr>
          <w:sz w:val="22"/>
          <w:szCs w:val="22"/>
          <w:lang w:val="de-DE"/>
        </w:rPr>
      </w:pPr>
    </w:p>
    <w:p w14:paraId="2B34E2C8" w14:textId="6B982063" w:rsidR="00015870" w:rsidRDefault="00015870" w:rsidP="00CC3E1F">
      <w:pPr>
        <w:widowControl w:val="0"/>
        <w:autoSpaceDE w:val="0"/>
        <w:autoSpaceDN w:val="0"/>
        <w:rPr>
          <w:sz w:val="22"/>
          <w:szCs w:val="22"/>
          <w:lang w:val="de-DE"/>
        </w:rPr>
      </w:pPr>
    </w:p>
    <w:p w14:paraId="461F56D9" w14:textId="5A2932BD" w:rsidR="00015870" w:rsidRDefault="00015870" w:rsidP="00CC3E1F">
      <w:pPr>
        <w:widowControl w:val="0"/>
        <w:autoSpaceDE w:val="0"/>
        <w:autoSpaceDN w:val="0"/>
        <w:rPr>
          <w:sz w:val="22"/>
          <w:szCs w:val="22"/>
          <w:lang w:val="de-DE"/>
        </w:rPr>
      </w:pPr>
    </w:p>
    <w:p w14:paraId="798C5B37" w14:textId="5BE40987" w:rsidR="00015870" w:rsidRDefault="00015870" w:rsidP="00CC3E1F">
      <w:pPr>
        <w:widowControl w:val="0"/>
        <w:autoSpaceDE w:val="0"/>
        <w:autoSpaceDN w:val="0"/>
        <w:rPr>
          <w:sz w:val="22"/>
          <w:szCs w:val="22"/>
          <w:lang w:val="de-DE"/>
        </w:rPr>
      </w:pPr>
    </w:p>
    <w:p w14:paraId="564E73BB" w14:textId="22413E16" w:rsidR="00015870" w:rsidRDefault="00015870" w:rsidP="00CC3E1F">
      <w:pPr>
        <w:widowControl w:val="0"/>
        <w:autoSpaceDE w:val="0"/>
        <w:autoSpaceDN w:val="0"/>
        <w:rPr>
          <w:sz w:val="22"/>
          <w:szCs w:val="22"/>
          <w:lang w:val="de-DE"/>
        </w:rPr>
      </w:pPr>
    </w:p>
    <w:p w14:paraId="3BF79162" w14:textId="706BE8F0" w:rsidR="00015870" w:rsidRDefault="00015870" w:rsidP="00CC3E1F">
      <w:pPr>
        <w:widowControl w:val="0"/>
        <w:autoSpaceDE w:val="0"/>
        <w:autoSpaceDN w:val="0"/>
        <w:rPr>
          <w:sz w:val="22"/>
          <w:szCs w:val="22"/>
          <w:lang w:val="de-DE"/>
        </w:rPr>
      </w:pPr>
    </w:p>
    <w:p w14:paraId="76D440BC" w14:textId="77777777" w:rsidR="00015870" w:rsidRPr="00CC3E1F" w:rsidRDefault="00015870" w:rsidP="00CC3E1F">
      <w:pPr>
        <w:widowControl w:val="0"/>
        <w:autoSpaceDE w:val="0"/>
        <w:autoSpaceDN w:val="0"/>
        <w:rPr>
          <w:sz w:val="22"/>
          <w:szCs w:val="22"/>
          <w:lang w:val="de-DE"/>
        </w:rPr>
      </w:pPr>
    </w:p>
    <w:p w14:paraId="5A1BF7BA" w14:textId="77777777" w:rsidR="00445D8F" w:rsidRPr="00390924" w:rsidRDefault="00445D8F" w:rsidP="00A32113">
      <w:pPr>
        <w:rPr>
          <w:b/>
          <w:bCs/>
          <w:sz w:val="22"/>
          <w:szCs w:val="22"/>
          <w:lang w:val="sr-Latn-CS"/>
        </w:rPr>
      </w:pPr>
    </w:p>
    <w:p w14:paraId="5A1BF7BB" w14:textId="49B38408" w:rsidR="00A32113" w:rsidRDefault="00A32113" w:rsidP="00FB6603">
      <w:pPr>
        <w:tabs>
          <w:tab w:val="left" w:pos="540"/>
          <w:tab w:val="left" w:pos="569"/>
        </w:tabs>
        <w:rPr>
          <w:b/>
          <w:bCs/>
          <w:sz w:val="22"/>
          <w:szCs w:val="22"/>
          <w:lang w:val="pl-PL"/>
        </w:rPr>
      </w:pPr>
      <w:r w:rsidRPr="00390924">
        <w:rPr>
          <w:b/>
          <w:bCs/>
          <w:sz w:val="22"/>
          <w:szCs w:val="22"/>
          <w:lang w:val="pl-PL"/>
        </w:rPr>
        <w:lastRenderedPageBreak/>
        <w:t xml:space="preserve">1. </w:t>
      </w:r>
      <w:r w:rsidR="00FB6603" w:rsidRPr="00390924">
        <w:rPr>
          <w:b/>
          <w:bCs/>
          <w:sz w:val="22"/>
          <w:szCs w:val="22"/>
          <w:lang w:val="pl-PL"/>
        </w:rPr>
        <w:tab/>
      </w:r>
      <w:r w:rsidRPr="00390924">
        <w:rPr>
          <w:b/>
          <w:bCs/>
          <w:sz w:val="22"/>
          <w:szCs w:val="22"/>
          <w:lang w:val="pl-PL"/>
        </w:rPr>
        <w:t xml:space="preserve">ŠTA JE LIJEK </w:t>
      </w:r>
      <w:r w:rsidR="00581DB8">
        <w:rPr>
          <w:b/>
          <w:bCs/>
          <w:sz w:val="22"/>
          <w:szCs w:val="22"/>
          <w:lang w:val="pl-PL"/>
        </w:rPr>
        <w:t>ellaOne</w:t>
      </w:r>
      <w:r w:rsidRPr="00390924">
        <w:rPr>
          <w:b/>
          <w:bCs/>
          <w:sz w:val="22"/>
          <w:szCs w:val="22"/>
          <w:lang w:val="pl-PL"/>
        </w:rPr>
        <w:t xml:space="preserve"> I ČEMU JE NAMIJENJEN</w:t>
      </w:r>
    </w:p>
    <w:p w14:paraId="06DD0CD0" w14:textId="77777777" w:rsidR="00B36BA4" w:rsidRPr="00390924" w:rsidRDefault="00B36BA4" w:rsidP="00FB6603">
      <w:pPr>
        <w:tabs>
          <w:tab w:val="left" w:pos="540"/>
          <w:tab w:val="left" w:pos="569"/>
        </w:tabs>
        <w:rPr>
          <w:b/>
          <w:bCs/>
          <w:sz w:val="22"/>
          <w:szCs w:val="22"/>
          <w:lang w:val="pl-PL"/>
        </w:rPr>
      </w:pPr>
    </w:p>
    <w:p w14:paraId="301AEDCC" w14:textId="77777777" w:rsidR="00B36BA4" w:rsidRPr="00B36BA4" w:rsidRDefault="00B36BA4" w:rsidP="00B36BA4">
      <w:pPr>
        <w:jc w:val="both"/>
        <w:rPr>
          <w:sz w:val="22"/>
          <w:szCs w:val="22"/>
          <w:u w:val="single"/>
          <w:lang w:val="sr-Latn-ME"/>
        </w:rPr>
      </w:pPr>
      <w:r w:rsidRPr="00B36BA4">
        <w:rPr>
          <w:sz w:val="22"/>
          <w:szCs w:val="22"/>
          <w:u w:val="single"/>
          <w:lang w:val="sr-Latn-ME"/>
        </w:rPr>
        <w:t>ellaOne je hitni kontraceptiv</w:t>
      </w:r>
    </w:p>
    <w:p w14:paraId="14218061" w14:textId="77777777" w:rsidR="00B36BA4" w:rsidRPr="00B36BA4" w:rsidRDefault="00B36BA4" w:rsidP="00B36BA4">
      <w:pPr>
        <w:jc w:val="both"/>
        <w:rPr>
          <w:sz w:val="22"/>
          <w:szCs w:val="22"/>
          <w:lang w:val="sr-Latn-ME"/>
        </w:rPr>
      </w:pPr>
    </w:p>
    <w:p w14:paraId="6446D7D6" w14:textId="77777777" w:rsidR="00B36BA4" w:rsidRPr="00B36BA4" w:rsidRDefault="00B36BA4" w:rsidP="00B36BA4">
      <w:pPr>
        <w:jc w:val="both"/>
        <w:rPr>
          <w:sz w:val="22"/>
          <w:szCs w:val="22"/>
          <w:lang w:val="sr-Latn-ME"/>
        </w:rPr>
      </w:pPr>
      <w:r w:rsidRPr="00B36BA4">
        <w:rPr>
          <w:sz w:val="22"/>
          <w:szCs w:val="22"/>
          <w:lang w:val="sr-Latn-ME"/>
        </w:rPr>
        <w:t>ellaOne je kontraceptiv namijenjen za sprječavanje trudnoće nakon nezaštićenog seksualnog odnosa ili neuspješne kontraceptivne metode. Na primjer:</w:t>
      </w:r>
    </w:p>
    <w:p w14:paraId="0CD31B57" w14:textId="77777777" w:rsidR="00B36BA4" w:rsidRPr="00B36BA4" w:rsidRDefault="00B36BA4" w:rsidP="00B36BA4">
      <w:pPr>
        <w:numPr>
          <w:ilvl w:val="0"/>
          <w:numId w:val="29"/>
        </w:numPr>
        <w:spacing w:after="160" w:line="259" w:lineRule="auto"/>
        <w:contextualSpacing/>
        <w:jc w:val="both"/>
        <w:rPr>
          <w:sz w:val="22"/>
          <w:szCs w:val="22"/>
          <w:lang w:val="sr-Latn-ME"/>
        </w:rPr>
      </w:pPr>
      <w:r w:rsidRPr="00B36BA4">
        <w:rPr>
          <w:sz w:val="22"/>
          <w:szCs w:val="22"/>
          <w:lang w:val="sr-Latn-ME"/>
        </w:rPr>
        <w:t>ako ste imali nezaštićeni seksualni odnos;</w:t>
      </w:r>
    </w:p>
    <w:p w14:paraId="19CC8FFB" w14:textId="77777777" w:rsidR="00B36BA4" w:rsidRPr="00B36BA4" w:rsidRDefault="00B36BA4" w:rsidP="00B36BA4">
      <w:pPr>
        <w:numPr>
          <w:ilvl w:val="0"/>
          <w:numId w:val="29"/>
        </w:numPr>
        <w:spacing w:after="160" w:line="259" w:lineRule="auto"/>
        <w:contextualSpacing/>
        <w:jc w:val="both"/>
        <w:rPr>
          <w:sz w:val="22"/>
          <w:szCs w:val="22"/>
          <w:lang w:val="sr-Latn-ME"/>
        </w:rPr>
      </w:pPr>
      <w:r w:rsidRPr="00B36BA4">
        <w:rPr>
          <w:sz w:val="22"/>
          <w:szCs w:val="22"/>
          <w:lang w:val="sr-Latn-ME"/>
        </w:rPr>
        <w:t>ako se Vaš ili kondom Vašeg partnera ošteti, sklizne, ispadne ili ga zaboravite upotrijebiti;</w:t>
      </w:r>
    </w:p>
    <w:p w14:paraId="57BC4C93" w14:textId="5F1220A6" w:rsidR="00B36BA4" w:rsidRPr="00B36BA4" w:rsidRDefault="00B36BA4" w:rsidP="00B36BA4">
      <w:pPr>
        <w:numPr>
          <w:ilvl w:val="0"/>
          <w:numId w:val="29"/>
        </w:numPr>
        <w:spacing w:after="160" w:line="259" w:lineRule="auto"/>
        <w:contextualSpacing/>
        <w:jc w:val="both"/>
        <w:rPr>
          <w:sz w:val="22"/>
          <w:szCs w:val="22"/>
          <w:lang w:val="sr-Latn-ME"/>
        </w:rPr>
      </w:pPr>
      <w:r w:rsidRPr="00B36BA4">
        <w:rPr>
          <w:sz w:val="22"/>
          <w:szCs w:val="22"/>
          <w:lang w:val="sr-Latn-ME"/>
        </w:rPr>
        <w:t>ako ni</w:t>
      </w:r>
      <w:r w:rsidR="00BB3CDB">
        <w:rPr>
          <w:sz w:val="22"/>
          <w:szCs w:val="22"/>
          <w:lang w:val="sr-Latn-ME"/>
        </w:rPr>
        <w:t>je</w:t>
      </w:r>
      <w:r w:rsidRPr="00B36BA4">
        <w:rPr>
          <w:sz w:val="22"/>
          <w:szCs w:val="22"/>
          <w:lang w:val="sr-Latn-ME"/>
        </w:rPr>
        <w:t>ste uzeli kontraceptivnu tabletu kako Vam je propisano.</w:t>
      </w:r>
    </w:p>
    <w:p w14:paraId="6DD28CAD" w14:textId="77777777" w:rsidR="00B36BA4" w:rsidRPr="00B36BA4" w:rsidRDefault="00B36BA4" w:rsidP="00B36BA4">
      <w:pPr>
        <w:jc w:val="both"/>
        <w:rPr>
          <w:sz w:val="22"/>
          <w:szCs w:val="22"/>
          <w:lang w:val="sr-Latn-ME"/>
        </w:rPr>
      </w:pPr>
      <w:r w:rsidRPr="00B36BA4">
        <w:rPr>
          <w:sz w:val="22"/>
          <w:szCs w:val="22"/>
          <w:lang w:val="sr-Latn-ME"/>
        </w:rPr>
        <w:tab/>
      </w:r>
    </w:p>
    <w:p w14:paraId="416BAA8E" w14:textId="77777777" w:rsidR="00B36BA4" w:rsidRPr="00B36BA4" w:rsidRDefault="00B36BA4" w:rsidP="00B36BA4">
      <w:pPr>
        <w:jc w:val="both"/>
        <w:rPr>
          <w:sz w:val="22"/>
          <w:szCs w:val="22"/>
          <w:lang w:val="sr-Latn-ME"/>
        </w:rPr>
      </w:pPr>
      <w:r w:rsidRPr="00B36BA4">
        <w:rPr>
          <w:sz w:val="22"/>
          <w:szCs w:val="22"/>
          <w:lang w:val="sr-Latn-ME"/>
        </w:rPr>
        <w:t>Tabletu morate uzeti što je prije moguće nakon seksualnog odnosa, a unutar najviše 5 dana (120 sati). To je zbog toga jer sperma u Vašem tijelu može preživjeti do 5 dana nakon seksualnog odnosa.</w:t>
      </w:r>
    </w:p>
    <w:p w14:paraId="5A7ADE07" w14:textId="77777777" w:rsidR="00B36BA4" w:rsidRPr="00B36BA4" w:rsidRDefault="00B36BA4" w:rsidP="00B36BA4">
      <w:pPr>
        <w:jc w:val="both"/>
        <w:rPr>
          <w:sz w:val="22"/>
          <w:szCs w:val="22"/>
          <w:lang w:val="sr-Latn-ME"/>
        </w:rPr>
      </w:pPr>
    </w:p>
    <w:p w14:paraId="36A4A795" w14:textId="77777777" w:rsidR="00B36BA4" w:rsidRPr="00B36BA4" w:rsidRDefault="00B36BA4" w:rsidP="00B36BA4">
      <w:pPr>
        <w:jc w:val="both"/>
        <w:rPr>
          <w:sz w:val="22"/>
          <w:szCs w:val="22"/>
          <w:lang w:val="sr-Latn-ME"/>
        </w:rPr>
      </w:pPr>
      <w:r w:rsidRPr="00B36BA4">
        <w:rPr>
          <w:sz w:val="22"/>
          <w:szCs w:val="22"/>
          <w:lang w:val="sr-Latn-ME"/>
        </w:rPr>
        <w:t xml:space="preserve">Tabletu možete uzeti u bilo kojem dijelu menstrualnog ciklusa.  </w:t>
      </w:r>
    </w:p>
    <w:p w14:paraId="65BDCE53" w14:textId="77777777" w:rsidR="00B36BA4" w:rsidRPr="00B36BA4" w:rsidRDefault="00B36BA4" w:rsidP="00B36BA4">
      <w:pPr>
        <w:jc w:val="both"/>
        <w:rPr>
          <w:sz w:val="22"/>
          <w:szCs w:val="22"/>
          <w:lang w:val="sr-Latn-ME"/>
        </w:rPr>
      </w:pPr>
    </w:p>
    <w:p w14:paraId="3DA14621" w14:textId="77777777" w:rsidR="00B36BA4" w:rsidRPr="00B36BA4" w:rsidRDefault="00B36BA4" w:rsidP="00B36BA4">
      <w:pPr>
        <w:jc w:val="both"/>
        <w:rPr>
          <w:sz w:val="22"/>
          <w:szCs w:val="22"/>
          <w:u w:val="single"/>
          <w:lang w:val="sr-Latn-ME"/>
        </w:rPr>
      </w:pPr>
      <w:r w:rsidRPr="00B36BA4">
        <w:rPr>
          <w:sz w:val="22"/>
          <w:szCs w:val="22"/>
          <w:u w:val="single"/>
          <w:lang w:val="sr-Latn-ME"/>
        </w:rPr>
        <w:t>ellaOne ne djeluje ukoliko ste već trudni.</w:t>
      </w:r>
    </w:p>
    <w:p w14:paraId="6F0C431E" w14:textId="77777777" w:rsidR="00B36BA4" w:rsidRPr="00B36BA4" w:rsidRDefault="00B36BA4" w:rsidP="00B36BA4">
      <w:pPr>
        <w:jc w:val="both"/>
        <w:rPr>
          <w:sz w:val="22"/>
          <w:szCs w:val="22"/>
          <w:lang w:val="sr-Latn-ME"/>
        </w:rPr>
      </w:pPr>
      <w:r w:rsidRPr="00B36BA4">
        <w:rPr>
          <w:sz w:val="22"/>
          <w:szCs w:val="22"/>
          <w:lang w:val="sr-Latn-ME"/>
        </w:rPr>
        <w:tab/>
      </w:r>
    </w:p>
    <w:p w14:paraId="4477BBA7" w14:textId="77777777" w:rsidR="00B36BA4" w:rsidRPr="00B36BA4" w:rsidRDefault="00B36BA4" w:rsidP="00B36BA4">
      <w:pPr>
        <w:jc w:val="both"/>
        <w:rPr>
          <w:sz w:val="22"/>
          <w:szCs w:val="22"/>
          <w:lang w:val="sr-Latn-ME"/>
        </w:rPr>
      </w:pPr>
      <w:r w:rsidRPr="00B36BA4">
        <w:rPr>
          <w:sz w:val="22"/>
          <w:szCs w:val="22"/>
          <w:lang w:val="sr-Latn-ME"/>
        </w:rPr>
        <w:t>Ako Vaša menstruacija kasni, moguće je da ste trudni. Ukoliko Vaša menstruacija kasni ili ako imate simptome trudnoće (osjećaj težine u dojkama, jutarnje mučnine), morate se obratiti Vašem ljekaru ili drugom zdravstvenom radniku prije uzimanja tablete.</w:t>
      </w:r>
    </w:p>
    <w:p w14:paraId="4066C2EB" w14:textId="77777777" w:rsidR="00B36BA4" w:rsidRPr="00B36BA4" w:rsidRDefault="00B36BA4" w:rsidP="00B36BA4">
      <w:pPr>
        <w:jc w:val="both"/>
        <w:rPr>
          <w:sz w:val="22"/>
          <w:szCs w:val="22"/>
          <w:lang w:val="sr-Latn-ME"/>
        </w:rPr>
      </w:pPr>
    </w:p>
    <w:p w14:paraId="415095A0" w14:textId="77777777" w:rsidR="00B36BA4" w:rsidRPr="00B36BA4" w:rsidRDefault="00B36BA4" w:rsidP="00B36BA4">
      <w:pPr>
        <w:jc w:val="both"/>
        <w:rPr>
          <w:sz w:val="22"/>
          <w:szCs w:val="22"/>
          <w:lang w:val="sr-Latn-ME"/>
        </w:rPr>
      </w:pPr>
      <w:r w:rsidRPr="00B36BA4">
        <w:rPr>
          <w:sz w:val="22"/>
          <w:szCs w:val="22"/>
          <w:lang w:val="sr-Latn-ME"/>
        </w:rPr>
        <w:t xml:space="preserve">Ako imate nezaštićeni seksualni odnos nakon uzimanja tablete, to neće spriječiti trudnoću. Nezaštićeni seksualni odnos u bilo kojem trenutku menstruacionog ciklusa može da dovede do trudnoće. </w:t>
      </w:r>
    </w:p>
    <w:p w14:paraId="4B88F650" w14:textId="77777777" w:rsidR="00B36BA4" w:rsidRPr="00B36BA4" w:rsidRDefault="00B36BA4" w:rsidP="00B36BA4">
      <w:pPr>
        <w:jc w:val="both"/>
        <w:rPr>
          <w:sz w:val="22"/>
          <w:szCs w:val="22"/>
          <w:lang w:val="sr-Latn-ME"/>
        </w:rPr>
      </w:pPr>
    </w:p>
    <w:p w14:paraId="605E3713" w14:textId="77777777" w:rsidR="00B36BA4" w:rsidRPr="00B36BA4" w:rsidRDefault="00B36BA4" w:rsidP="00B36BA4">
      <w:pPr>
        <w:jc w:val="both"/>
        <w:rPr>
          <w:sz w:val="22"/>
          <w:szCs w:val="22"/>
          <w:u w:val="single"/>
          <w:lang w:val="sr-Latn-ME"/>
        </w:rPr>
      </w:pPr>
      <w:r w:rsidRPr="00B36BA4">
        <w:rPr>
          <w:sz w:val="22"/>
          <w:szCs w:val="22"/>
          <w:u w:val="single"/>
          <w:lang w:val="sr-Latn-ME"/>
        </w:rPr>
        <w:t>ellaOne se ne smije koristiti kao metoda redovne kontracepcije</w:t>
      </w:r>
    </w:p>
    <w:p w14:paraId="1973AFD8" w14:textId="77777777" w:rsidR="00B36BA4" w:rsidRPr="00B36BA4" w:rsidRDefault="00B36BA4" w:rsidP="00B36BA4">
      <w:pPr>
        <w:jc w:val="both"/>
        <w:rPr>
          <w:sz w:val="22"/>
          <w:szCs w:val="22"/>
          <w:lang w:val="sr-Latn-ME"/>
        </w:rPr>
      </w:pPr>
    </w:p>
    <w:p w14:paraId="062DA014" w14:textId="77777777" w:rsidR="00B36BA4" w:rsidRPr="00B36BA4" w:rsidRDefault="00B36BA4" w:rsidP="00B36BA4">
      <w:pPr>
        <w:jc w:val="both"/>
        <w:rPr>
          <w:sz w:val="22"/>
          <w:szCs w:val="22"/>
          <w:lang w:val="sr-Latn-ME"/>
        </w:rPr>
      </w:pPr>
      <w:r w:rsidRPr="00B36BA4">
        <w:rPr>
          <w:sz w:val="22"/>
          <w:szCs w:val="22"/>
          <w:lang w:val="sr-Latn-ME"/>
        </w:rPr>
        <w:t>Ako nemate redovnu metodu kontracepcije, obratite se ljekaru ili zdravstvenom radniku kako biste odabrali metodu koja je za Vas pogodna.</w:t>
      </w:r>
    </w:p>
    <w:p w14:paraId="1F62D1FF" w14:textId="77777777" w:rsidR="00B36BA4" w:rsidRPr="00B36BA4" w:rsidRDefault="00B36BA4" w:rsidP="00B36BA4">
      <w:pPr>
        <w:jc w:val="both"/>
        <w:rPr>
          <w:sz w:val="22"/>
          <w:szCs w:val="22"/>
          <w:lang w:val="sr-Latn-ME"/>
        </w:rPr>
      </w:pPr>
    </w:p>
    <w:p w14:paraId="2D1ED5FD" w14:textId="77777777" w:rsidR="00B36BA4" w:rsidRPr="00B36BA4" w:rsidRDefault="00B36BA4" w:rsidP="00B36BA4">
      <w:pPr>
        <w:jc w:val="both"/>
        <w:rPr>
          <w:sz w:val="22"/>
          <w:szCs w:val="22"/>
          <w:u w:val="single"/>
          <w:lang w:val="sr-Latn-ME"/>
        </w:rPr>
      </w:pPr>
      <w:r w:rsidRPr="00B36BA4">
        <w:rPr>
          <w:sz w:val="22"/>
          <w:szCs w:val="22"/>
          <w:u w:val="single"/>
          <w:lang w:val="sr-Latn-ME"/>
        </w:rPr>
        <w:t>Kako djeluje ellaOne</w:t>
      </w:r>
    </w:p>
    <w:p w14:paraId="13042726" w14:textId="77777777" w:rsidR="00B36BA4" w:rsidRPr="00B36BA4" w:rsidRDefault="00B36BA4" w:rsidP="00B36BA4">
      <w:pPr>
        <w:jc w:val="both"/>
        <w:rPr>
          <w:sz w:val="22"/>
          <w:szCs w:val="22"/>
          <w:lang w:val="sr-Latn-ME"/>
        </w:rPr>
      </w:pPr>
    </w:p>
    <w:p w14:paraId="215EA749" w14:textId="77777777" w:rsidR="00B36BA4" w:rsidRPr="00B36BA4" w:rsidRDefault="00B36BA4" w:rsidP="00B36BA4">
      <w:pPr>
        <w:jc w:val="both"/>
        <w:rPr>
          <w:sz w:val="22"/>
          <w:szCs w:val="22"/>
          <w:lang w:val="sr-Latn-ME"/>
        </w:rPr>
      </w:pPr>
      <w:r w:rsidRPr="00B36BA4">
        <w:rPr>
          <w:sz w:val="22"/>
          <w:szCs w:val="22"/>
          <w:lang w:val="sr-Latn-ME"/>
        </w:rPr>
        <w:t xml:space="preserve">ellaOne sadrži supstancu ulipristal acetat koja mijenja aktivnost prirodnog hormona progesterona koji je potreban kako bi došlo do ovulacije. Na taj način lijek odgađa ovulaciju. Hitna kontracepcija nije uvijek efikasna. Od 100 žena koje uzmu ovaj lijek, otprilike 2 će zatrudniti. </w:t>
      </w:r>
    </w:p>
    <w:p w14:paraId="47446420" w14:textId="77777777" w:rsidR="00B36BA4" w:rsidRPr="00B36BA4" w:rsidRDefault="00B36BA4" w:rsidP="00B36BA4">
      <w:pPr>
        <w:jc w:val="both"/>
        <w:rPr>
          <w:sz w:val="22"/>
          <w:szCs w:val="22"/>
          <w:lang w:val="sr-Latn-ME"/>
        </w:rPr>
      </w:pPr>
    </w:p>
    <w:p w14:paraId="25C1F9D7" w14:textId="77777777" w:rsidR="00B36BA4" w:rsidRPr="00B36BA4" w:rsidRDefault="00B36BA4" w:rsidP="00B36BA4">
      <w:pPr>
        <w:jc w:val="both"/>
        <w:rPr>
          <w:sz w:val="22"/>
          <w:szCs w:val="22"/>
          <w:lang w:val="sr-Latn-ME"/>
        </w:rPr>
      </w:pPr>
      <w:r w:rsidRPr="00B36BA4">
        <w:rPr>
          <w:sz w:val="22"/>
          <w:szCs w:val="22"/>
          <w:lang w:val="sr-Latn-ME"/>
        </w:rPr>
        <w:t>Ovaj je lijek kontraceptiv koji sprječava da dođe do trudnoće. Ako ste već trudni, neće prekinuti postojeću trudnoću.</w:t>
      </w:r>
    </w:p>
    <w:p w14:paraId="1D9A7B42" w14:textId="77777777" w:rsidR="00B36BA4" w:rsidRPr="00B36BA4" w:rsidRDefault="00B36BA4" w:rsidP="00B36BA4">
      <w:pPr>
        <w:jc w:val="both"/>
        <w:rPr>
          <w:sz w:val="22"/>
          <w:szCs w:val="22"/>
          <w:lang w:val="sr-Latn-ME"/>
        </w:rPr>
      </w:pPr>
    </w:p>
    <w:p w14:paraId="4A7757C3" w14:textId="77777777" w:rsidR="00B36BA4" w:rsidRPr="00B36BA4" w:rsidRDefault="00B36BA4" w:rsidP="00B36BA4">
      <w:pPr>
        <w:jc w:val="both"/>
        <w:rPr>
          <w:sz w:val="22"/>
          <w:szCs w:val="22"/>
          <w:u w:val="single"/>
          <w:lang w:val="sr-Latn-ME"/>
        </w:rPr>
      </w:pPr>
      <w:r w:rsidRPr="00B36BA4">
        <w:rPr>
          <w:sz w:val="22"/>
          <w:szCs w:val="22"/>
          <w:u w:val="single"/>
          <w:lang w:val="sr-Latn-ME"/>
        </w:rPr>
        <w:t>Hitna kontracepcija ne štiti od seksualno prenosivih infekcija</w:t>
      </w:r>
    </w:p>
    <w:p w14:paraId="5F6EA3F0" w14:textId="77777777" w:rsidR="00B36BA4" w:rsidRPr="00B36BA4" w:rsidRDefault="00B36BA4" w:rsidP="00B36BA4">
      <w:pPr>
        <w:jc w:val="both"/>
        <w:rPr>
          <w:sz w:val="22"/>
          <w:szCs w:val="22"/>
          <w:lang w:val="sr-Latn-ME"/>
        </w:rPr>
      </w:pPr>
    </w:p>
    <w:p w14:paraId="32940EB2" w14:textId="77777777" w:rsidR="00B36BA4" w:rsidRPr="00B36BA4" w:rsidRDefault="00B36BA4" w:rsidP="00B36BA4">
      <w:pPr>
        <w:jc w:val="both"/>
        <w:rPr>
          <w:sz w:val="22"/>
          <w:szCs w:val="22"/>
          <w:lang w:val="sr-Latn-ME"/>
        </w:rPr>
      </w:pPr>
      <w:r w:rsidRPr="00B36BA4">
        <w:rPr>
          <w:sz w:val="22"/>
          <w:szCs w:val="22"/>
          <w:lang w:val="sr-Latn-ME"/>
        </w:rPr>
        <w:t>Samo Vas kondomi mogu zaštititi od seksualno prenosivih infekcija. Ovaj Vas lijek neće zaštititi od infekcije HIV-om ili od drugih seksualno prenosivih bolesti (npr. hlamidije, genitalnog herpesa, kondiloma, gonoreje, hepatitisa B i sifilisa). Obratite se zdravstvenom radniku za savjet ukoliko ste zabrinuti.</w:t>
      </w:r>
    </w:p>
    <w:p w14:paraId="75049AB4" w14:textId="77777777" w:rsidR="00B36BA4" w:rsidRPr="00B36BA4" w:rsidRDefault="00B36BA4" w:rsidP="00B36BA4">
      <w:pPr>
        <w:jc w:val="both"/>
        <w:rPr>
          <w:sz w:val="22"/>
          <w:szCs w:val="22"/>
          <w:lang w:val="sr-Latn-ME"/>
        </w:rPr>
      </w:pPr>
    </w:p>
    <w:p w14:paraId="5A1BF7BC" w14:textId="4FABED8B" w:rsidR="00445D8F" w:rsidRPr="00390924" w:rsidRDefault="00B36BA4" w:rsidP="001E3DEA">
      <w:pPr>
        <w:jc w:val="both"/>
        <w:rPr>
          <w:sz w:val="22"/>
          <w:szCs w:val="22"/>
          <w:lang w:val="pl-PL"/>
        </w:rPr>
      </w:pPr>
      <w:r w:rsidRPr="00B36BA4">
        <w:rPr>
          <w:sz w:val="22"/>
          <w:szCs w:val="22"/>
          <w:lang w:val="sr-Latn-ME"/>
        </w:rPr>
        <w:t>Na kraju ovog uputstva možete pronaći više informacija o kontracepciji.</w:t>
      </w:r>
    </w:p>
    <w:p w14:paraId="5A1BF7BD" w14:textId="77777777" w:rsidR="00445D8F" w:rsidRPr="00390924" w:rsidRDefault="00445D8F" w:rsidP="00A32113">
      <w:pPr>
        <w:rPr>
          <w:sz w:val="22"/>
          <w:szCs w:val="22"/>
          <w:lang w:val="sr-Latn-CS"/>
        </w:rPr>
      </w:pPr>
    </w:p>
    <w:p w14:paraId="5A1BF7BE" w14:textId="7CF3FBF6" w:rsidR="00A32113" w:rsidRPr="00390924" w:rsidRDefault="00A32113" w:rsidP="00FB6603">
      <w:pPr>
        <w:tabs>
          <w:tab w:val="left" w:pos="540"/>
          <w:tab w:val="left" w:pos="569"/>
        </w:tabs>
        <w:rPr>
          <w:b/>
          <w:caps/>
          <w:sz w:val="22"/>
          <w:szCs w:val="22"/>
          <w:lang w:val="sr-Latn-CS"/>
        </w:rPr>
      </w:pPr>
      <w:r w:rsidRPr="00390924">
        <w:rPr>
          <w:b/>
          <w:bCs/>
          <w:sz w:val="22"/>
          <w:szCs w:val="22"/>
          <w:lang w:val="ru-RU"/>
        </w:rPr>
        <w:t xml:space="preserve">2. </w:t>
      </w:r>
      <w:r w:rsidR="00FB6603" w:rsidRPr="00390924">
        <w:rPr>
          <w:b/>
          <w:bCs/>
          <w:sz w:val="22"/>
          <w:szCs w:val="22"/>
          <w:lang w:val="sr-Latn-CS"/>
        </w:rPr>
        <w:tab/>
      </w:r>
      <w:r w:rsidRPr="00390924">
        <w:rPr>
          <w:b/>
          <w:caps/>
          <w:sz w:val="22"/>
          <w:szCs w:val="22"/>
          <w:lang w:val="sr-Latn-CS"/>
        </w:rPr>
        <w:t xml:space="preserve">Šta treba da znate prIJe nego što uzmete lIJek </w:t>
      </w:r>
      <w:r w:rsidR="00A61228" w:rsidRPr="00A61228">
        <w:rPr>
          <w:b/>
          <w:sz w:val="22"/>
          <w:szCs w:val="22"/>
          <w:lang w:val="sr-Latn-ME"/>
        </w:rPr>
        <w:t>ellaOne</w:t>
      </w:r>
    </w:p>
    <w:p w14:paraId="5A1BF7BF" w14:textId="77777777" w:rsidR="00445D8F" w:rsidRPr="00390924" w:rsidRDefault="00445D8F" w:rsidP="00A32113">
      <w:pPr>
        <w:widowControl w:val="0"/>
        <w:autoSpaceDE w:val="0"/>
        <w:autoSpaceDN w:val="0"/>
        <w:rPr>
          <w:caps/>
          <w:sz w:val="22"/>
          <w:szCs w:val="22"/>
          <w:lang w:val="sr-Latn-CS"/>
        </w:rPr>
      </w:pPr>
    </w:p>
    <w:p w14:paraId="782A42F5" w14:textId="77777777" w:rsidR="00470627" w:rsidRPr="00470627" w:rsidRDefault="00470627" w:rsidP="00470627">
      <w:pPr>
        <w:jc w:val="both"/>
        <w:rPr>
          <w:b/>
          <w:sz w:val="22"/>
          <w:szCs w:val="22"/>
          <w:lang w:val="sr-Latn-ME"/>
        </w:rPr>
      </w:pPr>
      <w:r>
        <w:rPr>
          <w:i/>
          <w:iCs/>
          <w:sz w:val="22"/>
          <w:szCs w:val="22"/>
          <w:lang w:val="sr-Latn-CS"/>
        </w:rPr>
        <w:tab/>
      </w:r>
      <w:r w:rsidRPr="00470627">
        <w:rPr>
          <w:b/>
          <w:sz w:val="22"/>
          <w:szCs w:val="22"/>
          <w:lang w:val="sr-Latn-ME"/>
        </w:rPr>
        <w:t>Lijek ellaOne ne smijete koristiti:</w:t>
      </w:r>
    </w:p>
    <w:p w14:paraId="0857BBED" w14:textId="77777777" w:rsidR="00470627" w:rsidRPr="00470627" w:rsidRDefault="00470627" w:rsidP="00470627">
      <w:pPr>
        <w:jc w:val="both"/>
        <w:rPr>
          <w:b/>
          <w:sz w:val="22"/>
          <w:szCs w:val="22"/>
          <w:lang w:val="sr-Latn-ME"/>
        </w:rPr>
      </w:pPr>
    </w:p>
    <w:p w14:paraId="28D11D95" w14:textId="11C4DFC4" w:rsidR="00470627" w:rsidRPr="00470627" w:rsidRDefault="00470627" w:rsidP="00470627">
      <w:pPr>
        <w:numPr>
          <w:ilvl w:val="0"/>
          <w:numId w:val="18"/>
        </w:numPr>
        <w:spacing w:after="160" w:line="259" w:lineRule="auto"/>
        <w:contextualSpacing/>
        <w:jc w:val="both"/>
        <w:rPr>
          <w:sz w:val="22"/>
          <w:szCs w:val="22"/>
          <w:lang w:val="sr-Latn-ME"/>
        </w:rPr>
      </w:pPr>
      <w:r w:rsidRPr="00470627">
        <w:rPr>
          <w:sz w:val="22"/>
          <w:szCs w:val="22"/>
          <w:lang w:val="sr-Latn-ME"/>
        </w:rPr>
        <w:t xml:space="preserve">ako ste alergični na ulipristal acetat ili neki drugi sastojak ovog lijeka (naveden u </w:t>
      </w:r>
      <w:r w:rsidR="00BB3CDB">
        <w:rPr>
          <w:sz w:val="22"/>
          <w:szCs w:val="22"/>
          <w:lang w:val="sr-Latn-ME"/>
        </w:rPr>
        <w:t>dijel</w:t>
      </w:r>
      <w:r w:rsidRPr="00470627">
        <w:rPr>
          <w:sz w:val="22"/>
          <w:szCs w:val="22"/>
          <w:lang w:val="sr-Latn-ME"/>
        </w:rPr>
        <w:t>u 6).</w:t>
      </w:r>
    </w:p>
    <w:p w14:paraId="7968B697" w14:textId="77777777" w:rsidR="00470627" w:rsidRPr="00470627" w:rsidRDefault="00470627" w:rsidP="00470627">
      <w:pPr>
        <w:tabs>
          <w:tab w:val="left" w:pos="567"/>
        </w:tabs>
        <w:jc w:val="both"/>
        <w:rPr>
          <w:rFonts w:eastAsia="Calibri"/>
          <w:sz w:val="22"/>
          <w:szCs w:val="22"/>
          <w:lang w:val="sr-Latn-ME"/>
        </w:rPr>
      </w:pPr>
    </w:p>
    <w:p w14:paraId="2BC93C37" w14:textId="48C915C1" w:rsidR="00470627" w:rsidRPr="00470627" w:rsidRDefault="00470627" w:rsidP="00470627">
      <w:pPr>
        <w:jc w:val="both"/>
        <w:rPr>
          <w:b/>
          <w:bCs/>
          <w:sz w:val="22"/>
          <w:szCs w:val="22"/>
          <w:lang w:val="sr-Latn-ME"/>
        </w:rPr>
      </w:pPr>
      <w:r w:rsidRPr="00470627">
        <w:rPr>
          <w:b/>
          <w:bCs/>
          <w:sz w:val="22"/>
          <w:szCs w:val="22"/>
          <w:lang w:val="sr-Latn-ME"/>
        </w:rPr>
        <w:t>Upozorenja i mjere opreza:</w:t>
      </w:r>
    </w:p>
    <w:p w14:paraId="6217DD4D" w14:textId="77777777" w:rsidR="00470627" w:rsidRPr="00470627" w:rsidRDefault="00470627" w:rsidP="00470627">
      <w:pPr>
        <w:jc w:val="both"/>
        <w:rPr>
          <w:bCs/>
          <w:sz w:val="22"/>
          <w:szCs w:val="22"/>
          <w:lang w:val="sr-Latn-ME"/>
        </w:rPr>
      </w:pPr>
      <w:r w:rsidRPr="00470627">
        <w:rPr>
          <w:bCs/>
          <w:sz w:val="22"/>
          <w:szCs w:val="22"/>
          <w:lang w:val="sr-Latn-ME"/>
        </w:rPr>
        <w:t>Obratite se svom farmaceutu, ljekaru ili drugom zdravstvenom radniku prije nego uzmete ovaj lijek</w:t>
      </w:r>
    </w:p>
    <w:p w14:paraId="4891AC36" w14:textId="655465C0" w:rsidR="00470627" w:rsidRPr="00470627" w:rsidRDefault="00470627" w:rsidP="00470627">
      <w:pPr>
        <w:numPr>
          <w:ilvl w:val="0"/>
          <w:numId w:val="31"/>
        </w:numPr>
        <w:spacing w:after="160" w:line="259" w:lineRule="auto"/>
        <w:contextualSpacing/>
        <w:jc w:val="both"/>
        <w:rPr>
          <w:bCs/>
          <w:sz w:val="22"/>
          <w:szCs w:val="22"/>
          <w:lang w:val="sr-Latn-ME"/>
        </w:rPr>
      </w:pPr>
      <w:r w:rsidRPr="00470627">
        <w:rPr>
          <w:bCs/>
          <w:sz w:val="22"/>
          <w:szCs w:val="22"/>
          <w:lang w:val="sr-Latn-ME"/>
        </w:rPr>
        <w:t xml:space="preserve">ako Vam menstruacija kasni ili ako imate simptome trudnoće (osjećaj težine u dojkama, jutarnje  mučnine) jer biste već mogli biti trudni (pogledajte </w:t>
      </w:r>
      <w:r w:rsidR="00BB3CDB">
        <w:rPr>
          <w:bCs/>
          <w:sz w:val="22"/>
          <w:szCs w:val="22"/>
          <w:lang w:val="sr-Latn-ME"/>
        </w:rPr>
        <w:t>dio</w:t>
      </w:r>
      <w:r w:rsidRPr="00470627">
        <w:rPr>
          <w:bCs/>
          <w:sz w:val="22"/>
          <w:szCs w:val="22"/>
          <w:lang w:val="sr-Latn-ME"/>
        </w:rPr>
        <w:t xml:space="preserve"> „Plodnost, trudnoća i dojenje“);</w:t>
      </w:r>
    </w:p>
    <w:p w14:paraId="17887A46" w14:textId="77777777" w:rsidR="00470627" w:rsidRPr="00470627" w:rsidRDefault="00470627" w:rsidP="00470627">
      <w:pPr>
        <w:numPr>
          <w:ilvl w:val="0"/>
          <w:numId w:val="31"/>
        </w:numPr>
        <w:spacing w:after="160" w:line="259" w:lineRule="auto"/>
        <w:contextualSpacing/>
        <w:jc w:val="both"/>
        <w:rPr>
          <w:bCs/>
          <w:sz w:val="22"/>
          <w:szCs w:val="22"/>
          <w:lang w:val="sr-Latn-ME"/>
        </w:rPr>
      </w:pPr>
      <w:r w:rsidRPr="00470627">
        <w:rPr>
          <w:bCs/>
          <w:sz w:val="22"/>
          <w:szCs w:val="22"/>
          <w:lang w:val="sr-Latn-ME"/>
        </w:rPr>
        <w:lastRenderedPageBreak/>
        <w:t>ako imate težak oblik astme;</w:t>
      </w:r>
    </w:p>
    <w:p w14:paraId="69C77D0F" w14:textId="77777777" w:rsidR="00470627" w:rsidRPr="00470627" w:rsidRDefault="00470627" w:rsidP="00470627">
      <w:pPr>
        <w:numPr>
          <w:ilvl w:val="0"/>
          <w:numId w:val="31"/>
        </w:numPr>
        <w:spacing w:after="160" w:line="259" w:lineRule="auto"/>
        <w:contextualSpacing/>
        <w:jc w:val="both"/>
        <w:rPr>
          <w:bCs/>
          <w:sz w:val="22"/>
          <w:szCs w:val="22"/>
          <w:lang w:val="sr-Latn-ME"/>
        </w:rPr>
      </w:pPr>
      <w:r w:rsidRPr="00470627">
        <w:rPr>
          <w:bCs/>
          <w:sz w:val="22"/>
          <w:szCs w:val="22"/>
          <w:lang w:val="sr-Latn-ME"/>
        </w:rPr>
        <w:t>ako imate teško oštećenje funkcije jetre.</w:t>
      </w:r>
    </w:p>
    <w:p w14:paraId="25159A0B" w14:textId="77777777" w:rsidR="00470627" w:rsidRPr="00470627" w:rsidRDefault="00470627" w:rsidP="00470627">
      <w:pPr>
        <w:jc w:val="both"/>
        <w:rPr>
          <w:bCs/>
          <w:sz w:val="22"/>
          <w:szCs w:val="22"/>
          <w:lang w:val="sr-Latn-ME"/>
        </w:rPr>
      </w:pPr>
      <w:r w:rsidRPr="00470627">
        <w:rPr>
          <w:bCs/>
          <w:sz w:val="22"/>
          <w:szCs w:val="22"/>
          <w:lang w:val="sr-Latn-ME"/>
        </w:rPr>
        <w:tab/>
      </w:r>
    </w:p>
    <w:p w14:paraId="48C3598F" w14:textId="77777777" w:rsidR="00470627" w:rsidRPr="00470627" w:rsidRDefault="00470627" w:rsidP="00470627">
      <w:pPr>
        <w:jc w:val="both"/>
        <w:rPr>
          <w:bCs/>
          <w:sz w:val="22"/>
          <w:szCs w:val="22"/>
          <w:lang w:val="sr-Latn-ME"/>
        </w:rPr>
      </w:pPr>
      <w:r w:rsidRPr="00470627">
        <w:rPr>
          <w:bCs/>
          <w:sz w:val="22"/>
          <w:szCs w:val="22"/>
          <w:lang w:val="sr-Latn-ME"/>
        </w:rPr>
        <w:t xml:space="preserve">Sve žene hitnu kontracepciju treba da uzmu što ranije nakon nezaštićenog seksualnog odnosa. Neki dokazi upućuju na to da se efikasnost ovog lijeka može smanjivati porastom tjelesne mase ili indeksa tjelesne mase (BMI), no ti su podaci nedovoljni za donošenje konačnih zaključaka. Stoga se ellaOne i dalje preporučuje za sve žene, bez obzira na tjelesnu masu ili BMI. </w:t>
      </w:r>
    </w:p>
    <w:p w14:paraId="094F9A52" w14:textId="77777777" w:rsidR="00470627" w:rsidRPr="00470627" w:rsidRDefault="00470627" w:rsidP="00470627">
      <w:pPr>
        <w:jc w:val="both"/>
        <w:rPr>
          <w:bCs/>
          <w:sz w:val="22"/>
          <w:szCs w:val="22"/>
          <w:lang w:val="sr-Latn-ME"/>
        </w:rPr>
      </w:pPr>
    </w:p>
    <w:p w14:paraId="4DDFE752" w14:textId="77777777" w:rsidR="00470627" w:rsidRPr="00470627" w:rsidRDefault="00470627" w:rsidP="00470627">
      <w:pPr>
        <w:jc w:val="both"/>
        <w:rPr>
          <w:bCs/>
          <w:sz w:val="22"/>
          <w:szCs w:val="22"/>
          <w:lang w:val="sr-Latn-ME"/>
        </w:rPr>
      </w:pPr>
      <w:r w:rsidRPr="00470627">
        <w:rPr>
          <w:bCs/>
          <w:sz w:val="22"/>
          <w:szCs w:val="22"/>
          <w:lang w:val="sr-Latn-ME"/>
        </w:rPr>
        <w:t>Savjetujemo Vam da razgovarate sa zdravstvenim radnikom ako ste zabrinuti zbog bilo kojeg problema povezanog s uzimanjem hitne kontracepcije.</w:t>
      </w:r>
      <w:r w:rsidRPr="00470627">
        <w:rPr>
          <w:bCs/>
          <w:sz w:val="22"/>
          <w:szCs w:val="22"/>
          <w:lang w:val="sr-Latn-ME"/>
        </w:rPr>
        <w:tab/>
      </w:r>
    </w:p>
    <w:p w14:paraId="21BA2316" w14:textId="77777777" w:rsidR="00470627" w:rsidRPr="00470627" w:rsidRDefault="00470627" w:rsidP="00470627">
      <w:pPr>
        <w:jc w:val="both"/>
        <w:rPr>
          <w:bCs/>
          <w:sz w:val="22"/>
          <w:szCs w:val="22"/>
          <w:lang w:val="sr-Latn-ME"/>
        </w:rPr>
      </w:pPr>
    </w:p>
    <w:p w14:paraId="7CE0C4DA" w14:textId="71D07261" w:rsidR="00470627" w:rsidRPr="00470627" w:rsidRDefault="00470627" w:rsidP="00470627">
      <w:pPr>
        <w:jc w:val="both"/>
        <w:rPr>
          <w:bCs/>
          <w:sz w:val="22"/>
          <w:szCs w:val="22"/>
          <w:lang w:val="sr-Latn-ME"/>
        </w:rPr>
      </w:pPr>
      <w:r w:rsidRPr="00470627">
        <w:rPr>
          <w:bCs/>
          <w:sz w:val="22"/>
          <w:szCs w:val="22"/>
          <w:lang w:val="sr-Latn-ME"/>
        </w:rPr>
        <w:t xml:space="preserve">Ako zatrudnite iako ste uzeli ovaj lijek, važno je da se javite svom ljekaru. Za više informacija pogledajte </w:t>
      </w:r>
      <w:r w:rsidR="00BB3CDB">
        <w:rPr>
          <w:bCs/>
          <w:sz w:val="22"/>
          <w:szCs w:val="22"/>
          <w:lang w:val="sr-Latn-ME"/>
        </w:rPr>
        <w:t>dio</w:t>
      </w:r>
      <w:r w:rsidRPr="00470627">
        <w:rPr>
          <w:bCs/>
          <w:sz w:val="22"/>
          <w:szCs w:val="22"/>
          <w:lang w:val="sr-Latn-ME"/>
        </w:rPr>
        <w:t xml:space="preserve"> „Plodnost, trudnoća i dojenje“. </w:t>
      </w:r>
    </w:p>
    <w:p w14:paraId="55ECD26F" w14:textId="77777777" w:rsidR="00470627" w:rsidRPr="00470627" w:rsidRDefault="00470627" w:rsidP="00470627">
      <w:pPr>
        <w:jc w:val="both"/>
        <w:rPr>
          <w:bCs/>
          <w:sz w:val="22"/>
          <w:szCs w:val="22"/>
          <w:lang w:val="sr-Latn-ME"/>
        </w:rPr>
      </w:pPr>
    </w:p>
    <w:p w14:paraId="5348729E" w14:textId="64C0E833" w:rsidR="00470627" w:rsidRPr="00470627" w:rsidRDefault="00470627" w:rsidP="00470627">
      <w:pPr>
        <w:jc w:val="both"/>
        <w:rPr>
          <w:b/>
          <w:bCs/>
          <w:sz w:val="22"/>
          <w:szCs w:val="22"/>
          <w:lang w:val="sr-Latn-ME"/>
        </w:rPr>
      </w:pPr>
      <w:r w:rsidRPr="00470627">
        <w:rPr>
          <w:b/>
          <w:bCs/>
          <w:sz w:val="22"/>
          <w:szCs w:val="22"/>
          <w:lang w:val="sr-Latn-ME"/>
        </w:rPr>
        <w:t>Drugi kontraceptivi i ellaOne</w:t>
      </w:r>
    </w:p>
    <w:p w14:paraId="1D61E973" w14:textId="77777777" w:rsidR="00470627" w:rsidRPr="00470627" w:rsidRDefault="00470627" w:rsidP="00470627">
      <w:pPr>
        <w:jc w:val="both"/>
        <w:rPr>
          <w:bCs/>
          <w:sz w:val="22"/>
          <w:szCs w:val="22"/>
          <w:lang w:val="sr-Latn-ME"/>
        </w:rPr>
      </w:pPr>
      <w:r w:rsidRPr="00470627">
        <w:rPr>
          <w:bCs/>
          <w:sz w:val="22"/>
          <w:szCs w:val="22"/>
          <w:lang w:val="sr-Latn-ME"/>
        </w:rPr>
        <w:t xml:space="preserve">Ovaj lijek može privremeno smanjiti efikasnost redovne hormonske kontracepcije kao što su kontraceptivne tablete i flasteri. Ukoliko trenutno uzimate hormonsku kontracepciju, nakon uzimanja ovog lijeka nastavite je uzimati kao i obično, ali do sljedeće menstruacije pri svakom seksualnom odnosu koristite kondome. </w:t>
      </w:r>
    </w:p>
    <w:p w14:paraId="50459048" w14:textId="77777777" w:rsidR="00470627" w:rsidRPr="00470627" w:rsidRDefault="00470627" w:rsidP="00470627">
      <w:pPr>
        <w:jc w:val="both"/>
        <w:rPr>
          <w:bCs/>
          <w:sz w:val="22"/>
          <w:szCs w:val="22"/>
          <w:lang w:val="sr-Latn-ME"/>
        </w:rPr>
      </w:pPr>
    </w:p>
    <w:p w14:paraId="17BCFA24" w14:textId="77777777" w:rsidR="00470627" w:rsidRPr="00470627" w:rsidRDefault="00470627" w:rsidP="00470627">
      <w:pPr>
        <w:jc w:val="both"/>
        <w:rPr>
          <w:bCs/>
          <w:sz w:val="22"/>
          <w:szCs w:val="22"/>
          <w:lang w:val="sr-Latn-ME"/>
        </w:rPr>
      </w:pPr>
      <w:r w:rsidRPr="00470627">
        <w:rPr>
          <w:bCs/>
          <w:sz w:val="22"/>
          <w:szCs w:val="22"/>
          <w:lang w:val="sr-Latn-ME"/>
        </w:rPr>
        <w:t>Ovaj lijek nemojte upotrebljavati zajedno s drugim hitnim kontraceptivnim tabletama koje sadrže levonorgestrel. Ukoliko ih uzmete istovremeno, možete smanjiti efikasnost ovog lijeka.</w:t>
      </w:r>
    </w:p>
    <w:p w14:paraId="47D504B4" w14:textId="77777777" w:rsidR="00470627" w:rsidRPr="00470627" w:rsidRDefault="00470627" w:rsidP="00470627">
      <w:pPr>
        <w:jc w:val="both"/>
        <w:rPr>
          <w:bCs/>
          <w:sz w:val="22"/>
          <w:szCs w:val="22"/>
          <w:lang w:val="sr-Latn-ME"/>
        </w:rPr>
      </w:pPr>
    </w:p>
    <w:p w14:paraId="091BE836" w14:textId="5798DB32" w:rsidR="00470627" w:rsidRPr="00CA5C5C" w:rsidRDefault="00470627" w:rsidP="00470627">
      <w:pPr>
        <w:jc w:val="both"/>
        <w:rPr>
          <w:b/>
          <w:sz w:val="22"/>
          <w:szCs w:val="22"/>
          <w:lang w:val="sr-Latn-ME"/>
        </w:rPr>
      </w:pPr>
      <w:r w:rsidRPr="00CA5C5C">
        <w:rPr>
          <w:b/>
          <w:sz w:val="22"/>
          <w:szCs w:val="22"/>
          <w:lang w:val="sr-Latn-ME"/>
        </w:rPr>
        <w:t>Djeca i adolescenti</w:t>
      </w:r>
    </w:p>
    <w:p w14:paraId="0EA81724" w14:textId="77777777" w:rsidR="00470627" w:rsidRPr="00470627" w:rsidRDefault="00470627" w:rsidP="00470627">
      <w:pPr>
        <w:jc w:val="both"/>
        <w:rPr>
          <w:sz w:val="22"/>
          <w:szCs w:val="22"/>
          <w:lang w:val="sr-Latn-ME"/>
        </w:rPr>
      </w:pPr>
      <w:r w:rsidRPr="00CA5C5C">
        <w:rPr>
          <w:sz w:val="22"/>
          <w:szCs w:val="22"/>
          <w:lang w:val="sr-Latn-ME"/>
        </w:rPr>
        <w:t>Ovaj je lijek pogodan za sve žene u dobu u kom mogu zatrudniti, uključujući adolescentkinje.</w:t>
      </w:r>
    </w:p>
    <w:p w14:paraId="618C8A68" w14:textId="77777777" w:rsidR="00470627" w:rsidRPr="00470627" w:rsidRDefault="00470627" w:rsidP="00470627">
      <w:pPr>
        <w:jc w:val="both"/>
        <w:rPr>
          <w:b/>
          <w:sz w:val="22"/>
          <w:szCs w:val="22"/>
          <w:lang w:val="sr-Latn-ME"/>
        </w:rPr>
      </w:pPr>
    </w:p>
    <w:p w14:paraId="7D414604" w14:textId="1E1DF1DF" w:rsidR="00470627" w:rsidRPr="00470627" w:rsidRDefault="00470627" w:rsidP="00470627">
      <w:pPr>
        <w:jc w:val="both"/>
        <w:rPr>
          <w:b/>
          <w:sz w:val="22"/>
          <w:szCs w:val="22"/>
          <w:lang w:val="sr-Latn-ME"/>
        </w:rPr>
      </w:pPr>
      <w:r w:rsidRPr="00470627">
        <w:rPr>
          <w:b/>
          <w:sz w:val="22"/>
          <w:szCs w:val="22"/>
          <w:lang w:val="sr-Latn-ME"/>
        </w:rPr>
        <w:t>Primjena drugih ljekova</w:t>
      </w:r>
    </w:p>
    <w:p w14:paraId="4C27FB38" w14:textId="7DD4B048" w:rsidR="00470627" w:rsidRPr="00470627" w:rsidRDefault="00470627" w:rsidP="00470627">
      <w:pPr>
        <w:jc w:val="both"/>
        <w:rPr>
          <w:sz w:val="22"/>
          <w:szCs w:val="22"/>
          <w:lang w:val="sr-Latn-ME"/>
        </w:rPr>
      </w:pPr>
      <w:r w:rsidRPr="00470627">
        <w:rPr>
          <w:sz w:val="22"/>
          <w:szCs w:val="22"/>
          <w:lang w:val="sr-Latn-ME"/>
        </w:rPr>
        <w:t>Obavijestite svog farmaceuta, ljekara ili drugog zdravstvenog radnika ako uzimate ili ste nedavno uzeli bilo koje druge ljekove, uključujući ljekove dobi</w:t>
      </w:r>
      <w:r w:rsidR="00BB3CDB">
        <w:rPr>
          <w:sz w:val="22"/>
          <w:szCs w:val="22"/>
          <w:lang w:val="sr-Latn-ME"/>
        </w:rPr>
        <w:t>j</w:t>
      </w:r>
      <w:r w:rsidRPr="00470627">
        <w:rPr>
          <w:sz w:val="22"/>
          <w:szCs w:val="22"/>
          <w:lang w:val="sr-Latn-ME"/>
        </w:rPr>
        <w:t>ene bez recepta ili biljne preparate.</w:t>
      </w:r>
    </w:p>
    <w:p w14:paraId="34DD5F3F" w14:textId="77777777" w:rsidR="00470627" w:rsidRPr="00470627" w:rsidRDefault="00470627" w:rsidP="00470627">
      <w:pPr>
        <w:jc w:val="both"/>
        <w:rPr>
          <w:sz w:val="22"/>
          <w:szCs w:val="22"/>
          <w:lang w:val="sr-Latn-ME"/>
        </w:rPr>
      </w:pPr>
    </w:p>
    <w:p w14:paraId="2B9BCDCD" w14:textId="77777777" w:rsidR="00470627" w:rsidRPr="00470627" w:rsidRDefault="00470627" w:rsidP="00470627">
      <w:pPr>
        <w:jc w:val="both"/>
        <w:rPr>
          <w:sz w:val="22"/>
          <w:szCs w:val="22"/>
          <w:lang w:val="sr-Latn-ME"/>
        </w:rPr>
      </w:pPr>
      <w:r w:rsidRPr="00470627">
        <w:rPr>
          <w:sz w:val="22"/>
          <w:szCs w:val="22"/>
          <w:lang w:val="sr-Latn-ME"/>
        </w:rPr>
        <w:t>Neki ljekovi mogu spriječiti efikasno djelovanje ellaOne. Ako ste u posljednje 4 sedmice uzimali neki od ljekova navedenih u nastavku, ellaOne može biti manje prikladna za Vas. Vaš ljekar Vam može propisati drugu vrstu (nehormonskog) hitnog kontraceptiva, tj. bakreni intrauterini uložak (Cu-IUD):</w:t>
      </w:r>
    </w:p>
    <w:p w14:paraId="13330A1E" w14:textId="77777777" w:rsidR="00470627" w:rsidRPr="00470627" w:rsidRDefault="00470627" w:rsidP="00470627">
      <w:pPr>
        <w:numPr>
          <w:ilvl w:val="0"/>
          <w:numId w:val="30"/>
        </w:numPr>
        <w:spacing w:after="160" w:line="259" w:lineRule="auto"/>
        <w:contextualSpacing/>
        <w:jc w:val="both"/>
        <w:rPr>
          <w:sz w:val="22"/>
          <w:szCs w:val="22"/>
          <w:lang w:val="sr-Latn-ME"/>
        </w:rPr>
      </w:pPr>
      <w:r w:rsidRPr="00470627">
        <w:rPr>
          <w:sz w:val="22"/>
          <w:szCs w:val="22"/>
          <w:lang w:val="sr-Latn-ME"/>
        </w:rPr>
        <w:t>ljekovi za liječenje epilepsije (na primjer, primidon, fenobarbital, fenitoin, fosfenitoin,  karbamazepin, okskarbazepin i barbiturati)</w:t>
      </w:r>
    </w:p>
    <w:p w14:paraId="2817CFCE" w14:textId="77777777" w:rsidR="00470627" w:rsidRPr="00470627" w:rsidRDefault="00470627" w:rsidP="00470627">
      <w:pPr>
        <w:numPr>
          <w:ilvl w:val="0"/>
          <w:numId w:val="30"/>
        </w:numPr>
        <w:spacing w:after="160" w:line="259" w:lineRule="auto"/>
        <w:contextualSpacing/>
        <w:jc w:val="both"/>
        <w:rPr>
          <w:sz w:val="22"/>
          <w:szCs w:val="22"/>
          <w:lang w:val="sr-Latn-ME"/>
        </w:rPr>
      </w:pPr>
      <w:r w:rsidRPr="00470627">
        <w:rPr>
          <w:sz w:val="22"/>
          <w:szCs w:val="22"/>
          <w:lang w:val="sr-Latn-ME"/>
        </w:rPr>
        <w:t>ljekovi koji se upotrebljavaju za liječenje tuberkuloze (na primjer, rifampicin, rifabutin)</w:t>
      </w:r>
    </w:p>
    <w:p w14:paraId="348BE070" w14:textId="77777777" w:rsidR="00470627" w:rsidRPr="00470627" w:rsidRDefault="00470627" w:rsidP="00470627">
      <w:pPr>
        <w:numPr>
          <w:ilvl w:val="0"/>
          <w:numId w:val="30"/>
        </w:numPr>
        <w:spacing w:after="160" w:line="259" w:lineRule="auto"/>
        <w:contextualSpacing/>
        <w:jc w:val="both"/>
        <w:rPr>
          <w:sz w:val="22"/>
          <w:szCs w:val="22"/>
          <w:lang w:val="sr-Latn-ME"/>
        </w:rPr>
      </w:pPr>
      <w:r w:rsidRPr="00470627">
        <w:rPr>
          <w:sz w:val="22"/>
          <w:szCs w:val="22"/>
          <w:lang w:val="sr-Latn-ME"/>
        </w:rPr>
        <w:t>ljekovi za HIV (ritonavir, efavirenz, nevirapin)</w:t>
      </w:r>
    </w:p>
    <w:p w14:paraId="752DF0EA" w14:textId="77777777" w:rsidR="00470627" w:rsidRPr="00470627" w:rsidRDefault="00470627" w:rsidP="00470627">
      <w:pPr>
        <w:numPr>
          <w:ilvl w:val="0"/>
          <w:numId w:val="30"/>
        </w:numPr>
        <w:spacing w:after="160" w:line="259" w:lineRule="auto"/>
        <w:contextualSpacing/>
        <w:jc w:val="both"/>
        <w:rPr>
          <w:sz w:val="22"/>
          <w:szCs w:val="22"/>
          <w:lang w:val="sr-Latn-ME"/>
        </w:rPr>
      </w:pPr>
      <w:r w:rsidRPr="00470627">
        <w:rPr>
          <w:sz w:val="22"/>
          <w:szCs w:val="22"/>
          <w:lang w:val="sr-Latn-ME"/>
        </w:rPr>
        <w:t>lijek koji se upotrebljava za liječenje gljivičnih infekcija (grizeofulvin)</w:t>
      </w:r>
    </w:p>
    <w:p w14:paraId="7E80451A" w14:textId="77777777" w:rsidR="00470627" w:rsidRPr="00470627" w:rsidRDefault="00470627" w:rsidP="00470627">
      <w:pPr>
        <w:numPr>
          <w:ilvl w:val="0"/>
          <w:numId w:val="30"/>
        </w:numPr>
        <w:spacing w:after="160" w:line="259" w:lineRule="auto"/>
        <w:contextualSpacing/>
        <w:jc w:val="both"/>
        <w:rPr>
          <w:sz w:val="22"/>
          <w:szCs w:val="22"/>
          <w:lang w:val="sr-Latn-ME"/>
        </w:rPr>
      </w:pPr>
      <w:r w:rsidRPr="00470627">
        <w:rPr>
          <w:sz w:val="22"/>
          <w:szCs w:val="22"/>
          <w:lang w:val="sr-Latn-ME"/>
        </w:rPr>
        <w:t>biljni preparati koji sadrže kantarion (</w:t>
      </w:r>
      <w:r w:rsidRPr="00470627">
        <w:rPr>
          <w:i/>
          <w:sz w:val="22"/>
          <w:szCs w:val="22"/>
          <w:lang w:val="sr-Latn-ME"/>
        </w:rPr>
        <w:t>Hypericum perforatum</w:t>
      </w:r>
      <w:r w:rsidRPr="00470627">
        <w:rPr>
          <w:sz w:val="22"/>
          <w:szCs w:val="22"/>
          <w:lang w:val="sr-Latn-ME"/>
        </w:rPr>
        <w:t>)</w:t>
      </w:r>
    </w:p>
    <w:p w14:paraId="19E7FFA4" w14:textId="77777777" w:rsidR="00470627" w:rsidRPr="00470627" w:rsidRDefault="00470627" w:rsidP="00470627">
      <w:pPr>
        <w:jc w:val="both"/>
        <w:rPr>
          <w:sz w:val="22"/>
          <w:szCs w:val="22"/>
          <w:lang w:val="sr-Latn-ME"/>
        </w:rPr>
      </w:pPr>
      <w:r w:rsidRPr="00470627">
        <w:rPr>
          <w:sz w:val="22"/>
          <w:szCs w:val="22"/>
          <w:lang w:val="sr-Latn-ME"/>
        </w:rPr>
        <w:t>Razgovarajte sa svojim ljekarom ili farmaceutom prije uzimanja ellaOne ako uzimate (ili ste nedavno uzeli) bilo koji od gore navedenih ljekova.</w:t>
      </w:r>
    </w:p>
    <w:p w14:paraId="74470088" w14:textId="77777777" w:rsidR="00470627" w:rsidRPr="00470627" w:rsidRDefault="00470627" w:rsidP="00470627">
      <w:pPr>
        <w:jc w:val="both"/>
        <w:rPr>
          <w:bCs/>
          <w:sz w:val="22"/>
          <w:szCs w:val="22"/>
          <w:lang w:val="sr-Latn-ME"/>
        </w:rPr>
      </w:pPr>
    </w:p>
    <w:p w14:paraId="1D44BF38" w14:textId="637BA3CE" w:rsidR="00470627" w:rsidRPr="00CA5C5C" w:rsidRDefault="00470627" w:rsidP="00470627">
      <w:pPr>
        <w:jc w:val="both"/>
        <w:rPr>
          <w:b/>
          <w:sz w:val="22"/>
          <w:szCs w:val="22"/>
          <w:lang w:val="sr-Latn-ME"/>
        </w:rPr>
      </w:pPr>
      <w:r w:rsidRPr="00CA5C5C">
        <w:rPr>
          <w:b/>
          <w:sz w:val="22"/>
          <w:szCs w:val="22"/>
          <w:lang w:val="sr-Latn-ME"/>
        </w:rPr>
        <w:t>Uzimanje lijeka ellaOne sa hranom ili pićem</w:t>
      </w:r>
    </w:p>
    <w:p w14:paraId="71687A71" w14:textId="77777777" w:rsidR="00470627" w:rsidRPr="00470627" w:rsidRDefault="00470627" w:rsidP="00470627">
      <w:pPr>
        <w:jc w:val="both"/>
        <w:rPr>
          <w:sz w:val="22"/>
          <w:szCs w:val="22"/>
          <w:lang w:val="sr-Latn-ME"/>
        </w:rPr>
      </w:pPr>
      <w:r w:rsidRPr="00CA5C5C">
        <w:rPr>
          <w:sz w:val="22"/>
          <w:szCs w:val="22"/>
          <w:lang w:val="sr-Latn-ME"/>
        </w:rPr>
        <w:t>Tabletu možete uzeti u bilo koje doba dana, prije, tokom ili nakon obroka.</w:t>
      </w:r>
    </w:p>
    <w:p w14:paraId="502E3C9B" w14:textId="77777777" w:rsidR="00470627" w:rsidRPr="00470627" w:rsidRDefault="00470627" w:rsidP="00470627">
      <w:pPr>
        <w:jc w:val="both"/>
        <w:rPr>
          <w:b/>
          <w:sz w:val="22"/>
          <w:szCs w:val="22"/>
          <w:lang w:val="sr-Latn-ME"/>
        </w:rPr>
      </w:pPr>
    </w:p>
    <w:p w14:paraId="18D7F462" w14:textId="77777777" w:rsidR="00470627" w:rsidRPr="00470627" w:rsidRDefault="00470627" w:rsidP="00470627">
      <w:pPr>
        <w:jc w:val="both"/>
        <w:rPr>
          <w:b/>
          <w:sz w:val="22"/>
          <w:szCs w:val="22"/>
          <w:lang w:val="sr-Latn-ME"/>
        </w:rPr>
      </w:pPr>
      <w:r w:rsidRPr="00470627">
        <w:rPr>
          <w:b/>
          <w:sz w:val="22"/>
          <w:szCs w:val="22"/>
          <w:lang w:val="sr-Latn-ME"/>
        </w:rPr>
        <w:t>Plodnost, trudnoća i dojenje</w:t>
      </w:r>
    </w:p>
    <w:p w14:paraId="2FC7008F" w14:textId="77777777" w:rsidR="00470627" w:rsidRPr="00470627" w:rsidRDefault="00470627" w:rsidP="00470627">
      <w:pPr>
        <w:jc w:val="both"/>
        <w:rPr>
          <w:b/>
          <w:sz w:val="22"/>
          <w:szCs w:val="22"/>
          <w:lang w:val="sr-Latn-ME"/>
        </w:rPr>
      </w:pPr>
    </w:p>
    <w:p w14:paraId="7B50E316" w14:textId="1947F42C" w:rsidR="00470627" w:rsidRPr="00470627" w:rsidRDefault="00470627" w:rsidP="00470627">
      <w:pPr>
        <w:jc w:val="both"/>
        <w:rPr>
          <w:sz w:val="22"/>
          <w:szCs w:val="22"/>
          <w:lang w:val="sr-Latn-ME"/>
        </w:rPr>
      </w:pPr>
      <w:r w:rsidRPr="00470627">
        <w:rPr>
          <w:sz w:val="22"/>
          <w:szCs w:val="22"/>
          <w:u w:val="single"/>
          <w:lang w:val="sr-Latn-ME"/>
        </w:rPr>
        <w:t>Plodnost</w:t>
      </w:r>
    </w:p>
    <w:p w14:paraId="6924BD59" w14:textId="77777777" w:rsidR="00470627" w:rsidRPr="00470627" w:rsidRDefault="00470627" w:rsidP="00470627">
      <w:pPr>
        <w:jc w:val="both"/>
        <w:rPr>
          <w:sz w:val="22"/>
          <w:szCs w:val="22"/>
          <w:lang w:val="sr-Latn-ME"/>
        </w:rPr>
      </w:pPr>
      <w:r w:rsidRPr="00470627">
        <w:rPr>
          <w:sz w:val="22"/>
          <w:szCs w:val="22"/>
          <w:lang w:val="sr-Latn-ME"/>
        </w:rPr>
        <w:t xml:space="preserve">Ovaj lijek neće uticati na Vašu buduću plodnost. Ukoliko imate nezaštićeni seksualni odnos nakon uzimanja tablete, to neće spriječiti trudnoću. Zato je važno da do sljedeće menstruacije upotrebljavate kondome. </w:t>
      </w:r>
    </w:p>
    <w:p w14:paraId="4180FC8A" w14:textId="77777777" w:rsidR="00470627" w:rsidRPr="00470627" w:rsidRDefault="00470627" w:rsidP="00470627">
      <w:pPr>
        <w:jc w:val="both"/>
        <w:rPr>
          <w:sz w:val="22"/>
          <w:szCs w:val="22"/>
          <w:lang w:val="sr-Latn-ME"/>
        </w:rPr>
      </w:pPr>
      <w:r w:rsidRPr="00470627">
        <w:rPr>
          <w:sz w:val="22"/>
          <w:szCs w:val="22"/>
          <w:lang w:val="sr-Latn-ME"/>
        </w:rPr>
        <w:t>Nakon uzimanja ovog lijeka kontracepciju možete početi ili nastaviti s uzimanjem redovne kontracepcije, ali do sljedeće menstruacije treba da upotrebljavate i kondome.</w:t>
      </w:r>
    </w:p>
    <w:p w14:paraId="0C65019E" w14:textId="77777777" w:rsidR="00470627" w:rsidRPr="00470627" w:rsidRDefault="00470627" w:rsidP="00470627">
      <w:pPr>
        <w:jc w:val="both"/>
        <w:rPr>
          <w:sz w:val="22"/>
          <w:szCs w:val="22"/>
          <w:lang w:val="sr-Latn-ME"/>
        </w:rPr>
      </w:pPr>
    </w:p>
    <w:p w14:paraId="19FBC8D1" w14:textId="77777777" w:rsidR="00470627" w:rsidRPr="00470627" w:rsidRDefault="00470627" w:rsidP="00470627">
      <w:pPr>
        <w:jc w:val="both"/>
        <w:rPr>
          <w:sz w:val="22"/>
          <w:szCs w:val="22"/>
          <w:u w:val="single"/>
          <w:lang w:val="sr-Latn-ME"/>
        </w:rPr>
      </w:pPr>
      <w:r w:rsidRPr="00470627">
        <w:rPr>
          <w:sz w:val="22"/>
          <w:szCs w:val="22"/>
          <w:u w:val="single"/>
          <w:lang w:val="sr-Latn-ME"/>
        </w:rPr>
        <w:t>Trudnoća</w:t>
      </w:r>
    </w:p>
    <w:p w14:paraId="6B53B92A" w14:textId="77777777" w:rsidR="00470627" w:rsidRPr="00470627" w:rsidRDefault="00470627" w:rsidP="00470627">
      <w:pPr>
        <w:jc w:val="both"/>
        <w:rPr>
          <w:sz w:val="22"/>
          <w:szCs w:val="22"/>
          <w:lang w:val="sr-Latn-ME"/>
        </w:rPr>
      </w:pPr>
    </w:p>
    <w:p w14:paraId="05F365CA" w14:textId="786F09C2" w:rsidR="00470627" w:rsidRPr="00470627" w:rsidRDefault="00470627" w:rsidP="00470627">
      <w:pPr>
        <w:jc w:val="both"/>
        <w:rPr>
          <w:sz w:val="22"/>
          <w:szCs w:val="22"/>
          <w:lang w:val="sr-Latn-ME"/>
        </w:rPr>
      </w:pPr>
      <w:r w:rsidRPr="00470627">
        <w:rPr>
          <w:sz w:val="22"/>
          <w:szCs w:val="22"/>
          <w:lang w:val="sr-Latn-ME"/>
        </w:rPr>
        <w:lastRenderedPageBreak/>
        <w:t>Ukoliko Vam menstruacija kasni, prije nego što uzmete ovaj lijek obratite se farmaceutu, ljekaru ili drugom zdravstvenom radniku ili uradite test na trudnoću kako biste bili sigurni da već ni</w:t>
      </w:r>
      <w:r w:rsidR="00BB3CDB">
        <w:rPr>
          <w:sz w:val="22"/>
          <w:szCs w:val="22"/>
          <w:lang w:val="sr-Latn-ME"/>
        </w:rPr>
        <w:t>je</w:t>
      </w:r>
      <w:r w:rsidRPr="00470627">
        <w:rPr>
          <w:sz w:val="22"/>
          <w:szCs w:val="22"/>
          <w:lang w:val="sr-Latn-ME"/>
        </w:rPr>
        <w:t xml:space="preserve">ste trudni (pogledajte </w:t>
      </w:r>
      <w:r w:rsidR="00BB3CDB">
        <w:rPr>
          <w:sz w:val="22"/>
          <w:szCs w:val="22"/>
          <w:lang w:val="sr-Latn-ME"/>
        </w:rPr>
        <w:t>dio</w:t>
      </w:r>
      <w:r w:rsidRPr="00470627">
        <w:rPr>
          <w:sz w:val="22"/>
          <w:szCs w:val="22"/>
          <w:lang w:val="sr-Latn-ME"/>
        </w:rPr>
        <w:t xml:space="preserve"> „Upozorenja i mjere opreza“). </w:t>
      </w:r>
    </w:p>
    <w:p w14:paraId="6594AEA7" w14:textId="77777777" w:rsidR="00470627" w:rsidRPr="00470627" w:rsidRDefault="00470627" w:rsidP="00470627">
      <w:pPr>
        <w:jc w:val="both"/>
        <w:rPr>
          <w:sz w:val="22"/>
          <w:szCs w:val="22"/>
          <w:lang w:val="sr-Latn-ME"/>
        </w:rPr>
      </w:pPr>
    </w:p>
    <w:p w14:paraId="13FD2652" w14:textId="77777777" w:rsidR="00470627" w:rsidRPr="00470627" w:rsidRDefault="00470627" w:rsidP="00470627">
      <w:pPr>
        <w:jc w:val="both"/>
        <w:rPr>
          <w:sz w:val="22"/>
          <w:szCs w:val="22"/>
          <w:lang w:val="sr-Latn-ME"/>
        </w:rPr>
      </w:pPr>
      <w:r w:rsidRPr="00470627">
        <w:rPr>
          <w:sz w:val="22"/>
          <w:szCs w:val="22"/>
          <w:lang w:val="sr-Latn-ME"/>
        </w:rPr>
        <w:t xml:space="preserve">Ovaj je lijek kontraceptiv koji sprječava da dođe do trudnoće. Ukoliko ste već trudni, neće prekinuti postojeću trudnoću. </w:t>
      </w:r>
    </w:p>
    <w:p w14:paraId="71B3CF9C" w14:textId="77777777" w:rsidR="00470627" w:rsidRPr="00470627" w:rsidRDefault="00470627" w:rsidP="00470627">
      <w:pPr>
        <w:jc w:val="both"/>
        <w:rPr>
          <w:sz w:val="22"/>
          <w:szCs w:val="22"/>
          <w:lang w:val="sr-Latn-ME"/>
        </w:rPr>
      </w:pPr>
    </w:p>
    <w:p w14:paraId="1A3079E0" w14:textId="77777777" w:rsidR="00470627" w:rsidRPr="00470627" w:rsidRDefault="00470627" w:rsidP="00470627">
      <w:pPr>
        <w:jc w:val="both"/>
        <w:rPr>
          <w:sz w:val="22"/>
          <w:szCs w:val="22"/>
          <w:lang w:val="sr-Latn-ME"/>
        </w:rPr>
      </w:pPr>
      <w:r w:rsidRPr="00470627">
        <w:rPr>
          <w:sz w:val="22"/>
          <w:szCs w:val="22"/>
          <w:lang w:val="sr-Latn-ME"/>
        </w:rPr>
        <w:t>Ukoliko zatrudnite iako ste uzeli ovaj lijek, nema dokaza da će on uticati na trudnoću. Međutim, važno je otići kod ljekara. Kao i za svaku trudnoću, Vaš ljekar može da provjeri da trudnoća nije izvan materice. To je posebno važno ukoliko imate jake bolove u stomaku ili krvarenje ili ste prethodno imali trudnoću izvan materice, hirurški zahvat na jajovodima ili dugotrajnu (hroničnu) genitalnu infekciju.</w:t>
      </w:r>
    </w:p>
    <w:p w14:paraId="50C056EC" w14:textId="77777777" w:rsidR="00470627" w:rsidRPr="00470627" w:rsidRDefault="00470627" w:rsidP="00470627">
      <w:pPr>
        <w:jc w:val="both"/>
        <w:rPr>
          <w:sz w:val="22"/>
          <w:szCs w:val="22"/>
          <w:lang w:val="sr-Latn-ME"/>
        </w:rPr>
      </w:pPr>
    </w:p>
    <w:p w14:paraId="7DD37FAF" w14:textId="77777777" w:rsidR="00470627" w:rsidRPr="00470627" w:rsidRDefault="00470627" w:rsidP="00470627">
      <w:pPr>
        <w:jc w:val="both"/>
        <w:rPr>
          <w:sz w:val="22"/>
          <w:szCs w:val="22"/>
          <w:lang w:val="sr-Latn-ME"/>
        </w:rPr>
      </w:pPr>
      <w:r w:rsidRPr="00470627">
        <w:rPr>
          <w:sz w:val="22"/>
          <w:szCs w:val="22"/>
          <w:lang w:val="sr-Latn-ME"/>
        </w:rPr>
        <w:t xml:space="preserve">Ukoliko zatrudnite iako ste uzeli ellaOne, preporučujemo Vam da zamolite Vašeg ljekara da zabilježi Vašu trudnoću u službeni registar. Trudnoću možete prijaviti i sami putem web-adrese </w:t>
      </w:r>
      <w:hyperlink r:id="rId8" w:history="1">
        <w:r w:rsidRPr="00470627">
          <w:rPr>
            <w:color w:val="0563C1" w:themeColor="hyperlink"/>
            <w:sz w:val="22"/>
            <w:szCs w:val="22"/>
            <w:u w:val="single"/>
            <w:lang w:val="sr-Latn-ME"/>
          </w:rPr>
          <w:t>www.hra-pregnancy-registry.com</w:t>
        </w:r>
      </w:hyperlink>
      <w:r w:rsidRPr="00470627">
        <w:rPr>
          <w:sz w:val="22"/>
          <w:szCs w:val="22"/>
          <w:lang w:val="sr-Latn-ME"/>
        </w:rPr>
        <w:t>. Vaši će podaci biti anonimni – niko neće da zna da se podaci odnose na Vas. Vaše informacije mogu u budućnosti da pomognu ženama da razumiju bezbjednost i rizike vezane za upotrebu ellaOne tokom trudnoće.</w:t>
      </w:r>
    </w:p>
    <w:p w14:paraId="35D6689E" w14:textId="77777777" w:rsidR="00470627" w:rsidRPr="00470627" w:rsidRDefault="00470627" w:rsidP="00470627">
      <w:pPr>
        <w:jc w:val="both"/>
        <w:rPr>
          <w:sz w:val="22"/>
          <w:szCs w:val="22"/>
          <w:lang w:val="sr-Latn-ME"/>
        </w:rPr>
      </w:pPr>
    </w:p>
    <w:p w14:paraId="08938AB8" w14:textId="56D64625" w:rsidR="00470627" w:rsidRPr="00470627" w:rsidRDefault="00470627" w:rsidP="00470627">
      <w:pPr>
        <w:jc w:val="both"/>
        <w:rPr>
          <w:sz w:val="22"/>
          <w:szCs w:val="22"/>
          <w:u w:val="single"/>
          <w:lang w:val="sr-Latn-ME"/>
        </w:rPr>
      </w:pPr>
      <w:r w:rsidRPr="00470627">
        <w:rPr>
          <w:sz w:val="22"/>
          <w:szCs w:val="22"/>
          <w:u w:val="single"/>
          <w:lang w:val="sr-Latn-ME"/>
        </w:rPr>
        <w:t>Dojenje</w:t>
      </w:r>
    </w:p>
    <w:p w14:paraId="1F3D6D6B" w14:textId="77777777" w:rsidR="00470627" w:rsidRPr="00470627" w:rsidRDefault="00470627" w:rsidP="00470627">
      <w:pPr>
        <w:jc w:val="both"/>
        <w:rPr>
          <w:sz w:val="22"/>
          <w:szCs w:val="22"/>
          <w:lang w:val="sr-Latn-ME"/>
        </w:rPr>
      </w:pPr>
      <w:r w:rsidRPr="00470627">
        <w:rPr>
          <w:sz w:val="22"/>
          <w:szCs w:val="22"/>
          <w:lang w:val="sr-Latn-ME"/>
        </w:rPr>
        <w:t xml:space="preserve">Ukoliko uzmete ovaj lijek dok dojite dijete, nemojte dojiti u periodu od sedmicu dana nakon uzimanja ovog lijeka. </w:t>
      </w:r>
    </w:p>
    <w:p w14:paraId="129B5AAB" w14:textId="77777777" w:rsidR="00470627" w:rsidRPr="00470627" w:rsidRDefault="00470627" w:rsidP="00470627">
      <w:pPr>
        <w:jc w:val="both"/>
        <w:rPr>
          <w:sz w:val="22"/>
          <w:szCs w:val="22"/>
          <w:lang w:val="sr-Latn-ME"/>
        </w:rPr>
      </w:pPr>
      <w:r w:rsidRPr="00470627">
        <w:rPr>
          <w:sz w:val="22"/>
          <w:szCs w:val="22"/>
          <w:lang w:val="sr-Latn-ME"/>
        </w:rPr>
        <w:t>U tom periodu se preporučuje upotreba izdajalice kako bi se održalo stvaranje mlijeka, ali mlijeko bacite. Efekat dojenja Vašeg djeteta u sedmici nakon uzimanja ovog lijeka nije poznat.</w:t>
      </w:r>
    </w:p>
    <w:p w14:paraId="6CF21FD2" w14:textId="77777777" w:rsidR="00470627" w:rsidRPr="00470627" w:rsidRDefault="00470627" w:rsidP="00470627">
      <w:pPr>
        <w:jc w:val="both"/>
        <w:rPr>
          <w:sz w:val="22"/>
          <w:szCs w:val="22"/>
          <w:lang w:val="sr-Latn-ME"/>
        </w:rPr>
      </w:pPr>
    </w:p>
    <w:p w14:paraId="7C68ACBB" w14:textId="754DDE38" w:rsidR="00470627" w:rsidRPr="00470627" w:rsidRDefault="00470627" w:rsidP="00470627">
      <w:pPr>
        <w:jc w:val="both"/>
        <w:rPr>
          <w:sz w:val="22"/>
          <w:szCs w:val="22"/>
          <w:lang w:val="sr-Latn-ME"/>
        </w:rPr>
      </w:pPr>
      <w:r w:rsidRPr="00470627">
        <w:rPr>
          <w:b/>
          <w:sz w:val="22"/>
          <w:szCs w:val="22"/>
          <w:lang w:val="sr-Latn-ME"/>
        </w:rPr>
        <w:t>Uticaj lijeka ellaOne na sposobnost upravljanja vozilima i rukovanje mašinama</w:t>
      </w:r>
      <w:r w:rsidRPr="00470627">
        <w:rPr>
          <w:b/>
          <w:bCs/>
          <w:sz w:val="22"/>
          <w:szCs w:val="22"/>
          <w:lang w:val="sr-Latn-ME"/>
        </w:rPr>
        <w:t xml:space="preserve"> </w:t>
      </w:r>
    </w:p>
    <w:p w14:paraId="56B7868E" w14:textId="4752EFF2" w:rsidR="00470627" w:rsidRPr="00470627" w:rsidRDefault="00470627" w:rsidP="00470627">
      <w:pPr>
        <w:jc w:val="both"/>
        <w:rPr>
          <w:bCs/>
          <w:sz w:val="22"/>
          <w:szCs w:val="22"/>
          <w:lang w:val="sr-Latn-ME"/>
        </w:rPr>
      </w:pPr>
      <w:r w:rsidRPr="00470627">
        <w:rPr>
          <w:bCs/>
          <w:sz w:val="22"/>
          <w:szCs w:val="22"/>
          <w:lang w:val="sr-Latn-ME"/>
        </w:rPr>
        <w:t xml:space="preserve">Nakon uzimanja ovog lijeka neke žene osjete omaglicu, omamljenost, zamagljen vid i/ili poremećaj pažnje (pogledajte </w:t>
      </w:r>
      <w:r w:rsidR="00BB3CDB">
        <w:rPr>
          <w:bCs/>
          <w:sz w:val="22"/>
          <w:szCs w:val="22"/>
          <w:lang w:val="sr-Latn-ME"/>
        </w:rPr>
        <w:t>dio</w:t>
      </w:r>
      <w:r w:rsidRPr="00470627">
        <w:rPr>
          <w:bCs/>
          <w:sz w:val="22"/>
          <w:szCs w:val="22"/>
          <w:lang w:val="sr-Latn-ME"/>
        </w:rPr>
        <w:t xml:space="preserve"> 4). Ako osjetite ove simptome</w:t>
      </w:r>
      <w:r w:rsidR="00BB3CDB">
        <w:rPr>
          <w:bCs/>
          <w:sz w:val="22"/>
          <w:szCs w:val="22"/>
          <w:lang w:val="sr-Latn-ME"/>
        </w:rPr>
        <w:t>,</w:t>
      </w:r>
      <w:r w:rsidRPr="00470627">
        <w:rPr>
          <w:bCs/>
          <w:sz w:val="22"/>
          <w:szCs w:val="22"/>
          <w:lang w:val="sr-Latn-ME"/>
        </w:rPr>
        <w:t xml:space="preserve"> nemojte upravljati vozilima ili rukovati mašinama.</w:t>
      </w:r>
    </w:p>
    <w:p w14:paraId="59B1E2E8" w14:textId="77777777" w:rsidR="00470627" w:rsidRPr="00470627" w:rsidRDefault="00470627" w:rsidP="00470627">
      <w:pPr>
        <w:jc w:val="both"/>
        <w:rPr>
          <w:bCs/>
          <w:sz w:val="22"/>
          <w:szCs w:val="22"/>
          <w:lang w:val="sr-Latn-ME"/>
        </w:rPr>
      </w:pPr>
    </w:p>
    <w:p w14:paraId="185AB8A6" w14:textId="77777777" w:rsidR="00470627" w:rsidRPr="00470627" w:rsidRDefault="00470627" w:rsidP="00470627">
      <w:pPr>
        <w:widowControl w:val="0"/>
        <w:autoSpaceDE w:val="0"/>
        <w:autoSpaceDN w:val="0"/>
        <w:jc w:val="both"/>
        <w:rPr>
          <w:b/>
          <w:sz w:val="22"/>
          <w:szCs w:val="22"/>
          <w:lang w:val="sr-Latn-ME"/>
        </w:rPr>
      </w:pPr>
      <w:r w:rsidRPr="00470627">
        <w:rPr>
          <w:b/>
          <w:sz w:val="22"/>
          <w:szCs w:val="22"/>
          <w:lang w:val="sr-Latn-ME"/>
        </w:rPr>
        <w:t>Važne informacije o nekim sastojcima lijeka ellaOne</w:t>
      </w:r>
    </w:p>
    <w:p w14:paraId="6B6A6E07" w14:textId="77777777" w:rsidR="00470627" w:rsidRPr="00470627" w:rsidRDefault="00470627" w:rsidP="00470627">
      <w:pPr>
        <w:widowControl w:val="0"/>
        <w:autoSpaceDE w:val="0"/>
        <w:autoSpaceDN w:val="0"/>
        <w:jc w:val="both"/>
        <w:rPr>
          <w:b/>
          <w:sz w:val="22"/>
          <w:szCs w:val="22"/>
          <w:lang w:val="sr-Latn-ME"/>
        </w:rPr>
      </w:pPr>
    </w:p>
    <w:p w14:paraId="6D0BE572" w14:textId="77777777" w:rsidR="00470627" w:rsidRPr="00470627" w:rsidRDefault="00470627" w:rsidP="00470627">
      <w:pPr>
        <w:widowControl w:val="0"/>
        <w:autoSpaceDE w:val="0"/>
        <w:autoSpaceDN w:val="0"/>
        <w:jc w:val="both"/>
        <w:rPr>
          <w:b/>
          <w:iCs/>
          <w:sz w:val="22"/>
          <w:szCs w:val="22"/>
          <w:lang w:val="sr-Latn-ME"/>
        </w:rPr>
      </w:pPr>
      <w:r w:rsidRPr="00470627">
        <w:rPr>
          <w:b/>
          <w:iCs/>
          <w:sz w:val="22"/>
          <w:szCs w:val="22"/>
          <w:lang w:val="sr-Latn-ME"/>
        </w:rPr>
        <w:t>ellaOne sadrži laktozu</w:t>
      </w:r>
    </w:p>
    <w:p w14:paraId="7C6E3D9F" w14:textId="77777777" w:rsidR="00470627" w:rsidRPr="00470627" w:rsidRDefault="00470627" w:rsidP="00470627">
      <w:pPr>
        <w:widowControl w:val="0"/>
        <w:autoSpaceDE w:val="0"/>
        <w:autoSpaceDN w:val="0"/>
        <w:jc w:val="both"/>
        <w:rPr>
          <w:iCs/>
          <w:sz w:val="22"/>
          <w:szCs w:val="22"/>
          <w:lang w:val="sr-Latn-ME"/>
        </w:rPr>
      </w:pPr>
      <w:r w:rsidRPr="00470627">
        <w:rPr>
          <w:iCs/>
          <w:sz w:val="22"/>
          <w:szCs w:val="22"/>
          <w:lang w:val="sr-Latn-ME"/>
        </w:rPr>
        <w:t>Ako Vam je Vaš ljekar ili drugi zdravstveni radnik rekao da ne podnosite neke šećere, obratite se svom farmaceutu prije nego što uzmete ovaj lijek.</w:t>
      </w:r>
    </w:p>
    <w:p w14:paraId="4EB1E11D" w14:textId="53CBFC71" w:rsidR="00BB3CDB" w:rsidRPr="001E3DEA" w:rsidRDefault="00BB3CDB" w:rsidP="00470627">
      <w:pPr>
        <w:widowControl w:val="0"/>
        <w:tabs>
          <w:tab w:val="left" w:pos="1590"/>
        </w:tabs>
        <w:autoSpaceDE w:val="0"/>
        <w:autoSpaceDN w:val="0"/>
        <w:rPr>
          <w:iCs/>
          <w:sz w:val="22"/>
          <w:szCs w:val="22"/>
          <w:lang w:val="sr-Latn-ME"/>
        </w:rPr>
      </w:pPr>
      <w:r w:rsidRPr="001E3DEA">
        <w:rPr>
          <w:iCs/>
          <w:sz w:val="22"/>
          <w:szCs w:val="22"/>
          <w:lang w:val="sr-Latn-ME"/>
        </w:rPr>
        <w:t>Ovaj lijek sadrži manje od 1 mmol (23 mg) natrij</w:t>
      </w:r>
      <w:r>
        <w:rPr>
          <w:iCs/>
          <w:sz w:val="22"/>
          <w:szCs w:val="22"/>
          <w:lang w:val="sr-Latn-ME"/>
        </w:rPr>
        <w:t>um</w:t>
      </w:r>
      <w:r w:rsidR="00CA5C5C">
        <w:rPr>
          <w:iCs/>
          <w:sz w:val="22"/>
          <w:szCs w:val="22"/>
          <w:lang w:val="sr-Latn-ME"/>
        </w:rPr>
        <w:t>a po tableti, tj. zanemar</w:t>
      </w:r>
      <w:r>
        <w:rPr>
          <w:iCs/>
          <w:sz w:val="22"/>
          <w:szCs w:val="22"/>
          <w:lang w:val="sr-Latn-ME"/>
        </w:rPr>
        <w:t>i</w:t>
      </w:r>
      <w:r w:rsidRPr="001E3DEA">
        <w:rPr>
          <w:iCs/>
          <w:sz w:val="22"/>
          <w:szCs w:val="22"/>
          <w:lang w:val="sr-Latn-ME"/>
        </w:rPr>
        <w:t>ve količ</w:t>
      </w:r>
      <w:r>
        <w:rPr>
          <w:iCs/>
          <w:sz w:val="22"/>
          <w:szCs w:val="22"/>
          <w:lang w:val="sr-Latn-ME"/>
        </w:rPr>
        <w:t>ine natrijuma</w:t>
      </w:r>
      <w:r w:rsidRPr="001E3DEA">
        <w:rPr>
          <w:iCs/>
          <w:sz w:val="22"/>
          <w:szCs w:val="22"/>
          <w:lang w:val="sr-Latn-ME"/>
        </w:rPr>
        <w:t>.</w:t>
      </w:r>
    </w:p>
    <w:p w14:paraId="5A1BF7D0" w14:textId="77777777" w:rsidR="00445D8F" w:rsidRPr="00390924" w:rsidRDefault="00445D8F" w:rsidP="00A32113">
      <w:pPr>
        <w:rPr>
          <w:sz w:val="22"/>
          <w:szCs w:val="22"/>
          <w:lang w:val="sr-Latn-CS"/>
        </w:rPr>
      </w:pPr>
    </w:p>
    <w:p w14:paraId="5A1BF7D1" w14:textId="1CAE4C66" w:rsidR="00A32113" w:rsidRPr="00470627" w:rsidRDefault="00A32113" w:rsidP="00291DAD">
      <w:pPr>
        <w:tabs>
          <w:tab w:val="left" w:pos="540"/>
          <w:tab w:val="left" w:pos="569"/>
        </w:tabs>
        <w:rPr>
          <w:b/>
          <w:bCs/>
          <w:sz w:val="22"/>
          <w:szCs w:val="22"/>
          <w:lang w:val="hr-HR"/>
        </w:rPr>
      </w:pPr>
      <w:r w:rsidRPr="00390924">
        <w:rPr>
          <w:b/>
          <w:bCs/>
          <w:sz w:val="22"/>
          <w:szCs w:val="22"/>
          <w:lang w:val="ru-RU"/>
        </w:rPr>
        <w:t xml:space="preserve">3. </w:t>
      </w:r>
      <w:r w:rsidR="00291DAD" w:rsidRPr="00390924">
        <w:rPr>
          <w:b/>
          <w:bCs/>
          <w:sz w:val="22"/>
          <w:szCs w:val="22"/>
          <w:lang w:val="sr-Latn-CS"/>
        </w:rPr>
        <w:tab/>
      </w:r>
      <w:r w:rsidR="00291DAD" w:rsidRPr="00390924">
        <w:rPr>
          <w:b/>
          <w:bCs/>
          <w:sz w:val="22"/>
          <w:szCs w:val="22"/>
          <w:lang w:val="ru-RU"/>
        </w:rPr>
        <w:t xml:space="preserve">KAKO SE UPOTREBLJAVA LIJEK </w:t>
      </w:r>
      <w:r w:rsidR="00470627">
        <w:rPr>
          <w:b/>
          <w:bCs/>
          <w:sz w:val="22"/>
          <w:szCs w:val="22"/>
          <w:lang w:val="hr-HR"/>
        </w:rPr>
        <w:t>ellaOne</w:t>
      </w:r>
    </w:p>
    <w:p w14:paraId="5A1BF7D4" w14:textId="41831249" w:rsidR="00C77D13" w:rsidRPr="00390924" w:rsidRDefault="00C77D13" w:rsidP="00C77D13">
      <w:pPr>
        <w:numPr>
          <w:ilvl w:val="12"/>
          <w:numId w:val="0"/>
        </w:numPr>
        <w:tabs>
          <w:tab w:val="left" w:pos="720"/>
        </w:tabs>
        <w:ind w:right="-2"/>
        <w:rPr>
          <w:sz w:val="22"/>
          <w:szCs w:val="22"/>
        </w:rPr>
      </w:pPr>
    </w:p>
    <w:p w14:paraId="5A1BF7D5" w14:textId="22D8A781" w:rsidR="002B301E" w:rsidRPr="00390924" w:rsidRDefault="00C77D13" w:rsidP="00C77D13">
      <w:pPr>
        <w:widowControl w:val="0"/>
        <w:autoSpaceDE w:val="0"/>
        <w:autoSpaceDN w:val="0"/>
        <w:rPr>
          <w:i/>
          <w:iCs/>
          <w:sz w:val="22"/>
          <w:szCs w:val="22"/>
          <w:lang w:val="sr-Latn-CS"/>
        </w:rPr>
      </w:pPr>
      <w:r w:rsidRPr="00390924">
        <w:rPr>
          <w:sz w:val="22"/>
          <w:szCs w:val="22"/>
        </w:rPr>
        <w:t>Uvijek uzimajte ovaj lijek tačno onako kako je opisano u ovom uputstvu ili kako Vam je rekao Vaš ljekar ili farmaceut. Provjerite sa ljekarom ili farmaceutom ako ni</w:t>
      </w:r>
      <w:r w:rsidR="00BB3CDB">
        <w:rPr>
          <w:sz w:val="22"/>
          <w:szCs w:val="22"/>
        </w:rPr>
        <w:t>je</w:t>
      </w:r>
      <w:r w:rsidRPr="00390924">
        <w:rPr>
          <w:sz w:val="22"/>
          <w:szCs w:val="22"/>
        </w:rPr>
        <w:t xml:space="preserve">ste sigurni kako da koristite ovaj lijek. </w:t>
      </w:r>
    </w:p>
    <w:p w14:paraId="5AF67706" w14:textId="77777777" w:rsidR="00C52F8C" w:rsidRPr="00C52F8C" w:rsidRDefault="00C52F8C" w:rsidP="00C52F8C">
      <w:pPr>
        <w:widowControl w:val="0"/>
        <w:autoSpaceDE w:val="0"/>
        <w:autoSpaceDN w:val="0"/>
        <w:jc w:val="both"/>
        <w:rPr>
          <w:sz w:val="22"/>
          <w:szCs w:val="22"/>
          <w:lang w:val="sr-Latn-ME"/>
        </w:rPr>
      </w:pPr>
    </w:p>
    <w:p w14:paraId="25E4A9BB" w14:textId="53A0599C" w:rsidR="00C52F8C" w:rsidRPr="00CA5C5C" w:rsidRDefault="00C52F8C" w:rsidP="00C52F8C">
      <w:pPr>
        <w:widowControl w:val="0"/>
        <w:autoSpaceDE w:val="0"/>
        <w:autoSpaceDN w:val="0"/>
        <w:jc w:val="both"/>
        <w:rPr>
          <w:b/>
          <w:sz w:val="22"/>
          <w:szCs w:val="22"/>
          <w:lang w:val="sr-Latn-ME"/>
        </w:rPr>
      </w:pPr>
      <w:r w:rsidRPr="00CA5C5C">
        <w:rPr>
          <w:b/>
          <w:sz w:val="22"/>
          <w:szCs w:val="22"/>
          <w:lang w:val="sr-Latn-ME"/>
        </w:rPr>
        <w:t>Primjena kod djece i adolescenata</w:t>
      </w:r>
    </w:p>
    <w:p w14:paraId="5050218E" w14:textId="77777777" w:rsidR="00C52F8C" w:rsidRPr="00C52F8C" w:rsidRDefault="00C52F8C" w:rsidP="00C52F8C">
      <w:pPr>
        <w:widowControl w:val="0"/>
        <w:autoSpaceDE w:val="0"/>
        <w:autoSpaceDN w:val="0"/>
        <w:jc w:val="both"/>
        <w:rPr>
          <w:sz w:val="22"/>
          <w:szCs w:val="22"/>
          <w:lang w:val="sr-Latn-ME"/>
        </w:rPr>
      </w:pPr>
      <w:r w:rsidRPr="00CA5C5C">
        <w:rPr>
          <w:sz w:val="22"/>
          <w:szCs w:val="22"/>
          <w:lang w:val="sr-Latn-ME"/>
        </w:rPr>
        <w:t>Ovaj je lijek pogodan za sve žene u dobu u kom mogu zatrudniti, uključujući adolescentkinje.</w:t>
      </w:r>
    </w:p>
    <w:p w14:paraId="2D242E63" w14:textId="77777777" w:rsidR="00C52F8C" w:rsidRPr="00C52F8C" w:rsidRDefault="00C52F8C" w:rsidP="00C52F8C">
      <w:pPr>
        <w:widowControl w:val="0"/>
        <w:autoSpaceDE w:val="0"/>
        <w:autoSpaceDN w:val="0"/>
        <w:jc w:val="both"/>
        <w:rPr>
          <w:b/>
          <w:sz w:val="22"/>
          <w:szCs w:val="22"/>
          <w:lang w:val="sr-Latn-ME"/>
        </w:rPr>
      </w:pPr>
    </w:p>
    <w:p w14:paraId="601451B9" w14:textId="77777777" w:rsidR="00C52F8C" w:rsidRPr="00C52F8C" w:rsidRDefault="00C52F8C" w:rsidP="00C52F8C">
      <w:pPr>
        <w:widowControl w:val="0"/>
        <w:autoSpaceDE w:val="0"/>
        <w:autoSpaceDN w:val="0"/>
        <w:jc w:val="both"/>
        <w:rPr>
          <w:sz w:val="22"/>
          <w:szCs w:val="22"/>
          <w:u w:val="single"/>
          <w:lang w:val="sr-Latn-ME"/>
        </w:rPr>
      </w:pPr>
      <w:r w:rsidRPr="00C52F8C">
        <w:rPr>
          <w:sz w:val="22"/>
          <w:szCs w:val="22"/>
          <w:u w:val="single"/>
          <w:lang w:val="sr-Latn-ME"/>
        </w:rPr>
        <w:t>Kako uzeti film tabletu ellaOne</w:t>
      </w:r>
    </w:p>
    <w:p w14:paraId="0690042C" w14:textId="77777777" w:rsidR="00C52F8C" w:rsidRPr="00C52F8C" w:rsidRDefault="00C52F8C" w:rsidP="00C52F8C">
      <w:pPr>
        <w:widowControl w:val="0"/>
        <w:autoSpaceDE w:val="0"/>
        <w:autoSpaceDN w:val="0"/>
        <w:jc w:val="both"/>
        <w:rPr>
          <w:sz w:val="22"/>
          <w:szCs w:val="22"/>
          <w:lang w:val="sr-Latn-ME"/>
        </w:rPr>
      </w:pPr>
    </w:p>
    <w:p w14:paraId="5DFCB6EB" w14:textId="77777777" w:rsidR="00C52F8C" w:rsidRPr="00C52F8C" w:rsidRDefault="00C52F8C" w:rsidP="00C52F8C">
      <w:pPr>
        <w:widowControl w:val="0"/>
        <w:numPr>
          <w:ilvl w:val="0"/>
          <w:numId w:val="32"/>
        </w:numPr>
        <w:autoSpaceDE w:val="0"/>
        <w:autoSpaceDN w:val="0"/>
        <w:spacing w:after="160" w:line="259" w:lineRule="auto"/>
        <w:contextualSpacing/>
        <w:jc w:val="both"/>
        <w:rPr>
          <w:sz w:val="22"/>
          <w:szCs w:val="22"/>
          <w:lang w:val="sr-Latn-ME"/>
        </w:rPr>
      </w:pPr>
      <w:r w:rsidRPr="00C52F8C">
        <w:rPr>
          <w:sz w:val="22"/>
          <w:szCs w:val="22"/>
          <w:lang w:val="sr-Latn-ME"/>
        </w:rPr>
        <w:t xml:space="preserve">Uzmite jednu tabletu kroz usta što je prije moguće, ali ne kasnije od 5 dana (120 sati) nakon nezaštićenog seksualnog odnosa ili neuspješne kontraceptivne metode. Tabletu uzmite bez odlaganja. </w:t>
      </w:r>
    </w:p>
    <w:p w14:paraId="43023248" w14:textId="77777777" w:rsidR="00C52F8C" w:rsidRPr="00C52F8C" w:rsidRDefault="00C52F8C" w:rsidP="00C52F8C">
      <w:pPr>
        <w:widowControl w:val="0"/>
        <w:numPr>
          <w:ilvl w:val="0"/>
          <w:numId w:val="32"/>
        </w:numPr>
        <w:autoSpaceDE w:val="0"/>
        <w:autoSpaceDN w:val="0"/>
        <w:spacing w:after="160" w:line="259" w:lineRule="auto"/>
        <w:contextualSpacing/>
        <w:jc w:val="both"/>
        <w:rPr>
          <w:sz w:val="22"/>
          <w:szCs w:val="22"/>
          <w:lang w:val="sr-Latn-ME"/>
        </w:rPr>
      </w:pPr>
      <w:r w:rsidRPr="00C52F8C">
        <w:rPr>
          <w:sz w:val="22"/>
          <w:szCs w:val="22"/>
          <w:lang w:val="sr-Latn-ME"/>
        </w:rPr>
        <w:t xml:space="preserve">Tabletu možete uzeti u bilo kojem trenutku menstrualnog ciklusa. </w:t>
      </w:r>
    </w:p>
    <w:p w14:paraId="464FD6FD" w14:textId="77777777" w:rsidR="00C52F8C" w:rsidRPr="00C52F8C" w:rsidRDefault="00C52F8C" w:rsidP="00C52F8C">
      <w:pPr>
        <w:widowControl w:val="0"/>
        <w:numPr>
          <w:ilvl w:val="0"/>
          <w:numId w:val="32"/>
        </w:numPr>
        <w:autoSpaceDE w:val="0"/>
        <w:autoSpaceDN w:val="0"/>
        <w:spacing w:after="160" w:line="259" w:lineRule="auto"/>
        <w:contextualSpacing/>
        <w:jc w:val="both"/>
        <w:rPr>
          <w:sz w:val="22"/>
          <w:szCs w:val="22"/>
          <w:lang w:val="sr-Latn-ME"/>
        </w:rPr>
      </w:pPr>
      <w:r w:rsidRPr="00C52F8C">
        <w:rPr>
          <w:sz w:val="22"/>
          <w:szCs w:val="22"/>
          <w:lang w:val="sr-Latn-ME"/>
        </w:rPr>
        <w:t>Ako uzimate neki od ljekova koji mogu spriječiti pravilno djelovanje ellaOne (vidjeti dio 2 „Šta treba da znate prije nego što uzmete lijek ellaOne“) ili ako ste neki od tih ljekova uzimali u posljednje 4 sedmice, ellaOne može imati slabiji učinak. Razgovarajte sa svojim ljekarom ili farmaceutom prije uzimanja ellaOne. Vaš ljekar Vam može propisati drugu vrstu (nehormonskog) hitnog kontraceptiva, tj. Cu-IUD.</w:t>
      </w:r>
    </w:p>
    <w:p w14:paraId="7FF771C9" w14:textId="77777777" w:rsidR="00C52F8C" w:rsidRPr="00C52F8C" w:rsidRDefault="00C52F8C" w:rsidP="00C52F8C">
      <w:pPr>
        <w:widowControl w:val="0"/>
        <w:autoSpaceDE w:val="0"/>
        <w:autoSpaceDN w:val="0"/>
        <w:jc w:val="both"/>
        <w:rPr>
          <w:sz w:val="22"/>
          <w:szCs w:val="22"/>
          <w:lang w:val="sr-Latn-ME"/>
        </w:rPr>
      </w:pPr>
    </w:p>
    <w:p w14:paraId="52D52FF8" w14:textId="77777777" w:rsidR="00C52F8C" w:rsidRPr="00C52F8C" w:rsidRDefault="00C52F8C" w:rsidP="00C52F8C">
      <w:pPr>
        <w:widowControl w:val="0"/>
        <w:autoSpaceDE w:val="0"/>
        <w:autoSpaceDN w:val="0"/>
        <w:jc w:val="both"/>
        <w:rPr>
          <w:sz w:val="22"/>
          <w:szCs w:val="22"/>
          <w:u w:val="single"/>
          <w:lang w:val="sr-Latn-ME"/>
        </w:rPr>
      </w:pPr>
      <w:r w:rsidRPr="00C52F8C">
        <w:rPr>
          <w:sz w:val="22"/>
          <w:szCs w:val="22"/>
          <w:u w:val="single"/>
          <w:lang w:val="sr-Latn-ME"/>
        </w:rPr>
        <w:lastRenderedPageBreak/>
        <w:t>Ukoliko povratite nakon uzimanja ellaOne</w:t>
      </w:r>
    </w:p>
    <w:p w14:paraId="579E11FD" w14:textId="77777777" w:rsidR="00C52F8C" w:rsidRPr="00C52F8C" w:rsidRDefault="00C52F8C" w:rsidP="00C52F8C">
      <w:pPr>
        <w:widowControl w:val="0"/>
        <w:autoSpaceDE w:val="0"/>
        <w:autoSpaceDN w:val="0"/>
        <w:jc w:val="both"/>
        <w:rPr>
          <w:sz w:val="22"/>
          <w:szCs w:val="22"/>
          <w:lang w:val="sr-Latn-ME"/>
        </w:rPr>
      </w:pPr>
    </w:p>
    <w:p w14:paraId="6624E908" w14:textId="77777777" w:rsidR="00C52F8C" w:rsidRPr="00C52F8C" w:rsidRDefault="00C52F8C" w:rsidP="00C52F8C">
      <w:pPr>
        <w:widowControl w:val="0"/>
        <w:autoSpaceDE w:val="0"/>
        <w:autoSpaceDN w:val="0"/>
        <w:jc w:val="both"/>
        <w:rPr>
          <w:sz w:val="22"/>
          <w:szCs w:val="22"/>
          <w:lang w:val="sr-Latn-ME"/>
        </w:rPr>
      </w:pPr>
      <w:r w:rsidRPr="00C52F8C">
        <w:rPr>
          <w:sz w:val="22"/>
          <w:szCs w:val="22"/>
          <w:lang w:val="sr-Latn-ME"/>
        </w:rPr>
        <w:t xml:space="preserve">Ukoliko povratite unutar 3 sata nakon uzimanja tablete, uzmite drugu tabletu što je prije moguće. </w:t>
      </w:r>
    </w:p>
    <w:p w14:paraId="310CB4BE" w14:textId="77777777" w:rsidR="00C52F8C" w:rsidRPr="00C52F8C" w:rsidRDefault="00C52F8C" w:rsidP="00C52F8C">
      <w:pPr>
        <w:widowControl w:val="0"/>
        <w:autoSpaceDE w:val="0"/>
        <w:autoSpaceDN w:val="0"/>
        <w:jc w:val="both"/>
        <w:rPr>
          <w:sz w:val="22"/>
          <w:szCs w:val="22"/>
          <w:lang w:val="sr-Latn-ME"/>
        </w:rPr>
      </w:pPr>
    </w:p>
    <w:p w14:paraId="4F7EB8E3" w14:textId="77777777" w:rsidR="00C52F8C" w:rsidRPr="00C52F8C" w:rsidRDefault="00C52F8C" w:rsidP="00C52F8C">
      <w:pPr>
        <w:widowControl w:val="0"/>
        <w:autoSpaceDE w:val="0"/>
        <w:autoSpaceDN w:val="0"/>
        <w:jc w:val="both"/>
        <w:rPr>
          <w:sz w:val="22"/>
          <w:szCs w:val="22"/>
          <w:u w:val="single"/>
          <w:lang w:val="sr-Latn-ME"/>
        </w:rPr>
      </w:pPr>
      <w:r w:rsidRPr="00C52F8C">
        <w:rPr>
          <w:sz w:val="22"/>
          <w:szCs w:val="22"/>
          <w:u w:val="single"/>
          <w:lang w:val="sr-Latn-ME"/>
        </w:rPr>
        <w:t>Ukoliko ponovo imate seksualni odnos nakon uzimanja ellaOne</w:t>
      </w:r>
    </w:p>
    <w:p w14:paraId="4B87AA77" w14:textId="77777777" w:rsidR="00C52F8C" w:rsidRPr="00C52F8C" w:rsidRDefault="00C52F8C" w:rsidP="00C52F8C">
      <w:pPr>
        <w:widowControl w:val="0"/>
        <w:autoSpaceDE w:val="0"/>
        <w:autoSpaceDN w:val="0"/>
        <w:jc w:val="both"/>
        <w:rPr>
          <w:sz w:val="22"/>
          <w:szCs w:val="22"/>
          <w:lang w:val="sr-Latn-ME"/>
        </w:rPr>
      </w:pPr>
    </w:p>
    <w:p w14:paraId="2EA37471" w14:textId="77777777" w:rsidR="00C52F8C" w:rsidRPr="00C52F8C" w:rsidRDefault="00C52F8C" w:rsidP="00C52F8C">
      <w:pPr>
        <w:widowControl w:val="0"/>
        <w:autoSpaceDE w:val="0"/>
        <w:autoSpaceDN w:val="0"/>
        <w:jc w:val="both"/>
        <w:rPr>
          <w:sz w:val="22"/>
          <w:szCs w:val="22"/>
          <w:lang w:val="sr-Latn-ME"/>
        </w:rPr>
      </w:pPr>
      <w:r w:rsidRPr="00C52F8C">
        <w:rPr>
          <w:sz w:val="22"/>
          <w:szCs w:val="22"/>
          <w:lang w:val="sr-Latn-ME"/>
        </w:rPr>
        <w:t>Ukoliko imate nezaštićeni seksualni odnos nakon uzimanja tablete, to neće spriječiti trudnoću. Nakon što uzmete tabletu, do sljedeće menstruacije kod svakog seksualnog odnosa koristite kondome.</w:t>
      </w:r>
    </w:p>
    <w:p w14:paraId="4FB6EB64" w14:textId="77777777" w:rsidR="00C52F8C" w:rsidRPr="00C52F8C" w:rsidRDefault="00C52F8C" w:rsidP="00C52F8C">
      <w:pPr>
        <w:widowControl w:val="0"/>
        <w:autoSpaceDE w:val="0"/>
        <w:autoSpaceDN w:val="0"/>
        <w:jc w:val="both"/>
        <w:rPr>
          <w:sz w:val="22"/>
          <w:szCs w:val="22"/>
          <w:lang w:val="sr-Latn-ME"/>
        </w:rPr>
      </w:pPr>
    </w:p>
    <w:p w14:paraId="37713B16" w14:textId="77777777" w:rsidR="00C52F8C" w:rsidRPr="00C52F8C" w:rsidRDefault="00C52F8C" w:rsidP="00C52F8C">
      <w:pPr>
        <w:widowControl w:val="0"/>
        <w:autoSpaceDE w:val="0"/>
        <w:autoSpaceDN w:val="0"/>
        <w:jc w:val="both"/>
        <w:rPr>
          <w:sz w:val="22"/>
          <w:szCs w:val="22"/>
          <w:u w:val="single"/>
          <w:lang w:val="sr-Latn-ME"/>
        </w:rPr>
      </w:pPr>
      <w:r w:rsidRPr="00C52F8C">
        <w:rPr>
          <w:sz w:val="22"/>
          <w:szCs w:val="22"/>
          <w:u w:val="single"/>
          <w:lang w:val="sr-Latn-ME"/>
        </w:rPr>
        <w:t>Ukoliko Vam nakon uzimanja ellaOne sljedeća menstruacija kasni</w:t>
      </w:r>
    </w:p>
    <w:p w14:paraId="7BC7B7FF" w14:textId="77777777" w:rsidR="00C52F8C" w:rsidRPr="00C52F8C" w:rsidRDefault="00C52F8C" w:rsidP="00C52F8C">
      <w:pPr>
        <w:widowControl w:val="0"/>
        <w:autoSpaceDE w:val="0"/>
        <w:autoSpaceDN w:val="0"/>
        <w:jc w:val="both"/>
        <w:rPr>
          <w:sz w:val="22"/>
          <w:szCs w:val="22"/>
          <w:lang w:val="sr-Latn-ME"/>
        </w:rPr>
      </w:pPr>
    </w:p>
    <w:p w14:paraId="37EA9D76" w14:textId="499A985A" w:rsidR="00C52F8C" w:rsidRPr="00C52F8C" w:rsidRDefault="00C52F8C" w:rsidP="00C52F8C">
      <w:pPr>
        <w:widowControl w:val="0"/>
        <w:autoSpaceDE w:val="0"/>
        <w:autoSpaceDN w:val="0"/>
        <w:jc w:val="both"/>
        <w:rPr>
          <w:sz w:val="22"/>
          <w:szCs w:val="22"/>
          <w:lang w:val="sr-Latn-ME"/>
        </w:rPr>
      </w:pPr>
      <w:r w:rsidRPr="00C52F8C">
        <w:rPr>
          <w:sz w:val="22"/>
          <w:szCs w:val="22"/>
          <w:lang w:val="sr-Latn-ME"/>
        </w:rPr>
        <w:t>Nakon uzimanja tablete normalno je da sljedeća menstruacija kasni nekoliko dana. Međutim, ukoliko Vaša menstruacija kasni više od 7 dana, ukoliko je neuobičajeno slaba ili neuobičajeno jaka ili ako imate simptome kao što su bol u stomaku, osjetljivost dojki, povraćanje ili mučnina, možda ste trudni. Odmah uradite test na trudnoću. Ukoliko ste trudni, važno je da odete kod ljekara. (Pogledajte</w:t>
      </w:r>
      <w:r w:rsidR="00BB3CDB">
        <w:rPr>
          <w:sz w:val="22"/>
          <w:szCs w:val="22"/>
          <w:lang w:val="sr-Latn-ME"/>
        </w:rPr>
        <w:t xml:space="preserve"> dio</w:t>
      </w:r>
      <w:r w:rsidRPr="00C52F8C">
        <w:rPr>
          <w:sz w:val="22"/>
          <w:szCs w:val="22"/>
          <w:lang w:val="sr-Latn-ME"/>
        </w:rPr>
        <w:t xml:space="preserve"> „Plodnost, trudnoća i dojenje“).</w:t>
      </w:r>
    </w:p>
    <w:p w14:paraId="3EA77A07" w14:textId="77777777" w:rsidR="00C52F8C" w:rsidRPr="00C52F8C" w:rsidRDefault="00C52F8C" w:rsidP="00C52F8C">
      <w:pPr>
        <w:jc w:val="both"/>
        <w:rPr>
          <w:sz w:val="22"/>
          <w:szCs w:val="22"/>
          <w:lang w:val="sr-Latn-ME"/>
        </w:rPr>
      </w:pPr>
    </w:p>
    <w:p w14:paraId="3A01474B" w14:textId="77777777" w:rsidR="00C52F8C" w:rsidRPr="00C52F8C" w:rsidRDefault="00C52F8C" w:rsidP="00C52F8C">
      <w:pPr>
        <w:jc w:val="both"/>
        <w:rPr>
          <w:b/>
          <w:sz w:val="22"/>
          <w:szCs w:val="22"/>
          <w:lang w:val="sr-Latn-ME"/>
        </w:rPr>
      </w:pPr>
      <w:r w:rsidRPr="00C52F8C">
        <w:rPr>
          <w:b/>
          <w:sz w:val="22"/>
          <w:szCs w:val="22"/>
          <w:lang w:val="sr-Latn-ME"/>
        </w:rPr>
        <w:t>Ako ste uzeli više lijeka ellaOne nego što je trebalo</w:t>
      </w:r>
    </w:p>
    <w:p w14:paraId="5E18DF89" w14:textId="77777777" w:rsidR="00C52F8C" w:rsidRPr="00C52F8C" w:rsidRDefault="00C52F8C" w:rsidP="00C52F8C">
      <w:pPr>
        <w:jc w:val="both"/>
        <w:rPr>
          <w:b/>
          <w:sz w:val="22"/>
          <w:szCs w:val="22"/>
          <w:lang w:val="sr-Latn-ME"/>
        </w:rPr>
      </w:pPr>
    </w:p>
    <w:p w14:paraId="7B447C0F" w14:textId="1309CFE7" w:rsidR="00C52F8C" w:rsidRPr="00C52F8C" w:rsidRDefault="00C52F8C" w:rsidP="00C52F8C">
      <w:pPr>
        <w:jc w:val="both"/>
        <w:rPr>
          <w:sz w:val="22"/>
          <w:szCs w:val="22"/>
          <w:lang w:val="sr-Latn-ME"/>
        </w:rPr>
      </w:pPr>
      <w:r w:rsidRPr="00C52F8C">
        <w:rPr>
          <w:sz w:val="22"/>
          <w:szCs w:val="22"/>
          <w:lang w:val="sr-Latn-ME"/>
        </w:rPr>
        <w:t>Ni</w:t>
      </w:r>
      <w:r w:rsidR="00BB3CDB">
        <w:rPr>
          <w:sz w:val="22"/>
          <w:szCs w:val="22"/>
          <w:lang w:val="sr-Latn-ME"/>
        </w:rPr>
        <w:t>je</w:t>
      </w:r>
      <w:r w:rsidRPr="00C52F8C">
        <w:rPr>
          <w:sz w:val="22"/>
          <w:szCs w:val="22"/>
          <w:lang w:val="sr-Latn-ME"/>
        </w:rPr>
        <w:t xml:space="preserve">su prijavljeni štetni efekti u slučaju uzimanja više doze ovog lijeka od preporučene. Međutim, obratite se svom farmaceutu, ljekaru ili zdravstvenom radniku za savjet. </w:t>
      </w:r>
    </w:p>
    <w:p w14:paraId="0D4A2F37" w14:textId="4AD39700" w:rsidR="00C52F8C" w:rsidRPr="00C52F8C" w:rsidRDefault="00C52F8C" w:rsidP="00C52F8C">
      <w:pPr>
        <w:jc w:val="both"/>
        <w:rPr>
          <w:sz w:val="22"/>
          <w:szCs w:val="22"/>
          <w:lang w:val="sr-Latn-ME"/>
        </w:rPr>
      </w:pPr>
      <w:r w:rsidRPr="00C52F8C">
        <w:rPr>
          <w:sz w:val="22"/>
          <w:szCs w:val="22"/>
          <w:lang w:val="sr-Latn-ME"/>
        </w:rPr>
        <w:t>U slučaju bilo kakvih pitanja u vezi s primjenom ovog lijeka, obratite se svom farmaceutu, ljekaru ili drugom zdravstvenom radniku.</w:t>
      </w:r>
    </w:p>
    <w:p w14:paraId="5A1BF7DF" w14:textId="77777777" w:rsidR="00396B66" w:rsidRPr="00390924" w:rsidRDefault="00396B66" w:rsidP="00A32113">
      <w:pPr>
        <w:rPr>
          <w:sz w:val="22"/>
          <w:szCs w:val="22"/>
          <w:lang w:val="pt-PT"/>
        </w:rPr>
      </w:pPr>
    </w:p>
    <w:p w14:paraId="5A1BF7E0" w14:textId="77777777" w:rsidR="00A32113" w:rsidRPr="00390924" w:rsidRDefault="00A32113" w:rsidP="001E3DEA">
      <w:pPr>
        <w:tabs>
          <w:tab w:val="left" w:pos="540"/>
          <w:tab w:val="left" w:pos="569"/>
        </w:tabs>
        <w:jc w:val="both"/>
        <w:rPr>
          <w:b/>
          <w:bCs/>
          <w:sz w:val="22"/>
          <w:szCs w:val="22"/>
          <w:lang w:val="ru-RU"/>
        </w:rPr>
      </w:pPr>
      <w:r w:rsidRPr="00390924">
        <w:rPr>
          <w:b/>
          <w:bCs/>
          <w:sz w:val="22"/>
          <w:szCs w:val="22"/>
          <w:lang w:val="ru-RU"/>
        </w:rPr>
        <w:t xml:space="preserve">4. </w:t>
      </w:r>
      <w:r w:rsidR="00291DAD" w:rsidRPr="00390924">
        <w:rPr>
          <w:b/>
          <w:bCs/>
          <w:sz w:val="22"/>
          <w:szCs w:val="22"/>
          <w:lang w:val="sr-Latn-CS"/>
        </w:rPr>
        <w:tab/>
      </w:r>
      <w:r w:rsidRPr="00390924">
        <w:rPr>
          <w:b/>
          <w:bCs/>
          <w:sz w:val="22"/>
          <w:szCs w:val="22"/>
          <w:lang w:val="ru-RU"/>
        </w:rPr>
        <w:t>MOGUĆA NEŽELJENA DEJSTVA</w:t>
      </w:r>
    </w:p>
    <w:p w14:paraId="5A1BF7E1" w14:textId="77777777" w:rsidR="00445D8F" w:rsidRPr="00390924" w:rsidRDefault="00445D8F" w:rsidP="001E3DEA">
      <w:pPr>
        <w:jc w:val="both"/>
        <w:rPr>
          <w:sz w:val="22"/>
          <w:szCs w:val="22"/>
          <w:lang w:val="sr-Latn-CS"/>
        </w:rPr>
      </w:pPr>
    </w:p>
    <w:p w14:paraId="5A1BF7E2" w14:textId="61087F7B" w:rsidR="006D5C11" w:rsidRDefault="006D5C11" w:rsidP="001E3DEA">
      <w:pPr>
        <w:numPr>
          <w:ilvl w:val="12"/>
          <w:numId w:val="0"/>
        </w:numPr>
        <w:tabs>
          <w:tab w:val="left" w:pos="720"/>
        </w:tabs>
        <w:ind w:right="-29"/>
        <w:jc w:val="both"/>
        <w:rPr>
          <w:sz w:val="22"/>
          <w:szCs w:val="22"/>
        </w:rPr>
      </w:pPr>
      <w:r w:rsidRPr="00390924">
        <w:rPr>
          <w:sz w:val="22"/>
          <w:szCs w:val="22"/>
        </w:rPr>
        <w:t xml:space="preserve">Kao i svi ljekovi i lijek </w:t>
      </w:r>
      <w:r w:rsidR="00351C20">
        <w:rPr>
          <w:sz w:val="22"/>
          <w:szCs w:val="22"/>
        </w:rPr>
        <w:t>ellaOne</w:t>
      </w:r>
      <w:r w:rsidRPr="00390924">
        <w:rPr>
          <w:sz w:val="22"/>
          <w:szCs w:val="22"/>
        </w:rPr>
        <w:t xml:space="preserve"> može izazvati neželjena dejstva, iako se ona ne moraju javiti kod svakoga.</w:t>
      </w:r>
    </w:p>
    <w:p w14:paraId="1E0F823A" w14:textId="5403BE2A" w:rsidR="00351C20" w:rsidRDefault="00351C20" w:rsidP="001E3DEA">
      <w:pPr>
        <w:numPr>
          <w:ilvl w:val="12"/>
          <w:numId w:val="0"/>
        </w:numPr>
        <w:tabs>
          <w:tab w:val="left" w:pos="720"/>
        </w:tabs>
        <w:ind w:right="-29"/>
        <w:jc w:val="both"/>
        <w:rPr>
          <w:sz w:val="22"/>
          <w:szCs w:val="22"/>
        </w:rPr>
      </w:pPr>
    </w:p>
    <w:p w14:paraId="4A0127D1" w14:textId="78765915" w:rsidR="00143F4D" w:rsidRPr="00143F4D" w:rsidRDefault="00143F4D">
      <w:pPr>
        <w:numPr>
          <w:ilvl w:val="12"/>
          <w:numId w:val="0"/>
        </w:numPr>
        <w:tabs>
          <w:tab w:val="left" w:pos="720"/>
        </w:tabs>
        <w:ind w:right="-29"/>
        <w:jc w:val="both"/>
        <w:rPr>
          <w:sz w:val="22"/>
          <w:szCs w:val="22"/>
          <w:lang w:val="sr-Latn-ME"/>
        </w:rPr>
      </w:pPr>
      <w:r w:rsidRPr="00143F4D">
        <w:rPr>
          <w:sz w:val="22"/>
          <w:szCs w:val="22"/>
          <w:lang w:val="sr-Latn-ME"/>
        </w:rPr>
        <w:t>Neki simptomi kao što su osjetljivost dojki, bol u stomaku, povraćanje i mučnina takođe mogu da budu znakovi trudnoće. Ako Vaša menstruacija izostane, a imate ove simptome nakon uzimanja</w:t>
      </w:r>
      <w:r w:rsidR="00BB3CDB">
        <w:rPr>
          <w:sz w:val="22"/>
          <w:szCs w:val="22"/>
          <w:lang w:val="sr-Latn-ME"/>
        </w:rPr>
        <w:t xml:space="preserve"> </w:t>
      </w:r>
      <w:r w:rsidRPr="00143F4D">
        <w:rPr>
          <w:sz w:val="22"/>
          <w:szCs w:val="22"/>
          <w:lang w:val="sr-Latn-ME"/>
        </w:rPr>
        <w:t>ellaOne, trebali biste da uradite test na trudnoću (pogledajte</w:t>
      </w:r>
      <w:r w:rsidR="00BB3CDB">
        <w:rPr>
          <w:sz w:val="22"/>
          <w:szCs w:val="22"/>
          <w:lang w:val="sr-Latn-ME"/>
        </w:rPr>
        <w:t xml:space="preserve"> dio „</w:t>
      </w:r>
      <w:r w:rsidRPr="00143F4D">
        <w:rPr>
          <w:sz w:val="22"/>
          <w:szCs w:val="22"/>
          <w:lang w:val="sr-Latn-ME"/>
        </w:rPr>
        <w:t>Plodnost, trudnoća i dojenje“).</w:t>
      </w:r>
    </w:p>
    <w:p w14:paraId="296167A0" w14:textId="77777777" w:rsidR="00143F4D" w:rsidRPr="00143F4D" w:rsidRDefault="00143F4D">
      <w:pPr>
        <w:numPr>
          <w:ilvl w:val="12"/>
          <w:numId w:val="0"/>
        </w:numPr>
        <w:tabs>
          <w:tab w:val="left" w:pos="720"/>
        </w:tabs>
        <w:ind w:right="-29"/>
        <w:jc w:val="both"/>
        <w:rPr>
          <w:sz w:val="22"/>
          <w:szCs w:val="22"/>
          <w:lang w:val="sr-Latn-ME"/>
        </w:rPr>
      </w:pPr>
    </w:p>
    <w:p w14:paraId="18D131C8" w14:textId="77777777" w:rsidR="00143F4D" w:rsidRPr="00143F4D" w:rsidRDefault="00143F4D">
      <w:pPr>
        <w:numPr>
          <w:ilvl w:val="12"/>
          <w:numId w:val="0"/>
        </w:numPr>
        <w:tabs>
          <w:tab w:val="left" w:pos="720"/>
        </w:tabs>
        <w:ind w:right="-29"/>
        <w:jc w:val="both"/>
        <w:rPr>
          <w:sz w:val="22"/>
          <w:szCs w:val="22"/>
          <w:lang w:val="sr-Latn-ME"/>
        </w:rPr>
      </w:pPr>
      <w:r w:rsidRPr="00143F4D">
        <w:rPr>
          <w:sz w:val="22"/>
          <w:szCs w:val="22"/>
          <w:u w:val="single"/>
          <w:lang w:val="sr-Latn-ME"/>
        </w:rPr>
        <w:t>Česta neželjena dejstva</w:t>
      </w:r>
      <w:r w:rsidRPr="00143F4D">
        <w:rPr>
          <w:sz w:val="22"/>
          <w:szCs w:val="22"/>
          <w:lang w:val="sr-Latn-ME"/>
        </w:rPr>
        <w:t xml:space="preserve"> </w:t>
      </w:r>
      <w:r w:rsidRPr="001E3DEA">
        <w:rPr>
          <w:i/>
          <w:sz w:val="22"/>
          <w:szCs w:val="22"/>
          <w:lang w:val="sr-Latn-ME"/>
        </w:rPr>
        <w:t>(mogu se javiti kod najviše 1 na 10 osoba)</w:t>
      </w:r>
    </w:p>
    <w:p w14:paraId="2C6F722A" w14:textId="77777777" w:rsidR="00143F4D" w:rsidRPr="00143F4D" w:rsidRDefault="00143F4D">
      <w:pPr>
        <w:numPr>
          <w:ilvl w:val="12"/>
          <w:numId w:val="0"/>
        </w:numPr>
        <w:tabs>
          <w:tab w:val="left" w:pos="720"/>
        </w:tabs>
        <w:ind w:right="-29"/>
        <w:jc w:val="both"/>
        <w:rPr>
          <w:sz w:val="22"/>
          <w:szCs w:val="22"/>
          <w:lang w:val="sr-Latn-ME"/>
        </w:rPr>
      </w:pPr>
    </w:p>
    <w:p w14:paraId="4A7B8B0D" w14:textId="77777777" w:rsidR="00143F4D" w:rsidRPr="00143F4D" w:rsidRDefault="00143F4D">
      <w:pPr>
        <w:numPr>
          <w:ilvl w:val="0"/>
          <w:numId w:val="33"/>
        </w:numPr>
        <w:tabs>
          <w:tab w:val="left" w:pos="720"/>
        </w:tabs>
        <w:spacing w:after="160" w:line="259" w:lineRule="auto"/>
        <w:ind w:right="-29"/>
        <w:contextualSpacing/>
        <w:jc w:val="both"/>
        <w:rPr>
          <w:sz w:val="22"/>
          <w:szCs w:val="22"/>
          <w:lang w:val="sr-Latn-ME"/>
        </w:rPr>
      </w:pPr>
      <w:r w:rsidRPr="00143F4D">
        <w:rPr>
          <w:sz w:val="22"/>
          <w:szCs w:val="22"/>
          <w:lang w:val="sr-Latn-ME"/>
        </w:rPr>
        <w:t>mučnina, bol ili nelagoda u stomaku, povraćanje</w:t>
      </w:r>
    </w:p>
    <w:p w14:paraId="00924ABE" w14:textId="77777777" w:rsidR="00143F4D" w:rsidRPr="00143F4D" w:rsidRDefault="00143F4D">
      <w:pPr>
        <w:numPr>
          <w:ilvl w:val="0"/>
          <w:numId w:val="33"/>
        </w:numPr>
        <w:tabs>
          <w:tab w:val="left" w:pos="720"/>
        </w:tabs>
        <w:spacing w:after="160" w:line="259" w:lineRule="auto"/>
        <w:ind w:right="-29"/>
        <w:contextualSpacing/>
        <w:jc w:val="both"/>
        <w:rPr>
          <w:sz w:val="22"/>
          <w:szCs w:val="22"/>
          <w:lang w:val="sr-Latn-ME"/>
        </w:rPr>
      </w:pPr>
      <w:r w:rsidRPr="00143F4D">
        <w:rPr>
          <w:sz w:val="22"/>
          <w:szCs w:val="22"/>
          <w:lang w:val="sr-Latn-ME"/>
        </w:rPr>
        <w:t xml:space="preserve">bolne menstruacije, bol u karlici, osjetljivost dojki </w:t>
      </w:r>
    </w:p>
    <w:p w14:paraId="074A0669" w14:textId="77777777" w:rsidR="00143F4D" w:rsidRPr="00143F4D" w:rsidRDefault="00143F4D">
      <w:pPr>
        <w:numPr>
          <w:ilvl w:val="0"/>
          <w:numId w:val="33"/>
        </w:numPr>
        <w:tabs>
          <w:tab w:val="left" w:pos="720"/>
        </w:tabs>
        <w:spacing w:after="160" w:line="259" w:lineRule="auto"/>
        <w:ind w:right="-29"/>
        <w:contextualSpacing/>
        <w:jc w:val="both"/>
        <w:rPr>
          <w:sz w:val="22"/>
          <w:szCs w:val="22"/>
          <w:lang w:val="sr-Latn-ME"/>
        </w:rPr>
      </w:pPr>
      <w:r w:rsidRPr="00143F4D">
        <w:rPr>
          <w:sz w:val="22"/>
          <w:szCs w:val="22"/>
          <w:lang w:val="sr-Latn-ME"/>
        </w:rPr>
        <w:t xml:space="preserve">glavobolja, omaglica, promjene raspoloženja </w:t>
      </w:r>
    </w:p>
    <w:p w14:paraId="3DE4A424" w14:textId="77777777" w:rsidR="00143F4D" w:rsidRPr="00143F4D" w:rsidRDefault="00143F4D">
      <w:pPr>
        <w:numPr>
          <w:ilvl w:val="0"/>
          <w:numId w:val="33"/>
        </w:numPr>
        <w:tabs>
          <w:tab w:val="left" w:pos="720"/>
        </w:tabs>
        <w:spacing w:after="160" w:line="259" w:lineRule="auto"/>
        <w:ind w:right="-29"/>
        <w:contextualSpacing/>
        <w:jc w:val="both"/>
        <w:rPr>
          <w:sz w:val="22"/>
          <w:szCs w:val="22"/>
          <w:lang w:val="sr-Latn-ME"/>
        </w:rPr>
      </w:pPr>
      <w:r w:rsidRPr="00143F4D">
        <w:rPr>
          <w:sz w:val="22"/>
          <w:szCs w:val="22"/>
          <w:lang w:val="sr-Latn-ME"/>
        </w:rPr>
        <w:t>bol u mišićima, bol u leđima, umor.</w:t>
      </w:r>
    </w:p>
    <w:p w14:paraId="0779CEB0" w14:textId="77777777" w:rsidR="00143F4D" w:rsidRPr="00143F4D" w:rsidRDefault="00143F4D">
      <w:pPr>
        <w:numPr>
          <w:ilvl w:val="12"/>
          <w:numId w:val="0"/>
        </w:numPr>
        <w:tabs>
          <w:tab w:val="left" w:pos="720"/>
        </w:tabs>
        <w:ind w:right="-29"/>
        <w:jc w:val="both"/>
        <w:rPr>
          <w:sz w:val="22"/>
          <w:szCs w:val="22"/>
          <w:lang w:val="sr-Latn-ME"/>
        </w:rPr>
      </w:pPr>
    </w:p>
    <w:p w14:paraId="66FAEA63" w14:textId="77777777" w:rsidR="00143F4D" w:rsidRPr="00143F4D" w:rsidRDefault="00143F4D">
      <w:pPr>
        <w:numPr>
          <w:ilvl w:val="12"/>
          <w:numId w:val="0"/>
        </w:numPr>
        <w:tabs>
          <w:tab w:val="left" w:pos="720"/>
        </w:tabs>
        <w:ind w:right="-29"/>
        <w:jc w:val="both"/>
        <w:rPr>
          <w:sz w:val="22"/>
          <w:szCs w:val="22"/>
          <w:lang w:val="sr-Latn-ME"/>
        </w:rPr>
      </w:pPr>
      <w:r w:rsidRPr="00143F4D">
        <w:rPr>
          <w:sz w:val="22"/>
          <w:szCs w:val="22"/>
          <w:u w:val="single"/>
          <w:lang w:val="sr-Latn-ME"/>
        </w:rPr>
        <w:t>Povremena neželjena dejstva</w:t>
      </w:r>
      <w:r w:rsidRPr="00143F4D">
        <w:rPr>
          <w:sz w:val="22"/>
          <w:szCs w:val="22"/>
          <w:lang w:val="sr-Latn-ME"/>
        </w:rPr>
        <w:t xml:space="preserve"> </w:t>
      </w:r>
      <w:r w:rsidRPr="001E3DEA">
        <w:rPr>
          <w:i/>
          <w:sz w:val="22"/>
          <w:szCs w:val="22"/>
          <w:lang w:val="sr-Latn-ME"/>
        </w:rPr>
        <w:t>(mogu se javiti kod najviše 1 na 100 osoba)</w:t>
      </w:r>
    </w:p>
    <w:p w14:paraId="42FEB780" w14:textId="77777777" w:rsidR="00143F4D" w:rsidRPr="00143F4D" w:rsidRDefault="00143F4D">
      <w:pPr>
        <w:numPr>
          <w:ilvl w:val="12"/>
          <w:numId w:val="0"/>
        </w:numPr>
        <w:tabs>
          <w:tab w:val="left" w:pos="720"/>
        </w:tabs>
        <w:ind w:right="-29"/>
        <w:jc w:val="both"/>
        <w:rPr>
          <w:sz w:val="22"/>
          <w:szCs w:val="22"/>
          <w:lang w:val="sr-Latn-ME"/>
        </w:rPr>
      </w:pPr>
    </w:p>
    <w:p w14:paraId="40D273AE" w14:textId="77777777" w:rsidR="00143F4D" w:rsidRPr="00143F4D" w:rsidRDefault="00143F4D">
      <w:pPr>
        <w:numPr>
          <w:ilvl w:val="0"/>
          <w:numId w:val="34"/>
        </w:numPr>
        <w:tabs>
          <w:tab w:val="left" w:pos="720"/>
        </w:tabs>
        <w:spacing w:after="160" w:line="259" w:lineRule="auto"/>
        <w:ind w:right="-29"/>
        <w:contextualSpacing/>
        <w:jc w:val="both"/>
        <w:rPr>
          <w:sz w:val="22"/>
          <w:szCs w:val="22"/>
          <w:lang w:val="sr-Latn-ME"/>
        </w:rPr>
      </w:pPr>
      <w:r w:rsidRPr="00143F4D">
        <w:rPr>
          <w:sz w:val="22"/>
          <w:szCs w:val="22"/>
          <w:lang w:val="sr-Latn-ME"/>
        </w:rPr>
        <w:t xml:space="preserve">proliv, žgaravica, gasovi u crijevima, suvoća usta  </w:t>
      </w:r>
    </w:p>
    <w:p w14:paraId="64ACAD4E" w14:textId="77777777" w:rsidR="00143F4D" w:rsidRPr="00143F4D" w:rsidRDefault="00143F4D">
      <w:pPr>
        <w:numPr>
          <w:ilvl w:val="0"/>
          <w:numId w:val="34"/>
        </w:numPr>
        <w:tabs>
          <w:tab w:val="left" w:pos="720"/>
        </w:tabs>
        <w:spacing w:after="160" w:line="259" w:lineRule="auto"/>
        <w:ind w:right="-29"/>
        <w:contextualSpacing/>
        <w:jc w:val="both"/>
        <w:rPr>
          <w:sz w:val="22"/>
          <w:szCs w:val="22"/>
          <w:lang w:val="sr-Latn-ME"/>
        </w:rPr>
      </w:pPr>
      <w:r w:rsidRPr="00143F4D">
        <w:rPr>
          <w:sz w:val="22"/>
          <w:szCs w:val="22"/>
          <w:lang w:val="sr-Latn-ME"/>
        </w:rPr>
        <w:t>neuobičajeno ili nepravilno vaginalno krvarenje, obilne/produžene menstruacije, predmenstrualni sindrom, nadražaj ili iscjedak iz vagine, smanjen ili povećan seksualni nagon</w:t>
      </w:r>
    </w:p>
    <w:p w14:paraId="4F817408" w14:textId="77777777" w:rsidR="00143F4D" w:rsidRPr="00143F4D" w:rsidRDefault="00143F4D">
      <w:pPr>
        <w:numPr>
          <w:ilvl w:val="0"/>
          <w:numId w:val="34"/>
        </w:numPr>
        <w:tabs>
          <w:tab w:val="left" w:pos="720"/>
        </w:tabs>
        <w:spacing w:after="160" w:line="259" w:lineRule="auto"/>
        <w:ind w:right="-29"/>
        <w:contextualSpacing/>
        <w:jc w:val="both"/>
        <w:rPr>
          <w:sz w:val="22"/>
          <w:szCs w:val="22"/>
          <w:lang w:val="sr-Latn-ME"/>
        </w:rPr>
      </w:pPr>
      <w:r w:rsidRPr="00143F4D">
        <w:rPr>
          <w:sz w:val="22"/>
          <w:szCs w:val="22"/>
          <w:lang w:val="sr-Latn-ME"/>
        </w:rPr>
        <w:t xml:space="preserve">talasi vrućine </w:t>
      </w:r>
    </w:p>
    <w:p w14:paraId="344D49EC" w14:textId="77777777" w:rsidR="00143F4D" w:rsidRPr="00143F4D" w:rsidRDefault="00143F4D">
      <w:pPr>
        <w:numPr>
          <w:ilvl w:val="0"/>
          <w:numId w:val="34"/>
        </w:numPr>
        <w:tabs>
          <w:tab w:val="left" w:pos="720"/>
        </w:tabs>
        <w:spacing w:after="160" w:line="259" w:lineRule="auto"/>
        <w:ind w:right="-29"/>
        <w:contextualSpacing/>
        <w:jc w:val="both"/>
        <w:rPr>
          <w:sz w:val="22"/>
          <w:szCs w:val="22"/>
          <w:lang w:val="sr-Latn-ME"/>
        </w:rPr>
      </w:pPr>
      <w:r w:rsidRPr="00143F4D">
        <w:rPr>
          <w:sz w:val="22"/>
          <w:szCs w:val="22"/>
          <w:lang w:val="sr-Latn-ME"/>
        </w:rPr>
        <w:t>promjene apetita, poremećaji emocija, anksioznost, uznemirenost, smetnje spavanja, pospanost, migrena, smetnje vida</w:t>
      </w:r>
    </w:p>
    <w:p w14:paraId="1419B59C" w14:textId="77777777" w:rsidR="00143F4D" w:rsidRPr="00143F4D" w:rsidRDefault="00143F4D">
      <w:pPr>
        <w:numPr>
          <w:ilvl w:val="0"/>
          <w:numId w:val="34"/>
        </w:numPr>
        <w:tabs>
          <w:tab w:val="left" w:pos="720"/>
        </w:tabs>
        <w:spacing w:after="160" w:line="259" w:lineRule="auto"/>
        <w:ind w:right="-29"/>
        <w:contextualSpacing/>
        <w:jc w:val="both"/>
        <w:rPr>
          <w:sz w:val="22"/>
          <w:szCs w:val="22"/>
          <w:lang w:val="sr-Latn-ME"/>
        </w:rPr>
      </w:pPr>
      <w:r w:rsidRPr="00143F4D">
        <w:rPr>
          <w:sz w:val="22"/>
          <w:szCs w:val="22"/>
          <w:lang w:val="sr-Latn-ME"/>
        </w:rPr>
        <w:t>grip</w:t>
      </w:r>
    </w:p>
    <w:p w14:paraId="3958D11A" w14:textId="77777777" w:rsidR="00143F4D" w:rsidRPr="00143F4D" w:rsidRDefault="00143F4D">
      <w:pPr>
        <w:numPr>
          <w:ilvl w:val="0"/>
          <w:numId w:val="34"/>
        </w:numPr>
        <w:tabs>
          <w:tab w:val="left" w:pos="720"/>
        </w:tabs>
        <w:spacing w:after="160" w:line="259" w:lineRule="auto"/>
        <w:ind w:right="-29"/>
        <w:contextualSpacing/>
        <w:jc w:val="both"/>
        <w:rPr>
          <w:sz w:val="22"/>
          <w:szCs w:val="22"/>
          <w:lang w:val="sr-Latn-ME"/>
        </w:rPr>
      </w:pPr>
      <w:r w:rsidRPr="00143F4D">
        <w:rPr>
          <w:sz w:val="22"/>
          <w:szCs w:val="22"/>
          <w:lang w:val="sr-Latn-ME"/>
        </w:rPr>
        <w:t>akne, oštećenja na koži, svrab</w:t>
      </w:r>
    </w:p>
    <w:p w14:paraId="1F5AAB76" w14:textId="77777777" w:rsidR="00143F4D" w:rsidRPr="00143F4D" w:rsidRDefault="00143F4D">
      <w:pPr>
        <w:numPr>
          <w:ilvl w:val="0"/>
          <w:numId w:val="34"/>
        </w:numPr>
        <w:tabs>
          <w:tab w:val="left" w:pos="720"/>
        </w:tabs>
        <w:spacing w:after="160" w:line="259" w:lineRule="auto"/>
        <w:ind w:right="-29"/>
        <w:contextualSpacing/>
        <w:jc w:val="both"/>
        <w:rPr>
          <w:sz w:val="22"/>
          <w:szCs w:val="22"/>
          <w:lang w:val="sr-Latn-ME"/>
        </w:rPr>
      </w:pPr>
      <w:r w:rsidRPr="00143F4D">
        <w:rPr>
          <w:sz w:val="22"/>
          <w:szCs w:val="22"/>
          <w:lang w:val="sr-Latn-ME"/>
        </w:rPr>
        <w:t>groznica, drhtavica, malaksalost.</w:t>
      </w:r>
    </w:p>
    <w:p w14:paraId="74709F9C" w14:textId="77777777" w:rsidR="00143F4D" w:rsidRPr="00143F4D" w:rsidRDefault="00143F4D">
      <w:pPr>
        <w:numPr>
          <w:ilvl w:val="12"/>
          <w:numId w:val="0"/>
        </w:numPr>
        <w:tabs>
          <w:tab w:val="left" w:pos="720"/>
        </w:tabs>
        <w:ind w:right="-29"/>
        <w:jc w:val="both"/>
        <w:rPr>
          <w:sz w:val="22"/>
          <w:szCs w:val="22"/>
          <w:lang w:val="sr-Latn-ME"/>
        </w:rPr>
      </w:pPr>
    </w:p>
    <w:p w14:paraId="1FA82A65" w14:textId="77777777" w:rsidR="00143F4D" w:rsidRPr="001E3DEA" w:rsidRDefault="00143F4D">
      <w:pPr>
        <w:numPr>
          <w:ilvl w:val="12"/>
          <w:numId w:val="0"/>
        </w:numPr>
        <w:tabs>
          <w:tab w:val="left" w:pos="720"/>
        </w:tabs>
        <w:ind w:right="-29"/>
        <w:jc w:val="both"/>
        <w:rPr>
          <w:i/>
          <w:sz w:val="22"/>
          <w:szCs w:val="22"/>
          <w:lang w:val="sr-Latn-ME"/>
        </w:rPr>
      </w:pPr>
      <w:r w:rsidRPr="00143F4D">
        <w:rPr>
          <w:sz w:val="22"/>
          <w:szCs w:val="22"/>
          <w:u w:val="single"/>
          <w:lang w:val="sr-Latn-ME"/>
        </w:rPr>
        <w:t>Rijetka neželjena dejstva</w:t>
      </w:r>
      <w:r w:rsidRPr="00143F4D">
        <w:rPr>
          <w:sz w:val="22"/>
          <w:szCs w:val="22"/>
          <w:lang w:val="sr-Latn-ME"/>
        </w:rPr>
        <w:t xml:space="preserve"> </w:t>
      </w:r>
      <w:r w:rsidRPr="001E3DEA">
        <w:rPr>
          <w:i/>
          <w:sz w:val="22"/>
          <w:szCs w:val="22"/>
          <w:lang w:val="sr-Latn-ME"/>
        </w:rPr>
        <w:t>(mogu se javiti kod najviše 1 na 1000 osoba)</w:t>
      </w:r>
    </w:p>
    <w:p w14:paraId="116F2EF3" w14:textId="77777777" w:rsidR="00143F4D" w:rsidRPr="00143F4D" w:rsidRDefault="00143F4D">
      <w:pPr>
        <w:numPr>
          <w:ilvl w:val="12"/>
          <w:numId w:val="0"/>
        </w:numPr>
        <w:tabs>
          <w:tab w:val="left" w:pos="720"/>
        </w:tabs>
        <w:ind w:right="-29"/>
        <w:jc w:val="both"/>
        <w:rPr>
          <w:sz w:val="22"/>
          <w:szCs w:val="22"/>
          <w:lang w:val="sr-Latn-ME"/>
        </w:rPr>
      </w:pPr>
    </w:p>
    <w:p w14:paraId="7168D3FA" w14:textId="77777777" w:rsidR="00143F4D" w:rsidRPr="00143F4D" w:rsidRDefault="00143F4D">
      <w:pPr>
        <w:numPr>
          <w:ilvl w:val="0"/>
          <w:numId w:val="35"/>
        </w:numPr>
        <w:tabs>
          <w:tab w:val="left" w:pos="720"/>
        </w:tabs>
        <w:spacing w:after="160" w:line="259" w:lineRule="auto"/>
        <w:ind w:right="-29"/>
        <w:contextualSpacing/>
        <w:jc w:val="both"/>
        <w:rPr>
          <w:sz w:val="22"/>
          <w:szCs w:val="22"/>
          <w:lang w:val="sr-Latn-ME"/>
        </w:rPr>
      </w:pPr>
      <w:r w:rsidRPr="00143F4D">
        <w:rPr>
          <w:sz w:val="22"/>
          <w:szCs w:val="22"/>
          <w:lang w:val="sr-Latn-ME"/>
        </w:rPr>
        <w:t>bol ili svrab genitalija, bol tokom seksualnog odnosa, prsnuće ciste jajnika, neuobičajeno</w:t>
      </w:r>
    </w:p>
    <w:p w14:paraId="5D990465" w14:textId="77777777" w:rsidR="00143F4D" w:rsidRPr="00143F4D" w:rsidRDefault="00143F4D">
      <w:pPr>
        <w:tabs>
          <w:tab w:val="left" w:pos="720"/>
        </w:tabs>
        <w:ind w:left="720" w:right="-29"/>
        <w:contextualSpacing/>
        <w:jc w:val="both"/>
        <w:rPr>
          <w:sz w:val="22"/>
          <w:szCs w:val="22"/>
          <w:lang w:val="sr-Latn-ME"/>
        </w:rPr>
      </w:pPr>
      <w:r w:rsidRPr="00143F4D">
        <w:rPr>
          <w:sz w:val="22"/>
          <w:szCs w:val="22"/>
          <w:lang w:val="sr-Latn-ME"/>
        </w:rPr>
        <w:t>oskudna menstruacija</w:t>
      </w:r>
    </w:p>
    <w:p w14:paraId="524A8A28" w14:textId="77777777" w:rsidR="00143F4D" w:rsidRPr="00143F4D" w:rsidRDefault="00143F4D" w:rsidP="00143F4D">
      <w:pPr>
        <w:numPr>
          <w:ilvl w:val="0"/>
          <w:numId w:val="35"/>
        </w:numPr>
        <w:tabs>
          <w:tab w:val="left" w:pos="720"/>
        </w:tabs>
        <w:spacing w:after="160" w:line="259" w:lineRule="auto"/>
        <w:ind w:right="-29"/>
        <w:contextualSpacing/>
        <w:jc w:val="both"/>
        <w:rPr>
          <w:sz w:val="22"/>
          <w:szCs w:val="22"/>
          <w:lang w:val="sr-Latn-ME"/>
        </w:rPr>
      </w:pPr>
      <w:r w:rsidRPr="00143F4D">
        <w:rPr>
          <w:sz w:val="22"/>
          <w:szCs w:val="22"/>
          <w:lang w:val="sr-Latn-ME"/>
        </w:rPr>
        <w:lastRenderedPageBreak/>
        <w:t>gubitak pažnje, vrtoglavica, drhtavica, dezorijentacija, nesvjestica</w:t>
      </w:r>
    </w:p>
    <w:p w14:paraId="10A2F6DA" w14:textId="77777777" w:rsidR="00143F4D" w:rsidRPr="00143F4D" w:rsidRDefault="00143F4D" w:rsidP="00143F4D">
      <w:pPr>
        <w:numPr>
          <w:ilvl w:val="0"/>
          <w:numId w:val="35"/>
        </w:numPr>
        <w:tabs>
          <w:tab w:val="left" w:pos="720"/>
        </w:tabs>
        <w:spacing w:after="160" w:line="259" w:lineRule="auto"/>
        <w:ind w:right="-29"/>
        <w:contextualSpacing/>
        <w:jc w:val="both"/>
        <w:rPr>
          <w:sz w:val="22"/>
          <w:szCs w:val="22"/>
          <w:lang w:val="sr-Latn-ME"/>
        </w:rPr>
      </w:pPr>
      <w:r w:rsidRPr="00143F4D">
        <w:rPr>
          <w:sz w:val="22"/>
          <w:szCs w:val="22"/>
          <w:lang w:val="sr-Latn-ME"/>
        </w:rPr>
        <w:t>abnormalan osjećaj u oku, crvenilo oka, osjetljivost oka na svjetlost</w:t>
      </w:r>
    </w:p>
    <w:p w14:paraId="56E4C643" w14:textId="77777777" w:rsidR="00143F4D" w:rsidRPr="00143F4D" w:rsidRDefault="00143F4D" w:rsidP="00143F4D">
      <w:pPr>
        <w:numPr>
          <w:ilvl w:val="0"/>
          <w:numId w:val="35"/>
        </w:numPr>
        <w:tabs>
          <w:tab w:val="left" w:pos="720"/>
        </w:tabs>
        <w:spacing w:after="160" w:line="259" w:lineRule="auto"/>
        <w:ind w:right="-29"/>
        <w:contextualSpacing/>
        <w:jc w:val="both"/>
        <w:rPr>
          <w:sz w:val="22"/>
          <w:szCs w:val="22"/>
          <w:lang w:val="sr-Latn-ME"/>
        </w:rPr>
      </w:pPr>
      <w:r w:rsidRPr="00143F4D">
        <w:rPr>
          <w:sz w:val="22"/>
          <w:szCs w:val="22"/>
          <w:lang w:val="sr-Latn-ME"/>
        </w:rPr>
        <w:t>suvoća grla, poremećaj ukusa</w:t>
      </w:r>
    </w:p>
    <w:p w14:paraId="714B4E31" w14:textId="037AB448" w:rsidR="000A2461" w:rsidRDefault="00345204" w:rsidP="00143F4D">
      <w:pPr>
        <w:numPr>
          <w:ilvl w:val="0"/>
          <w:numId w:val="35"/>
        </w:numPr>
        <w:tabs>
          <w:tab w:val="left" w:pos="720"/>
        </w:tabs>
        <w:spacing w:after="160" w:line="259" w:lineRule="auto"/>
        <w:ind w:right="-29"/>
        <w:contextualSpacing/>
        <w:jc w:val="both"/>
        <w:rPr>
          <w:sz w:val="22"/>
          <w:szCs w:val="22"/>
          <w:lang w:val="sr-Latn-ME"/>
        </w:rPr>
      </w:pPr>
      <w:r>
        <w:rPr>
          <w:sz w:val="22"/>
          <w:szCs w:val="22"/>
          <w:lang w:val="sr-Latn-ME"/>
        </w:rPr>
        <w:t>alergijske reakcije kao št</w:t>
      </w:r>
      <w:r w:rsidR="00552CEC">
        <w:rPr>
          <w:sz w:val="22"/>
          <w:szCs w:val="22"/>
          <w:lang w:val="sr-Latn-ME"/>
        </w:rPr>
        <w:t>o</w:t>
      </w:r>
      <w:r w:rsidR="000A2461">
        <w:rPr>
          <w:sz w:val="22"/>
          <w:szCs w:val="22"/>
          <w:lang w:val="sr-Latn-ME"/>
        </w:rPr>
        <w:t xml:space="preserve"> su osip, </w:t>
      </w:r>
      <w:r w:rsidR="00143F4D" w:rsidRPr="00143F4D">
        <w:rPr>
          <w:sz w:val="22"/>
          <w:szCs w:val="22"/>
          <w:lang w:val="sr-Latn-ME"/>
        </w:rPr>
        <w:t xml:space="preserve">koprivnjača </w:t>
      </w:r>
      <w:r w:rsidR="000A2461">
        <w:rPr>
          <w:sz w:val="22"/>
          <w:szCs w:val="22"/>
          <w:lang w:val="sr-Latn-ME"/>
        </w:rPr>
        <w:t>ili oticanje lica</w:t>
      </w:r>
      <w:r w:rsidR="00143F4D" w:rsidRPr="00143F4D">
        <w:rPr>
          <w:sz w:val="22"/>
          <w:szCs w:val="22"/>
          <w:lang w:val="sr-Latn-ME"/>
        </w:rPr>
        <w:t xml:space="preserve"> </w:t>
      </w:r>
    </w:p>
    <w:p w14:paraId="2196D39B" w14:textId="0C5D45CC" w:rsidR="00143F4D" w:rsidRPr="00143F4D" w:rsidRDefault="00143F4D" w:rsidP="00143F4D">
      <w:pPr>
        <w:numPr>
          <w:ilvl w:val="0"/>
          <w:numId w:val="35"/>
        </w:numPr>
        <w:tabs>
          <w:tab w:val="left" w:pos="720"/>
        </w:tabs>
        <w:spacing w:after="160" w:line="259" w:lineRule="auto"/>
        <w:ind w:right="-29"/>
        <w:contextualSpacing/>
        <w:jc w:val="both"/>
        <w:rPr>
          <w:sz w:val="22"/>
          <w:szCs w:val="22"/>
          <w:lang w:val="sr-Latn-ME"/>
        </w:rPr>
      </w:pPr>
      <w:r w:rsidRPr="00143F4D">
        <w:rPr>
          <w:sz w:val="22"/>
          <w:szCs w:val="22"/>
          <w:lang w:val="sr-Latn-ME"/>
        </w:rPr>
        <w:t>osjećaj žeđi.</w:t>
      </w:r>
    </w:p>
    <w:p w14:paraId="5A1BF7E3" w14:textId="77777777" w:rsidR="006D5C11" w:rsidRPr="00390924" w:rsidRDefault="006D5C11" w:rsidP="00125236">
      <w:pPr>
        <w:pStyle w:val="NoSpacing"/>
        <w:jc w:val="both"/>
        <w:rPr>
          <w:rFonts w:eastAsia="Calibri"/>
          <w:spacing w:val="-5"/>
          <w:sz w:val="22"/>
          <w:szCs w:val="22"/>
          <w:u w:val="single"/>
          <w:lang w:val="sr-Latn-RS"/>
        </w:rPr>
      </w:pPr>
    </w:p>
    <w:p w14:paraId="5A1BF7E4" w14:textId="77777777" w:rsidR="00C269D7" w:rsidRPr="00390924" w:rsidRDefault="00C269D7" w:rsidP="00125236">
      <w:pPr>
        <w:pStyle w:val="NoSpacing"/>
        <w:jc w:val="both"/>
        <w:rPr>
          <w:rFonts w:eastAsia="Calibri"/>
          <w:spacing w:val="-5"/>
          <w:sz w:val="22"/>
          <w:szCs w:val="22"/>
          <w:u w:val="single"/>
          <w:lang w:val="sr-Latn-RS"/>
        </w:rPr>
      </w:pPr>
      <w:r w:rsidRPr="00390924">
        <w:rPr>
          <w:rFonts w:eastAsia="Calibri"/>
          <w:spacing w:val="-5"/>
          <w:sz w:val="22"/>
          <w:szCs w:val="22"/>
          <w:u w:val="single"/>
          <w:lang w:val="sr-Latn-RS"/>
        </w:rPr>
        <w:t>Prijavljivanje sumnji na neželjena dejstva</w:t>
      </w:r>
    </w:p>
    <w:p w14:paraId="5A1BF7E5" w14:textId="77777777" w:rsidR="00C269D7" w:rsidRPr="00390924" w:rsidRDefault="00C269D7" w:rsidP="00C269D7">
      <w:pPr>
        <w:pStyle w:val="NoSpacing"/>
        <w:rPr>
          <w:rFonts w:eastAsia="Calibri"/>
          <w:spacing w:val="-5"/>
          <w:sz w:val="22"/>
          <w:szCs w:val="22"/>
          <w:u w:val="single"/>
          <w:lang w:val="sr-Latn-RS"/>
        </w:rPr>
      </w:pPr>
    </w:p>
    <w:p w14:paraId="5A1BF7E6" w14:textId="77777777" w:rsidR="00C269D7" w:rsidRDefault="0029138F" w:rsidP="00125236">
      <w:pPr>
        <w:pStyle w:val="NoSpacing"/>
        <w:jc w:val="both"/>
        <w:rPr>
          <w:rFonts w:eastAsia="Calibri"/>
          <w:sz w:val="22"/>
          <w:szCs w:val="22"/>
          <w:lang w:val="sr-Latn-RS"/>
        </w:rPr>
      </w:pPr>
      <w:r w:rsidRPr="00390924">
        <w:rPr>
          <w:rFonts w:eastAsia="Calibri"/>
          <w:sz w:val="22"/>
          <w:szCs w:val="22"/>
          <w:lang w:val="sr-Latn-RS"/>
        </w:rPr>
        <w:t>Ako V</w:t>
      </w:r>
      <w:r w:rsidR="00C269D7" w:rsidRPr="00390924">
        <w:rPr>
          <w:rFonts w:eastAsia="Calibri"/>
          <w:sz w:val="22"/>
          <w:szCs w:val="22"/>
          <w:lang w:val="sr-Latn-RS"/>
        </w:rPr>
        <w:t>am se javi bilo koje neželjeno d</w:t>
      </w:r>
      <w:r w:rsidRPr="00390924">
        <w:rPr>
          <w:rFonts w:eastAsia="Calibri"/>
          <w:sz w:val="22"/>
          <w:szCs w:val="22"/>
          <w:lang w:val="sr-Latn-RS"/>
        </w:rPr>
        <w:t xml:space="preserve">ejstvo recite to svom ljekaru, </w:t>
      </w:r>
      <w:r w:rsidR="00C269D7" w:rsidRPr="00390924">
        <w:rPr>
          <w:rFonts w:eastAsia="Calibri"/>
          <w:sz w:val="22"/>
          <w:szCs w:val="22"/>
          <w:lang w:val="sr-Latn-RS"/>
        </w:rPr>
        <w:t>farmaceutu ili medicinskoj sestri. Ovo uključuje i bilo koja neželjena dejstva koja nijesu navedena u ovom uputstvu</w:t>
      </w:r>
      <w:r w:rsidR="00C269D7" w:rsidRPr="00390924">
        <w:rPr>
          <w:rFonts w:eastAsia="Calibri"/>
          <w:spacing w:val="-4"/>
          <w:sz w:val="22"/>
          <w:szCs w:val="22"/>
          <w:lang w:val="sr-Latn-RS"/>
        </w:rPr>
        <w:t>.</w:t>
      </w:r>
      <w:r w:rsidR="007C6028">
        <w:rPr>
          <w:rFonts w:eastAsia="Calibri"/>
          <w:sz w:val="22"/>
          <w:szCs w:val="22"/>
          <w:lang w:val="sr-Latn-RS"/>
        </w:rPr>
        <w:t xml:space="preserve"> Prijavljivanjem neželjenih dejstava možete da pomognete u procjeni bezbjednosti ovog lijeka. Sumnju na neželjena dejstva možete da prijavite i Institutu za ljekove i medicinska sredstva (CInMED):</w:t>
      </w:r>
    </w:p>
    <w:p w14:paraId="5A1BF7E7" w14:textId="77777777" w:rsidR="007C6028" w:rsidRDefault="007C6028" w:rsidP="00125236">
      <w:pPr>
        <w:pStyle w:val="NoSpacing"/>
        <w:jc w:val="both"/>
        <w:rPr>
          <w:rFonts w:eastAsia="Calibri"/>
          <w:sz w:val="22"/>
          <w:szCs w:val="22"/>
          <w:lang w:val="sr-Latn-RS"/>
        </w:rPr>
      </w:pPr>
    </w:p>
    <w:p w14:paraId="5A1BF7E8" w14:textId="77777777" w:rsidR="007C6028" w:rsidRPr="007C6028" w:rsidRDefault="007C6028" w:rsidP="007C6028">
      <w:pPr>
        <w:rPr>
          <w:sz w:val="22"/>
          <w:szCs w:val="22"/>
          <w:lang w:val="pt-PT"/>
        </w:rPr>
      </w:pPr>
      <w:r w:rsidRPr="007C6028">
        <w:rPr>
          <w:sz w:val="22"/>
          <w:szCs w:val="22"/>
          <w:lang w:val="pt-PT"/>
        </w:rPr>
        <w:t xml:space="preserve">Institut za ljekove i medicinska sredstva </w:t>
      </w:r>
    </w:p>
    <w:p w14:paraId="5A1BF7E9" w14:textId="77777777" w:rsidR="007C6028" w:rsidRPr="007C6028" w:rsidRDefault="007C6028" w:rsidP="007C6028">
      <w:pPr>
        <w:rPr>
          <w:sz w:val="22"/>
          <w:szCs w:val="22"/>
          <w:lang w:val="pt-PT"/>
        </w:rPr>
      </w:pPr>
      <w:r w:rsidRPr="007C6028">
        <w:rPr>
          <w:sz w:val="22"/>
          <w:szCs w:val="22"/>
          <w:lang w:val="pt-PT"/>
        </w:rPr>
        <w:t>Odjeljenje za farmakovigilancu</w:t>
      </w:r>
    </w:p>
    <w:p w14:paraId="5A1BF7EA" w14:textId="77777777" w:rsidR="007C6028" w:rsidRPr="007C6028" w:rsidRDefault="007C6028" w:rsidP="007C6028">
      <w:pPr>
        <w:rPr>
          <w:sz w:val="22"/>
          <w:szCs w:val="22"/>
          <w:lang w:val="pt-PT"/>
        </w:rPr>
      </w:pPr>
      <w:r w:rsidRPr="007C6028">
        <w:rPr>
          <w:sz w:val="22"/>
          <w:szCs w:val="22"/>
          <w:lang w:val="pt-PT"/>
        </w:rPr>
        <w:t>Bulevar Ivana Crnojevića 64a, 81000 Podgorica</w:t>
      </w:r>
    </w:p>
    <w:p w14:paraId="5A1BF7EB" w14:textId="77777777" w:rsidR="007C6028" w:rsidRPr="007C6028" w:rsidRDefault="007C6028" w:rsidP="007C6028">
      <w:pPr>
        <w:rPr>
          <w:sz w:val="22"/>
          <w:szCs w:val="22"/>
          <w:lang w:val="pt-PT"/>
        </w:rPr>
      </w:pPr>
    </w:p>
    <w:p w14:paraId="5A1BF7EC" w14:textId="77777777" w:rsidR="007C6028" w:rsidRPr="007C6028" w:rsidRDefault="007C6028" w:rsidP="007C6028">
      <w:pPr>
        <w:rPr>
          <w:sz w:val="22"/>
          <w:szCs w:val="22"/>
          <w:lang w:val="pt-PT"/>
        </w:rPr>
      </w:pPr>
      <w:r w:rsidRPr="007C6028">
        <w:rPr>
          <w:sz w:val="22"/>
          <w:szCs w:val="22"/>
          <w:lang w:val="pt-PT"/>
        </w:rPr>
        <w:t>tel: +382 (0) 20 310 280</w:t>
      </w:r>
    </w:p>
    <w:p w14:paraId="5A1BF7ED" w14:textId="77777777" w:rsidR="007C6028" w:rsidRPr="007C6028" w:rsidRDefault="007C6028" w:rsidP="007C6028">
      <w:pPr>
        <w:rPr>
          <w:sz w:val="22"/>
          <w:szCs w:val="22"/>
          <w:lang w:val="pt-PT"/>
        </w:rPr>
      </w:pPr>
      <w:r w:rsidRPr="007C6028">
        <w:rPr>
          <w:sz w:val="22"/>
          <w:szCs w:val="22"/>
          <w:lang w:val="pt-PT"/>
        </w:rPr>
        <w:t>fax: +382 (0) 20 310 581</w:t>
      </w:r>
    </w:p>
    <w:p w14:paraId="5A1BF7EE" w14:textId="77777777" w:rsidR="007C6028" w:rsidRPr="007C6028" w:rsidRDefault="00735D4F" w:rsidP="007C6028">
      <w:pPr>
        <w:rPr>
          <w:sz w:val="22"/>
          <w:szCs w:val="22"/>
          <w:lang w:val="pt-PT"/>
        </w:rPr>
      </w:pPr>
      <w:hyperlink r:id="rId9" w:history="1">
        <w:r w:rsidR="00510F22" w:rsidRPr="00E449AC">
          <w:rPr>
            <w:rStyle w:val="Hyperlink"/>
            <w:sz w:val="22"/>
            <w:szCs w:val="22"/>
            <w:lang w:val="pt-PT"/>
          </w:rPr>
          <w:t>www.cinmed.me</w:t>
        </w:r>
      </w:hyperlink>
      <w:r w:rsidR="00510F22">
        <w:rPr>
          <w:sz w:val="22"/>
          <w:szCs w:val="22"/>
          <w:lang w:val="pt-PT"/>
        </w:rPr>
        <w:t xml:space="preserve"> </w:t>
      </w:r>
    </w:p>
    <w:p w14:paraId="5A1BF7EF" w14:textId="77777777" w:rsidR="007C6028" w:rsidRPr="007C6028" w:rsidRDefault="00735D4F" w:rsidP="007C6028">
      <w:pPr>
        <w:rPr>
          <w:sz w:val="22"/>
          <w:szCs w:val="22"/>
          <w:lang w:val="pt-PT"/>
        </w:rPr>
      </w:pPr>
      <w:hyperlink r:id="rId10" w:history="1">
        <w:r w:rsidR="00510F22" w:rsidRPr="00E449AC">
          <w:rPr>
            <w:rStyle w:val="Hyperlink"/>
            <w:sz w:val="22"/>
            <w:szCs w:val="22"/>
            <w:lang w:val="pt-PT"/>
          </w:rPr>
          <w:t>nezeljenadejstva@cinmed.me</w:t>
        </w:r>
      </w:hyperlink>
      <w:r w:rsidR="00510F22">
        <w:rPr>
          <w:sz w:val="22"/>
          <w:szCs w:val="22"/>
          <w:lang w:val="pt-PT"/>
        </w:rPr>
        <w:t xml:space="preserve"> </w:t>
      </w:r>
    </w:p>
    <w:p w14:paraId="5A1BF7F0" w14:textId="2AA0744F" w:rsidR="00396B66" w:rsidRDefault="007C6028" w:rsidP="007C6028">
      <w:pPr>
        <w:rPr>
          <w:sz w:val="22"/>
          <w:szCs w:val="22"/>
          <w:lang w:val="pt-PT"/>
        </w:rPr>
      </w:pPr>
      <w:r w:rsidRPr="007C6028">
        <w:rPr>
          <w:sz w:val="22"/>
          <w:szCs w:val="22"/>
          <w:lang w:val="pt-PT"/>
        </w:rPr>
        <w:t>putem IS zdravstvene zaštite</w:t>
      </w:r>
    </w:p>
    <w:p w14:paraId="6DD686E9" w14:textId="77777777" w:rsidR="00015870" w:rsidRDefault="00015870" w:rsidP="00015870">
      <w:pPr>
        <w:rPr>
          <w:sz w:val="22"/>
          <w:szCs w:val="22"/>
          <w:lang w:val="pt-PT"/>
        </w:rPr>
      </w:pPr>
      <w:r>
        <w:rPr>
          <w:sz w:val="22"/>
          <w:szCs w:val="22"/>
          <w:lang w:val="pt-PT"/>
        </w:rPr>
        <w:t>QR kod za online prijavu sumnje na neželjeno dejstvo lijeka:</w:t>
      </w:r>
    </w:p>
    <w:p w14:paraId="5A0299BF" w14:textId="77777777" w:rsidR="00015870" w:rsidRDefault="00015870" w:rsidP="00015870">
      <w:pPr>
        <w:rPr>
          <w:sz w:val="22"/>
          <w:szCs w:val="22"/>
          <w:lang w:val="pt-PT"/>
        </w:rPr>
      </w:pPr>
    </w:p>
    <w:p w14:paraId="689ABA50" w14:textId="0F45340D" w:rsidR="002B6597" w:rsidRPr="00390924" w:rsidRDefault="00015870" w:rsidP="007C6028">
      <w:pPr>
        <w:rPr>
          <w:sz w:val="22"/>
          <w:szCs w:val="22"/>
          <w:lang w:val="pt-PT"/>
        </w:rPr>
      </w:pPr>
      <w:r w:rsidRPr="007F661E">
        <w:rPr>
          <w:b/>
          <w:bCs/>
          <w:noProof/>
          <w:sz w:val="22"/>
          <w:szCs w:val="22"/>
        </w:rPr>
        <w:drawing>
          <wp:inline distT="0" distB="0" distL="0" distR="0" wp14:anchorId="5EED9ACF" wp14:editId="6AE5E3B7">
            <wp:extent cx="980796" cy="972000"/>
            <wp:effectExtent l="0" t="0" r="0" b="0"/>
            <wp:docPr id="10" name="Picture 9">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hlinkClick r:id="rId11"/>
                    </pic:cNvPr>
                    <pic:cNvPicPr>
                      <a:picLocks noChangeAspect="1"/>
                    </pic:cNvPicPr>
                  </pic:nvPicPr>
                  <pic:blipFill rotWithShape="1">
                    <a:blip r:embed="rId12" cstate="print">
                      <a:extLst>
                        <a:ext uri="{28A0092B-C50C-407E-A947-70E740481C1C}">
                          <a14:useLocalDpi xmlns:a14="http://schemas.microsoft.com/office/drawing/2010/main" val="0"/>
                        </a:ext>
                      </a:extLst>
                    </a:blip>
                    <a:srcRect l="10118" t="9757" r="9299" b="10383"/>
                    <a:stretch/>
                  </pic:blipFill>
                  <pic:spPr bwMode="auto">
                    <a:xfrm>
                      <a:off x="0" y="0"/>
                      <a:ext cx="980796" cy="972000"/>
                    </a:xfrm>
                    <a:prstGeom prst="rect">
                      <a:avLst/>
                    </a:prstGeom>
                    <a:ln>
                      <a:noFill/>
                    </a:ln>
                    <a:extLst>
                      <a:ext uri="{53640926-AAD7-44D8-BBD7-CCE9431645EC}">
                        <a14:shadowObscured xmlns:a14="http://schemas.microsoft.com/office/drawing/2010/main"/>
                      </a:ext>
                    </a:extLst>
                  </pic:spPr>
                </pic:pic>
              </a:graphicData>
            </a:graphic>
          </wp:inline>
        </w:drawing>
      </w:r>
    </w:p>
    <w:p w14:paraId="5A1BF7F1" w14:textId="77777777" w:rsidR="00662339" w:rsidRPr="00390924" w:rsidRDefault="00662339" w:rsidP="00A32113">
      <w:pPr>
        <w:rPr>
          <w:sz w:val="22"/>
          <w:szCs w:val="22"/>
          <w:lang w:val="pt-PT"/>
        </w:rPr>
      </w:pPr>
    </w:p>
    <w:p w14:paraId="5A1BF7F2" w14:textId="253176C6" w:rsidR="00A32113" w:rsidRPr="007133F5" w:rsidRDefault="00A32113" w:rsidP="00291DAD">
      <w:pPr>
        <w:tabs>
          <w:tab w:val="left" w:pos="540"/>
          <w:tab w:val="left" w:pos="569"/>
        </w:tabs>
        <w:rPr>
          <w:b/>
          <w:bCs/>
          <w:sz w:val="22"/>
          <w:szCs w:val="22"/>
          <w:lang w:val="hr-HR"/>
        </w:rPr>
      </w:pPr>
      <w:r w:rsidRPr="00390924">
        <w:rPr>
          <w:b/>
          <w:bCs/>
          <w:sz w:val="22"/>
          <w:szCs w:val="22"/>
          <w:lang w:val="ru-RU"/>
        </w:rPr>
        <w:t xml:space="preserve">5. </w:t>
      </w:r>
      <w:r w:rsidR="00291DAD" w:rsidRPr="00390924">
        <w:rPr>
          <w:b/>
          <w:bCs/>
          <w:sz w:val="22"/>
          <w:szCs w:val="22"/>
          <w:lang w:val="sr-Latn-CS"/>
        </w:rPr>
        <w:tab/>
      </w:r>
      <w:r w:rsidRPr="00390924">
        <w:rPr>
          <w:b/>
          <w:bCs/>
          <w:sz w:val="22"/>
          <w:szCs w:val="22"/>
          <w:lang w:val="ru-RU"/>
        </w:rPr>
        <w:t xml:space="preserve">KAKO ČUVATI LIJEK </w:t>
      </w:r>
      <w:r w:rsidR="007133F5">
        <w:rPr>
          <w:b/>
          <w:bCs/>
          <w:sz w:val="22"/>
          <w:szCs w:val="22"/>
          <w:lang w:val="hr-HR"/>
        </w:rPr>
        <w:t>ellaOne</w:t>
      </w:r>
    </w:p>
    <w:p w14:paraId="22EC8374" w14:textId="77777777" w:rsidR="00646E6D" w:rsidRPr="00646E6D" w:rsidRDefault="00646E6D" w:rsidP="00646E6D">
      <w:pPr>
        <w:jc w:val="both"/>
        <w:rPr>
          <w:sz w:val="22"/>
          <w:szCs w:val="22"/>
          <w:lang w:val="sr-Latn-ME"/>
        </w:rPr>
      </w:pPr>
    </w:p>
    <w:p w14:paraId="667BBE99" w14:textId="77777777" w:rsidR="00646E6D" w:rsidRPr="00646E6D" w:rsidRDefault="00646E6D" w:rsidP="00646E6D">
      <w:pPr>
        <w:numPr>
          <w:ilvl w:val="12"/>
          <w:numId w:val="0"/>
        </w:numPr>
        <w:tabs>
          <w:tab w:val="left" w:pos="720"/>
        </w:tabs>
        <w:ind w:right="-2"/>
        <w:jc w:val="both"/>
        <w:rPr>
          <w:sz w:val="22"/>
          <w:szCs w:val="22"/>
          <w:lang w:val="sr-Latn-ME"/>
        </w:rPr>
      </w:pPr>
      <w:r w:rsidRPr="00646E6D">
        <w:rPr>
          <w:sz w:val="22"/>
          <w:szCs w:val="22"/>
          <w:lang w:val="sr-Latn-ME"/>
        </w:rPr>
        <w:t>Lijek čuvajte van pogleda i domašaja djece.</w:t>
      </w:r>
    </w:p>
    <w:p w14:paraId="344BDC08" w14:textId="77777777" w:rsidR="00646E6D" w:rsidRPr="00646E6D" w:rsidRDefault="00646E6D" w:rsidP="00646E6D">
      <w:pPr>
        <w:jc w:val="both"/>
        <w:rPr>
          <w:sz w:val="22"/>
          <w:szCs w:val="22"/>
          <w:lang w:val="sr-Latn-ME"/>
        </w:rPr>
      </w:pPr>
    </w:p>
    <w:p w14:paraId="5D4500B0" w14:textId="77777777" w:rsidR="00646E6D" w:rsidRPr="00646E6D" w:rsidRDefault="00646E6D" w:rsidP="00646E6D">
      <w:pPr>
        <w:numPr>
          <w:ilvl w:val="12"/>
          <w:numId w:val="0"/>
        </w:numPr>
        <w:tabs>
          <w:tab w:val="left" w:pos="720"/>
        </w:tabs>
        <w:ind w:right="-2"/>
        <w:jc w:val="both"/>
        <w:rPr>
          <w:sz w:val="22"/>
          <w:szCs w:val="22"/>
          <w:lang w:val="sr-Latn-ME"/>
        </w:rPr>
      </w:pPr>
      <w:r w:rsidRPr="00646E6D">
        <w:rPr>
          <w:sz w:val="22"/>
          <w:szCs w:val="22"/>
          <w:lang w:val="sr-Latn-ME"/>
        </w:rPr>
        <w:t>Ovaj lijek se ne smije upotrijebiti nakon isteka roka upotrebe navedenog na kutiji i blisteru iza EXP. Rok upotrebe odnosi se na poslednji dan navedenog mjeseca.</w:t>
      </w:r>
    </w:p>
    <w:p w14:paraId="3B383B5A" w14:textId="77777777" w:rsidR="00646E6D" w:rsidRPr="00646E6D" w:rsidRDefault="00646E6D" w:rsidP="00646E6D">
      <w:pPr>
        <w:numPr>
          <w:ilvl w:val="12"/>
          <w:numId w:val="0"/>
        </w:numPr>
        <w:tabs>
          <w:tab w:val="left" w:pos="720"/>
        </w:tabs>
        <w:ind w:right="-2"/>
        <w:jc w:val="both"/>
        <w:rPr>
          <w:sz w:val="22"/>
          <w:szCs w:val="22"/>
          <w:lang w:val="sr-Latn-ME"/>
        </w:rPr>
      </w:pPr>
    </w:p>
    <w:p w14:paraId="7749B63F" w14:textId="77777777" w:rsidR="00646E6D" w:rsidRPr="00646E6D" w:rsidRDefault="00646E6D" w:rsidP="00646E6D">
      <w:pPr>
        <w:jc w:val="both"/>
        <w:rPr>
          <w:bCs/>
          <w:sz w:val="22"/>
          <w:szCs w:val="22"/>
          <w:lang w:val="sr-Latn-ME"/>
        </w:rPr>
      </w:pPr>
      <w:r w:rsidRPr="00646E6D">
        <w:rPr>
          <w:bCs/>
          <w:sz w:val="22"/>
          <w:szCs w:val="22"/>
          <w:lang w:val="sr-Latn-ME"/>
        </w:rPr>
        <w:t>Lijek ne zahtijeva posebne uslove čuvanja.</w:t>
      </w:r>
    </w:p>
    <w:p w14:paraId="61E184D2" w14:textId="77777777" w:rsidR="00646E6D" w:rsidRPr="00646E6D" w:rsidRDefault="00646E6D" w:rsidP="00646E6D">
      <w:pPr>
        <w:jc w:val="both"/>
        <w:rPr>
          <w:bCs/>
          <w:sz w:val="22"/>
          <w:szCs w:val="22"/>
          <w:lang w:val="sr-Latn-ME"/>
        </w:rPr>
      </w:pPr>
    </w:p>
    <w:p w14:paraId="23B168E6" w14:textId="77777777" w:rsidR="00646E6D" w:rsidRPr="00646E6D" w:rsidRDefault="00646E6D" w:rsidP="00646E6D">
      <w:pPr>
        <w:jc w:val="both"/>
        <w:rPr>
          <w:sz w:val="22"/>
          <w:szCs w:val="22"/>
          <w:lang w:val="sr-Latn-ME" w:eastAsia="hr-HR"/>
        </w:rPr>
      </w:pPr>
      <w:r w:rsidRPr="00646E6D">
        <w:rPr>
          <w:sz w:val="22"/>
          <w:szCs w:val="22"/>
          <w:lang w:val="sr-Latn-ME" w:eastAsia="hr-HR"/>
        </w:rPr>
        <w:t>Ljekove ne treba bacati u kanalizaciju, niti kućni otpad. Ove mjere pomažu očuvanju životne sredine.</w:t>
      </w:r>
    </w:p>
    <w:p w14:paraId="6811F5A7" w14:textId="77777777" w:rsidR="00646E6D" w:rsidRPr="00646E6D" w:rsidRDefault="00646E6D" w:rsidP="00646E6D">
      <w:pPr>
        <w:jc w:val="both"/>
        <w:rPr>
          <w:b/>
          <w:bCs/>
          <w:sz w:val="22"/>
          <w:szCs w:val="22"/>
          <w:lang w:val="sr-Latn-ME" w:eastAsia="hr-HR"/>
        </w:rPr>
      </w:pPr>
      <w:r w:rsidRPr="00646E6D">
        <w:rPr>
          <w:sz w:val="22"/>
          <w:szCs w:val="22"/>
          <w:lang w:val="sr-Latn-ME" w:eastAsia="hr-HR"/>
        </w:rPr>
        <w:t>Neupotrijebljeni lijek se uništava u skladu sa važećim propisima.</w:t>
      </w:r>
    </w:p>
    <w:p w14:paraId="5A1BF7FA" w14:textId="77777777" w:rsidR="00396B66" w:rsidRPr="00390924" w:rsidRDefault="00396B66" w:rsidP="00A32113">
      <w:pPr>
        <w:rPr>
          <w:bCs/>
          <w:sz w:val="22"/>
          <w:szCs w:val="22"/>
          <w:lang w:val="sr-Latn-CS"/>
        </w:rPr>
      </w:pPr>
    </w:p>
    <w:p w14:paraId="5A1BF7FB" w14:textId="77777777" w:rsidR="00A32113" w:rsidRPr="00390924" w:rsidRDefault="00A32113" w:rsidP="00291DAD">
      <w:pPr>
        <w:tabs>
          <w:tab w:val="left" w:pos="540"/>
          <w:tab w:val="left" w:pos="569"/>
        </w:tabs>
        <w:rPr>
          <w:b/>
          <w:bCs/>
          <w:sz w:val="22"/>
          <w:szCs w:val="22"/>
          <w:lang w:val="sr-Latn-ME"/>
        </w:rPr>
      </w:pPr>
      <w:r w:rsidRPr="00390924">
        <w:rPr>
          <w:b/>
          <w:bCs/>
          <w:sz w:val="22"/>
          <w:szCs w:val="22"/>
          <w:lang w:val="ru-RU"/>
        </w:rPr>
        <w:t xml:space="preserve">6. </w:t>
      </w:r>
      <w:r w:rsidR="00291DAD" w:rsidRPr="00390924">
        <w:rPr>
          <w:b/>
          <w:bCs/>
          <w:sz w:val="22"/>
          <w:szCs w:val="22"/>
          <w:lang w:val="sr-Latn-CS"/>
        </w:rPr>
        <w:tab/>
      </w:r>
      <w:r w:rsidR="00326EEC" w:rsidRPr="00390924">
        <w:rPr>
          <w:b/>
          <w:bCs/>
          <w:sz w:val="22"/>
          <w:szCs w:val="22"/>
          <w:lang w:val="sr-Latn-CS"/>
        </w:rPr>
        <w:t xml:space="preserve">SADRŽAJ PAKOVANJA I </w:t>
      </w:r>
      <w:r w:rsidRPr="00390924">
        <w:rPr>
          <w:b/>
          <w:bCs/>
          <w:sz w:val="22"/>
          <w:szCs w:val="22"/>
          <w:lang w:val="ru-RU"/>
        </w:rPr>
        <w:t>DODATNE INFORMACIJE</w:t>
      </w:r>
      <w:r w:rsidR="00E06040" w:rsidRPr="00390924">
        <w:rPr>
          <w:b/>
          <w:bCs/>
          <w:sz w:val="22"/>
          <w:szCs w:val="22"/>
          <w:lang w:val="sr-Latn-ME"/>
        </w:rPr>
        <w:t xml:space="preserve"> </w:t>
      </w:r>
    </w:p>
    <w:p w14:paraId="5A1BF7FC" w14:textId="77777777" w:rsidR="00445D8F" w:rsidRPr="00390924" w:rsidRDefault="00445D8F" w:rsidP="00A32113">
      <w:pPr>
        <w:rPr>
          <w:sz w:val="22"/>
          <w:szCs w:val="22"/>
          <w:lang w:val="pl-PL"/>
        </w:rPr>
      </w:pPr>
    </w:p>
    <w:p w14:paraId="21F01708" w14:textId="77777777" w:rsidR="00805BB4" w:rsidRPr="00805BB4" w:rsidRDefault="00805BB4" w:rsidP="00805BB4">
      <w:pPr>
        <w:jc w:val="both"/>
        <w:rPr>
          <w:b/>
          <w:bCs/>
          <w:sz w:val="22"/>
          <w:szCs w:val="22"/>
          <w:lang w:val="sr-Latn-ME"/>
        </w:rPr>
      </w:pPr>
      <w:r w:rsidRPr="00805BB4">
        <w:rPr>
          <w:b/>
          <w:bCs/>
          <w:sz w:val="22"/>
          <w:szCs w:val="22"/>
          <w:lang w:val="sr-Latn-ME"/>
        </w:rPr>
        <w:t>Šta sadrži lijek ellaOne</w:t>
      </w:r>
    </w:p>
    <w:p w14:paraId="12B05C6F" w14:textId="77777777" w:rsidR="00805BB4" w:rsidRPr="00805BB4" w:rsidRDefault="00805BB4" w:rsidP="00805BB4">
      <w:pPr>
        <w:jc w:val="both"/>
        <w:rPr>
          <w:b/>
          <w:sz w:val="22"/>
          <w:szCs w:val="22"/>
          <w:lang w:val="sr-Latn-ME"/>
        </w:rPr>
      </w:pPr>
    </w:p>
    <w:p w14:paraId="12D6CF97" w14:textId="77777777" w:rsidR="00805BB4" w:rsidRPr="00805BB4" w:rsidRDefault="00805BB4" w:rsidP="00805BB4">
      <w:pPr>
        <w:numPr>
          <w:ilvl w:val="0"/>
          <w:numId w:val="28"/>
        </w:numPr>
        <w:spacing w:after="160" w:line="259" w:lineRule="auto"/>
        <w:contextualSpacing/>
        <w:jc w:val="both"/>
        <w:rPr>
          <w:sz w:val="22"/>
          <w:szCs w:val="22"/>
          <w:lang w:val="sr-Latn-ME"/>
        </w:rPr>
      </w:pPr>
      <w:r w:rsidRPr="00805BB4">
        <w:rPr>
          <w:sz w:val="22"/>
          <w:szCs w:val="22"/>
          <w:lang w:val="sr-Latn-ME"/>
        </w:rPr>
        <w:t xml:space="preserve">Aktivna supstanca je ulipristal acetat. Jedna film tableta sadrži 30 miligrama ulipristal acetata. </w:t>
      </w:r>
    </w:p>
    <w:p w14:paraId="55E68F59" w14:textId="77777777" w:rsidR="00805BB4" w:rsidRPr="00805BB4" w:rsidRDefault="00805BB4" w:rsidP="00805BB4">
      <w:pPr>
        <w:keepNext/>
        <w:numPr>
          <w:ilvl w:val="0"/>
          <w:numId w:val="28"/>
        </w:numPr>
        <w:tabs>
          <w:tab w:val="left" w:pos="720"/>
        </w:tabs>
        <w:spacing w:after="160" w:line="259" w:lineRule="auto"/>
        <w:ind w:right="-2"/>
        <w:contextualSpacing/>
        <w:jc w:val="both"/>
        <w:rPr>
          <w:sz w:val="22"/>
          <w:szCs w:val="22"/>
          <w:lang w:val="sr-Latn-ME"/>
        </w:rPr>
      </w:pPr>
      <w:r w:rsidRPr="00805BB4">
        <w:rPr>
          <w:sz w:val="22"/>
          <w:szCs w:val="22"/>
          <w:lang w:val="sr-Latn-ME"/>
        </w:rPr>
        <w:t>Pomoćne supstance su:</w:t>
      </w:r>
    </w:p>
    <w:p w14:paraId="09162BB7" w14:textId="77777777" w:rsidR="00805BB4" w:rsidRPr="00805BB4" w:rsidRDefault="00805BB4" w:rsidP="00805BB4">
      <w:pPr>
        <w:keepNext/>
        <w:numPr>
          <w:ilvl w:val="0"/>
          <w:numId w:val="28"/>
        </w:numPr>
        <w:tabs>
          <w:tab w:val="left" w:pos="720"/>
        </w:tabs>
        <w:spacing w:after="160" w:line="259" w:lineRule="auto"/>
        <w:ind w:right="-2"/>
        <w:contextualSpacing/>
        <w:jc w:val="both"/>
        <w:rPr>
          <w:sz w:val="22"/>
          <w:szCs w:val="22"/>
          <w:lang w:val="sr-Latn-ME"/>
        </w:rPr>
      </w:pPr>
      <w:r w:rsidRPr="00805BB4">
        <w:rPr>
          <w:sz w:val="22"/>
          <w:szCs w:val="22"/>
          <w:lang w:val="sr-Latn-ME"/>
        </w:rPr>
        <w:t>Jezgro tablete: laktoza, monohidrat, povidon, kroskarmeloza natrijum, magnezijum stearat</w:t>
      </w:r>
    </w:p>
    <w:p w14:paraId="3297D1EA" w14:textId="77777777" w:rsidR="00805BB4" w:rsidRPr="00805BB4" w:rsidRDefault="00805BB4" w:rsidP="00805BB4">
      <w:pPr>
        <w:keepNext/>
        <w:numPr>
          <w:ilvl w:val="0"/>
          <w:numId w:val="28"/>
        </w:numPr>
        <w:tabs>
          <w:tab w:val="left" w:pos="720"/>
        </w:tabs>
        <w:spacing w:after="160" w:line="259" w:lineRule="auto"/>
        <w:ind w:right="-2"/>
        <w:contextualSpacing/>
        <w:jc w:val="both"/>
        <w:rPr>
          <w:sz w:val="22"/>
          <w:szCs w:val="22"/>
          <w:lang w:val="sr-Latn-ME"/>
        </w:rPr>
      </w:pPr>
      <w:r w:rsidRPr="00805BB4">
        <w:rPr>
          <w:sz w:val="22"/>
          <w:szCs w:val="22"/>
          <w:lang w:val="sr-Latn-ME"/>
        </w:rPr>
        <w:t>Film ovojnica: polivinil alkohol (E1203), makrogol (E1521), talk (E553b), titan dioksid (E171), polisorbat 80 (E433), gvožđe (III) oksid, žuti (E172), kalijum aluminijum silikat (E555)</w:t>
      </w:r>
    </w:p>
    <w:p w14:paraId="055CCDF6" w14:textId="77777777" w:rsidR="00805BB4" w:rsidRPr="00805BB4" w:rsidRDefault="00805BB4" w:rsidP="00805BB4">
      <w:pPr>
        <w:jc w:val="both"/>
        <w:rPr>
          <w:sz w:val="22"/>
          <w:szCs w:val="22"/>
          <w:lang w:val="sr-Latn-ME"/>
        </w:rPr>
      </w:pPr>
    </w:p>
    <w:p w14:paraId="54560293" w14:textId="77777777" w:rsidR="00805BB4" w:rsidRPr="00805BB4" w:rsidRDefault="00805BB4" w:rsidP="00805BB4">
      <w:pPr>
        <w:jc w:val="both"/>
        <w:rPr>
          <w:b/>
          <w:sz w:val="22"/>
          <w:szCs w:val="22"/>
          <w:lang w:val="sr-Latn-ME"/>
        </w:rPr>
      </w:pPr>
      <w:r w:rsidRPr="00805BB4">
        <w:rPr>
          <w:b/>
          <w:sz w:val="22"/>
          <w:szCs w:val="22"/>
          <w:lang w:val="sr-Latn-ME"/>
        </w:rPr>
        <w:t>Kako izgleda lijek ellaOne i sadržaj pakovanja</w:t>
      </w:r>
    </w:p>
    <w:p w14:paraId="02ADA1B0" w14:textId="77777777" w:rsidR="00805BB4" w:rsidRPr="00805BB4" w:rsidRDefault="00805BB4" w:rsidP="00805BB4">
      <w:pPr>
        <w:jc w:val="both"/>
        <w:rPr>
          <w:b/>
          <w:sz w:val="22"/>
          <w:szCs w:val="22"/>
          <w:lang w:val="sr-Latn-ME"/>
        </w:rPr>
      </w:pPr>
    </w:p>
    <w:p w14:paraId="5A20A012" w14:textId="77777777" w:rsidR="00805BB4" w:rsidRPr="00805BB4" w:rsidRDefault="00805BB4" w:rsidP="00805BB4">
      <w:pPr>
        <w:jc w:val="both"/>
        <w:rPr>
          <w:sz w:val="22"/>
          <w:szCs w:val="22"/>
          <w:lang w:val="sr-Latn-ME"/>
        </w:rPr>
      </w:pPr>
      <w:r w:rsidRPr="00805BB4">
        <w:rPr>
          <w:sz w:val="22"/>
          <w:szCs w:val="22"/>
          <w:lang w:val="sr-Latn-ME"/>
        </w:rPr>
        <w:lastRenderedPageBreak/>
        <w:t xml:space="preserve">ellaOne je film tableta zlatne boje u obliku štita (promjera približno 10,8 mm) sa utisnutom oznakom „ella“ na obije strane. </w:t>
      </w:r>
    </w:p>
    <w:p w14:paraId="30A9C927" w14:textId="77777777" w:rsidR="00805BB4" w:rsidRPr="00805BB4" w:rsidRDefault="00805BB4" w:rsidP="00805BB4">
      <w:pPr>
        <w:jc w:val="both"/>
        <w:rPr>
          <w:sz w:val="22"/>
          <w:szCs w:val="22"/>
          <w:lang w:val="sr-Latn-ME"/>
        </w:rPr>
      </w:pPr>
      <w:r w:rsidRPr="00805BB4">
        <w:rPr>
          <w:sz w:val="22"/>
          <w:szCs w:val="22"/>
          <w:lang w:val="sr-Latn-ME"/>
        </w:rPr>
        <w:t>ellaOne je dostupna u kutiji koja sadrži jedan blister sa 1 film tabletom.</w:t>
      </w:r>
    </w:p>
    <w:p w14:paraId="7C96BC40" w14:textId="77777777" w:rsidR="00805BB4" w:rsidRPr="00805BB4" w:rsidRDefault="00805BB4" w:rsidP="00805BB4">
      <w:pPr>
        <w:jc w:val="both"/>
        <w:rPr>
          <w:sz w:val="22"/>
          <w:szCs w:val="22"/>
          <w:lang w:val="sr-Latn-ME"/>
        </w:rPr>
      </w:pPr>
    </w:p>
    <w:p w14:paraId="3DC0D059" w14:textId="77777777" w:rsidR="00805BB4" w:rsidRPr="00805BB4" w:rsidRDefault="00805BB4" w:rsidP="00805BB4">
      <w:pPr>
        <w:jc w:val="both"/>
        <w:rPr>
          <w:b/>
          <w:sz w:val="22"/>
          <w:szCs w:val="22"/>
          <w:lang w:val="sr-Latn-ME"/>
        </w:rPr>
      </w:pPr>
      <w:r w:rsidRPr="00805BB4">
        <w:rPr>
          <w:b/>
          <w:sz w:val="22"/>
          <w:szCs w:val="22"/>
          <w:lang w:val="sr-Latn-ME"/>
        </w:rPr>
        <w:t>Nosilac dozvole i proizvođač</w:t>
      </w:r>
    </w:p>
    <w:p w14:paraId="2905ABCB" w14:textId="77777777" w:rsidR="00805BB4" w:rsidRPr="00805BB4" w:rsidRDefault="00805BB4" w:rsidP="00805BB4">
      <w:pPr>
        <w:jc w:val="both"/>
        <w:rPr>
          <w:sz w:val="22"/>
          <w:szCs w:val="22"/>
          <w:u w:val="single"/>
          <w:lang w:val="sr-Latn-ME"/>
        </w:rPr>
      </w:pPr>
    </w:p>
    <w:p w14:paraId="599C4CD5" w14:textId="77777777" w:rsidR="00805BB4" w:rsidRPr="00805BB4" w:rsidRDefault="00805BB4" w:rsidP="00805BB4">
      <w:pPr>
        <w:jc w:val="both"/>
        <w:rPr>
          <w:sz w:val="22"/>
          <w:szCs w:val="22"/>
          <w:u w:val="single"/>
          <w:lang w:val="sr-Latn-ME"/>
        </w:rPr>
      </w:pPr>
      <w:r w:rsidRPr="00805BB4">
        <w:rPr>
          <w:sz w:val="22"/>
          <w:szCs w:val="22"/>
          <w:u w:val="single"/>
          <w:lang w:val="sr-Latn-ME"/>
        </w:rPr>
        <w:t>Nosilac dozvole</w:t>
      </w:r>
    </w:p>
    <w:p w14:paraId="5C3C6929" w14:textId="77777777" w:rsidR="00805BB4" w:rsidRPr="00805BB4" w:rsidRDefault="00805BB4" w:rsidP="00805BB4">
      <w:pPr>
        <w:jc w:val="both"/>
        <w:rPr>
          <w:sz w:val="22"/>
          <w:szCs w:val="22"/>
          <w:u w:val="single"/>
          <w:lang w:val="sr-Latn-ME"/>
        </w:rPr>
      </w:pPr>
    </w:p>
    <w:p w14:paraId="516F0583" w14:textId="77777777" w:rsidR="00015870" w:rsidRDefault="00015870" w:rsidP="00805BB4">
      <w:pPr>
        <w:jc w:val="both"/>
        <w:rPr>
          <w:bCs/>
          <w:sz w:val="22"/>
          <w:szCs w:val="22"/>
          <w:lang w:val="sr-Latn-ME"/>
        </w:rPr>
      </w:pPr>
      <w:r w:rsidRPr="00015870">
        <w:rPr>
          <w:bCs/>
          <w:sz w:val="22"/>
          <w:szCs w:val="22"/>
          <w:lang w:val="sr-Latn-ME"/>
        </w:rPr>
        <w:t>Farmont M.P. d.o.o., Kosić, Stari put bb, Danilovgrad, Crna Gora</w:t>
      </w:r>
      <w:r w:rsidRPr="00015870" w:rsidDel="00015870">
        <w:rPr>
          <w:bCs/>
          <w:sz w:val="22"/>
          <w:szCs w:val="22"/>
          <w:lang w:val="sr-Latn-ME"/>
        </w:rPr>
        <w:t xml:space="preserve"> </w:t>
      </w:r>
    </w:p>
    <w:p w14:paraId="6E10172F" w14:textId="77777777" w:rsidR="00805BB4" w:rsidRPr="00805BB4" w:rsidRDefault="00805BB4" w:rsidP="00805BB4">
      <w:pPr>
        <w:jc w:val="both"/>
        <w:rPr>
          <w:sz w:val="22"/>
          <w:szCs w:val="22"/>
          <w:u w:val="single"/>
          <w:lang w:val="sr-Latn-ME"/>
        </w:rPr>
      </w:pPr>
    </w:p>
    <w:p w14:paraId="7A566287" w14:textId="77777777" w:rsidR="00805BB4" w:rsidRPr="00805BB4" w:rsidRDefault="00805BB4" w:rsidP="00805BB4">
      <w:pPr>
        <w:jc w:val="both"/>
        <w:rPr>
          <w:sz w:val="22"/>
          <w:szCs w:val="22"/>
          <w:u w:val="single"/>
          <w:lang w:val="sr-Latn-ME"/>
        </w:rPr>
      </w:pPr>
      <w:r w:rsidRPr="00805BB4">
        <w:rPr>
          <w:sz w:val="22"/>
          <w:szCs w:val="22"/>
          <w:u w:val="single"/>
          <w:lang w:val="sr-Latn-ME"/>
        </w:rPr>
        <w:t>Proizvođač</w:t>
      </w:r>
    </w:p>
    <w:p w14:paraId="5F0ECA01" w14:textId="77777777" w:rsidR="00805BB4" w:rsidRPr="00805BB4" w:rsidRDefault="00805BB4" w:rsidP="00805BB4">
      <w:pPr>
        <w:jc w:val="both"/>
        <w:rPr>
          <w:sz w:val="22"/>
          <w:szCs w:val="22"/>
          <w:u w:val="single"/>
          <w:lang w:val="sr-Latn-ME"/>
        </w:rPr>
      </w:pPr>
    </w:p>
    <w:p w14:paraId="55687708" w14:textId="77777777" w:rsidR="00805BB4" w:rsidRPr="00805BB4" w:rsidRDefault="00805BB4" w:rsidP="00805BB4">
      <w:pPr>
        <w:numPr>
          <w:ilvl w:val="0"/>
          <w:numId w:val="36"/>
        </w:numPr>
        <w:spacing w:after="160" w:line="259" w:lineRule="auto"/>
        <w:contextualSpacing/>
        <w:jc w:val="both"/>
        <w:rPr>
          <w:sz w:val="22"/>
          <w:szCs w:val="22"/>
          <w:lang w:val="sr-Latn-ME"/>
        </w:rPr>
      </w:pPr>
      <w:r w:rsidRPr="00805BB4">
        <w:rPr>
          <w:sz w:val="22"/>
          <w:szCs w:val="22"/>
          <w:lang w:val="sr-Latn-ME"/>
        </w:rPr>
        <w:t xml:space="preserve">Cenexi, 17 rue de Pontoise, 95520 Osny, Francuska </w:t>
      </w:r>
    </w:p>
    <w:p w14:paraId="23AB529D" w14:textId="77777777" w:rsidR="00805BB4" w:rsidRPr="00805BB4" w:rsidRDefault="00805BB4" w:rsidP="00805BB4">
      <w:pPr>
        <w:numPr>
          <w:ilvl w:val="0"/>
          <w:numId w:val="36"/>
        </w:numPr>
        <w:spacing w:after="160" w:line="259" w:lineRule="auto"/>
        <w:contextualSpacing/>
        <w:jc w:val="both"/>
        <w:rPr>
          <w:sz w:val="22"/>
          <w:szCs w:val="22"/>
          <w:lang w:val="sr-Latn-ME"/>
        </w:rPr>
      </w:pPr>
      <w:r w:rsidRPr="00805BB4">
        <w:rPr>
          <w:sz w:val="22"/>
          <w:szCs w:val="22"/>
          <w:lang w:val="sr-Latn-ME"/>
        </w:rPr>
        <w:t>Delpharm Lille SAS, Parc d'Activités Roubaix-Est, 22 rue de Toufflers CS 50070, Lys Lez Lannoy, 59452, Francuska</w:t>
      </w:r>
    </w:p>
    <w:p w14:paraId="7E8D094E" w14:textId="77777777" w:rsidR="00805BB4" w:rsidRPr="00805BB4" w:rsidRDefault="00805BB4" w:rsidP="00805BB4">
      <w:pPr>
        <w:jc w:val="both"/>
        <w:rPr>
          <w:sz w:val="22"/>
          <w:szCs w:val="22"/>
          <w:lang w:val="sr-Latn-ME"/>
        </w:rPr>
      </w:pPr>
    </w:p>
    <w:p w14:paraId="03AADEFD" w14:textId="77777777" w:rsidR="00805BB4" w:rsidRPr="00805BB4" w:rsidRDefault="00805BB4" w:rsidP="00805BB4">
      <w:pPr>
        <w:jc w:val="both"/>
        <w:rPr>
          <w:b/>
          <w:sz w:val="22"/>
          <w:szCs w:val="22"/>
          <w:lang w:val="sr-Latn-ME"/>
        </w:rPr>
      </w:pPr>
      <w:r w:rsidRPr="00805BB4">
        <w:rPr>
          <w:b/>
          <w:sz w:val="22"/>
          <w:szCs w:val="22"/>
          <w:lang w:val="sr-Latn-ME"/>
        </w:rPr>
        <w:t>Režim izdavanja lijeka</w:t>
      </w:r>
    </w:p>
    <w:p w14:paraId="4D3947E2" w14:textId="77777777" w:rsidR="00805BB4" w:rsidRPr="00805BB4" w:rsidRDefault="00805BB4" w:rsidP="00805BB4">
      <w:pPr>
        <w:jc w:val="both"/>
        <w:rPr>
          <w:b/>
          <w:sz w:val="22"/>
          <w:szCs w:val="22"/>
          <w:lang w:val="sr-Latn-ME"/>
        </w:rPr>
      </w:pPr>
    </w:p>
    <w:p w14:paraId="298776E1" w14:textId="77777777" w:rsidR="00805BB4" w:rsidRPr="00805BB4" w:rsidRDefault="00805BB4" w:rsidP="00805BB4">
      <w:pPr>
        <w:jc w:val="both"/>
        <w:rPr>
          <w:sz w:val="22"/>
          <w:szCs w:val="22"/>
          <w:lang w:val="sr-Latn-ME"/>
        </w:rPr>
      </w:pPr>
      <w:r w:rsidRPr="00805BB4">
        <w:rPr>
          <w:sz w:val="22"/>
          <w:szCs w:val="22"/>
          <w:lang w:val="sr-Latn-ME"/>
        </w:rPr>
        <w:t>Lijek se može izdavati bez ljekarskog recepta.</w:t>
      </w:r>
    </w:p>
    <w:p w14:paraId="4CE85E0B" w14:textId="77777777" w:rsidR="00805BB4" w:rsidRPr="00805BB4" w:rsidRDefault="00805BB4" w:rsidP="00805BB4">
      <w:pPr>
        <w:jc w:val="both"/>
        <w:rPr>
          <w:sz w:val="22"/>
          <w:szCs w:val="22"/>
          <w:lang w:val="sr-Latn-ME"/>
        </w:rPr>
      </w:pPr>
    </w:p>
    <w:p w14:paraId="096CB0B4" w14:textId="77777777" w:rsidR="00805BB4" w:rsidRPr="00805BB4" w:rsidRDefault="00805BB4" w:rsidP="00805BB4">
      <w:pPr>
        <w:jc w:val="both"/>
        <w:rPr>
          <w:b/>
          <w:sz w:val="22"/>
          <w:szCs w:val="22"/>
          <w:lang w:val="sr-Latn-ME"/>
        </w:rPr>
      </w:pPr>
      <w:r w:rsidRPr="00805BB4">
        <w:rPr>
          <w:b/>
          <w:sz w:val="22"/>
          <w:szCs w:val="22"/>
          <w:lang w:val="sr-Latn-ME"/>
        </w:rPr>
        <w:t>Broj i datum dozvole</w:t>
      </w:r>
    </w:p>
    <w:p w14:paraId="29C3A1AA" w14:textId="77777777" w:rsidR="00805BB4" w:rsidRPr="00805BB4" w:rsidRDefault="00805BB4" w:rsidP="00805BB4">
      <w:pPr>
        <w:jc w:val="both"/>
        <w:rPr>
          <w:b/>
          <w:sz w:val="22"/>
          <w:szCs w:val="22"/>
          <w:lang w:val="sr-Latn-ME"/>
        </w:rPr>
      </w:pPr>
    </w:p>
    <w:p w14:paraId="511DBA0B" w14:textId="07862AC0" w:rsidR="00805BB4" w:rsidRPr="00805BB4" w:rsidRDefault="00805BB4" w:rsidP="00805BB4">
      <w:pPr>
        <w:tabs>
          <w:tab w:val="left" w:pos="540"/>
          <w:tab w:val="left" w:pos="569"/>
        </w:tabs>
        <w:jc w:val="both"/>
        <w:rPr>
          <w:b/>
          <w:bCs/>
          <w:sz w:val="22"/>
          <w:szCs w:val="22"/>
          <w:lang w:val="sr-Latn-ME"/>
        </w:rPr>
      </w:pPr>
      <w:r w:rsidRPr="00805BB4">
        <w:rPr>
          <w:bCs/>
          <w:sz w:val="22"/>
          <w:szCs w:val="22"/>
          <w:lang w:val="sr-Latn-ME"/>
        </w:rPr>
        <w:t>2030/19/34 – 2995 od 21.02.2019. godine</w:t>
      </w:r>
    </w:p>
    <w:p w14:paraId="7C77162D" w14:textId="77777777" w:rsidR="00805BB4" w:rsidRPr="00805BB4" w:rsidRDefault="00805BB4" w:rsidP="00805BB4">
      <w:pPr>
        <w:jc w:val="both"/>
        <w:rPr>
          <w:b/>
          <w:sz w:val="22"/>
          <w:szCs w:val="22"/>
          <w:lang w:val="sr-Latn-ME"/>
        </w:rPr>
      </w:pPr>
    </w:p>
    <w:p w14:paraId="7F9AC8E9" w14:textId="77777777" w:rsidR="00805BB4" w:rsidRPr="00805BB4" w:rsidRDefault="00805BB4" w:rsidP="00805BB4">
      <w:pPr>
        <w:jc w:val="both"/>
        <w:rPr>
          <w:b/>
          <w:sz w:val="22"/>
          <w:szCs w:val="22"/>
          <w:lang w:val="sr-Latn-ME"/>
        </w:rPr>
      </w:pPr>
      <w:r w:rsidRPr="00805BB4">
        <w:rPr>
          <w:b/>
          <w:sz w:val="22"/>
          <w:szCs w:val="22"/>
          <w:lang w:val="sr-Latn-ME"/>
        </w:rPr>
        <w:t>Ovo uputstvo je posljednji put odobreno</w:t>
      </w:r>
    </w:p>
    <w:p w14:paraId="701A898E" w14:textId="77777777" w:rsidR="00805BB4" w:rsidRPr="00805BB4" w:rsidRDefault="00805BB4" w:rsidP="00805BB4">
      <w:pPr>
        <w:jc w:val="both"/>
        <w:rPr>
          <w:b/>
          <w:sz w:val="22"/>
          <w:szCs w:val="22"/>
          <w:lang w:val="sr-Latn-ME"/>
        </w:rPr>
      </w:pPr>
    </w:p>
    <w:p w14:paraId="451BF09D" w14:textId="0FF33FFE" w:rsidR="00805BB4" w:rsidRPr="00805BB4" w:rsidRDefault="00B17B88" w:rsidP="00805BB4">
      <w:pPr>
        <w:jc w:val="both"/>
        <w:rPr>
          <w:sz w:val="22"/>
          <w:szCs w:val="22"/>
          <w:lang w:val="sr-Latn-ME"/>
        </w:rPr>
      </w:pPr>
      <w:r>
        <w:rPr>
          <w:sz w:val="22"/>
          <w:szCs w:val="22"/>
          <w:lang w:val="sr-Latn-ME"/>
        </w:rPr>
        <w:t>M</w:t>
      </w:r>
      <w:bookmarkStart w:id="0" w:name="_GoBack"/>
      <w:bookmarkEnd w:id="0"/>
      <w:r>
        <w:rPr>
          <w:sz w:val="22"/>
          <w:szCs w:val="22"/>
          <w:lang w:val="sr-Latn-ME"/>
        </w:rPr>
        <w:t>art</w:t>
      </w:r>
      <w:r w:rsidR="00805BB4" w:rsidRPr="00805BB4">
        <w:rPr>
          <w:sz w:val="22"/>
          <w:szCs w:val="22"/>
          <w:lang w:val="sr-Latn-ME"/>
        </w:rPr>
        <w:t>, 20</w:t>
      </w:r>
      <w:r w:rsidR="00552CEC">
        <w:rPr>
          <w:sz w:val="22"/>
          <w:szCs w:val="22"/>
          <w:lang w:val="sr-Latn-ME"/>
        </w:rPr>
        <w:t>2</w:t>
      </w:r>
      <w:r w:rsidR="00015870">
        <w:rPr>
          <w:sz w:val="22"/>
          <w:szCs w:val="22"/>
          <w:lang w:val="sr-Latn-ME"/>
        </w:rPr>
        <w:t>5</w:t>
      </w:r>
      <w:r w:rsidR="00805BB4" w:rsidRPr="00805BB4">
        <w:rPr>
          <w:sz w:val="22"/>
          <w:szCs w:val="22"/>
          <w:lang w:val="sr-Latn-ME"/>
        </w:rPr>
        <w:t>. godine</w:t>
      </w:r>
    </w:p>
    <w:p w14:paraId="5BEAA3C1" w14:textId="77777777" w:rsidR="00805BB4" w:rsidRPr="00805BB4" w:rsidRDefault="00805BB4" w:rsidP="00805BB4">
      <w:pPr>
        <w:jc w:val="both"/>
        <w:rPr>
          <w:b/>
          <w:sz w:val="22"/>
          <w:szCs w:val="22"/>
          <w:lang w:val="sr-Latn-ME"/>
        </w:rPr>
      </w:pPr>
    </w:p>
    <w:p w14:paraId="53991275" w14:textId="77777777" w:rsidR="00805BB4" w:rsidRPr="00805BB4" w:rsidRDefault="00805BB4" w:rsidP="00805BB4">
      <w:pPr>
        <w:jc w:val="both"/>
        <w:rPr>
          <w:b/>
          <w:sz w:val="22"/>
          <w:szCs w:val="22"/>
          <w:lang w:val="sr-Latn-ME"/>
        </w:rPr>
      </w:pPr>
    </w:p>
    <w:p w14:paraId="3265E932" w14:textId="77777777" w:rsidR="00805BB4" w:rsidRPr="00805BB4" w:rsidRDefault="00805BB4" w:rsidP="00805BB4">
      <w:pPr>
        <w:jc w:val="both"/>
        <w:rPr>
          <w:b/>
          <w:sz w:val="22"/>
          <w:szCs w:val="22"/>
          <w:lang w:val="sr-Latn-ME"/>
        </w:rPr>
      </w:pPr>
    </w:p>
    <w:p w14:paraId="0AB00313" w14:textId="77777777" w:rsidR="00805BB4" w:rsidRPr="00805BB4" w:rsidRDefault="00805BB4" w:rsidP="00805BB4">
      <w:pPr>
        <w:keepNext/>
        <w:numPr>
          <w:ilvl w:val="12"/>
          <w:numId w:val="0"/>
        </w:numPr>
        <w:ind w:right="-2"/>
        <w:jc w:val="center"/>
        <w:outlineLvl w:val="0"/>
        <w:rPr>
          <w:b/>
          <w:sz w:val="22"/>
          <w:szCs w:val="22"/>
          <w:lang w:val="sr-Latn-ME" w:eastAsia="hr-HR" w:bidi="hr-HR"/>
        </w:rPr>
      </w:pPr>
      <w:r w:rsidRPr="00805BB4">
        <w:rPr>
          <w:rFonts w:eastAsia="Calibri"/>
          <w:b/>
          <w:sz w:val="22"/>
          <w:szCs w:val="22"/>
          <w:lang w:val="sr-Latn-ME" w:eastAsia="hr-HR" w:bidi="hr-HR"/>
        </w:rPr>
        <w:t>KORISNE INFORMACIJE O KONTRACEPCIJI</w:t>
      </w:r>
    </w:p>
    <w:p w14:paraId="1D72B690" w14:textId="77777777" w:rsidR="00805BB4" w:rsidRPr="00805BB4" w:rsidRDefault="00805BB4" w:rsidP="00805BB4">
      <w:pPr>
        <w:jc w:val="both"/>
        <w:rPr>
          <w:sz w:val="22"/>
          <w:szCs w:val="22"/>
          <w:lang w:val="sr-Latn-ME" w:eastAsia="hr-HR" w:bidi="hr-HR"/>
        </w:rPr>
      </w:pPr>
    </w:p>
    <w:p w14:paraId="54D270CD" w14:textId="77777777" w:rsidR="00805BB4" w:rsidRPr="00805BB4" w:rsidRDefault="00805BB4" w:rsidP="00805BB4">
      <w:pPr>
        <w:jc w:val="both"/>
        <w:rPr>
          <w:b/>
          <w:sz w:val="22"/>
          <w:szCs w:val="22"/>
          <w:lang w:val="sr-Latn-ME" w:eastAsia="hr-HR" w:bidi="hr-HR"/>
        </w:rPr>
      </w:pPr>
      <w:r w:rsidRPr="00805BB4">
        <w:rPr>
          <w:rFonts w:eastAsia="Calibri"/>
          <w:b/>
          <w:sz w:val="22"/>
          <w:szCs w:val="22"/>
          <w:lang w:val="sr-Latn-ME" w:eastAsia="hr-HR" w:bidi="hr-HR"/>
        </w:rPr>
        <w:t>VIŠE O HITNOJ KONTRACEPCIJI</w:t>
      </w:r>
    </w:p>
    <w:p w14:paraId="283E550C" w14:textId="77777777" w:rsidR="00805BB4" w:rsidRPr="00805BB4" w:rsidRDefault="00805BB4" w:rsidP="00805BB4">
      <w:pPr>
        <w:tabs>
          <w:tab w:val="left" w:pos="567"/>
          <w:tab w:val="left" w:pos="709"/>
          <w:tab w:val="center" w:pos="7371"/>
        </w:tabs>
        <w:jc w:val="both"/>
        <w:rPr>
          <w:sz w:val="22"/>
          <w:szCs w:val="22"/>
          <w:lang w:val="sr-Latn-ME" w:eastAsia="hr-HR" w:bidi="hr-HR"/>
        </w:rPr>
      </w:pPr>
    </w:p>
    <w:p w14:paraId="7A516866" w14:textId="77777777" w:rsidR="00805BB4" w:rsidRPr="00805BB4" w:rsidRDefault="00805BB4" w:rsidP="00805BB4">
      <w:pPr>
        <w:tabs>
          <w:tab w:val="left" w:pos="567"/>
          <w:tab w:val="left" w:pos="709"/>
          <w:tab w:val="center" w:pos="7371"/>
        </w:tabs>
        <w:jc w:val="both"/>
        <w:rPr>
          <w:rFonts w:eastAsia="Calibri"/>
          <w:sz w:val="22"/>
          <w:szCs w:val="22"/>
          <w:lang w:val="sr-Latn-ME" w:eastAsia="hr-HR" w:bidi="hr-HR"/>
        </w:rPr>
      </w:pPr>
      <w:r w:rsidRPr="00805BB4">
        <w:rPr>
          <w:rFonts w:eastAsia="Calibri"/>
          <w:sz w:val="22"/>
          <w:szCs w:val="22"/>
          <w:lang w:val="sr-Latn-ME" w:eastAsia="hr-HR" w:bidi="hr-HR"/>
        </w:rPr>
        <w:t xml:space="preserve">Što prije uzmete hitnu kontracepciju, veća je vjerovatnost sprječavanja trudnoće. </w:t>
      </w:r>
    </w:p>
    <w:p w14:paraId="201F165B" w14:textId="77777777" w:rsidR="00805BB4" w:rsidRPr="00805BB4" w:rsidRDefault="00805BB4" w:rsidP="00805BB4">
      <w:pPr>
        <w:tabs>
          <w:tab w:val="left" w:pos="567"/>
          <w:tab w:val="left" w:pos="709"/>
          <w:tab w:val="center" w:pos="7371"/>
        </w:tabs>
        <w:jc w:val="both"/>
        <w:rPr>
          <w:sz w:val="22"/>
          <w:szCs w:val="22"/>
          <w:lang w:val="sr-Latn-ME" w:eastAsia="hr-HR" w:bidi="hr-HR"/>
        </w:rPr>
      </w:pPr>
      <w:r w:rsidRPr="00805BB4">
        <w:rPr>
          <w:rFonts w:eastAsia="Calibri"/>
          <w:sz w:val="22"/>
          <w:szCs w:val="22"/>
          <w:lang w:val="sr-Latn-ME" w:eastAsia="hr-HR" w:bidi="hr-HR"/>
        </w:rPr>
        <w:t>Hitna kontracepcija neće uticati na Vašu plodnost.</w:t>
      </w:r>
    </w:p>
    <w:p w14:paraId="63A959ED" w14:textId="77777777" w:rsidR="00805BB4" w:rsidRPr="00805BB4" w:rsidRDefault="00805BB4" w:rsidP="00805BB4">
      <w:pPr>
        <w:tabs>
          <w:tab w:val="left" w:pos="567"/>
          <w:tab w:val="left" w:pos="709"/>
          <w:tab w:val="center" w:pos="7371"/>
        </w:tabs>
        <w:jc w:val="both"/>
        <w:rPr>
          <w:sz w:val="22"/>
          <w:szCs w:val="22"/>
          <w:lang w:val="sr-Latn-ME" w:eastAsia="hr-HR" w:bidi="hr-HR"/>
        </w:rPr>
      </w:pPr>
    </w:p>
    <w:p w14:paraId="72EBD421" w14:textId="77777777" w:rsidR="00805BB4" w:rsidRPr="00805BB4" w:rsidRDefault="00805BB4" w:rsidP="00805BB4">
      <w:pPr>
        <w:jc w:val="both"/>
        <w:rPr>
          <w:sz w:val="22"/>
          <w:szCs w:val="22"/>
          <w:lang w:val="sr-Latn-ME" w:eastAsia="hr-HR" w:bidi="hr-HR"/>
        </w:rPr>
      </w:pPr>
      <w:r w:rsidRPr="00805BB4">
        <w:rPr>
          <w:rFonts w:eastAsia="Calibri"/>
          <w:sz w:val="22"/>
          <w:szCs w:val="22"/>
          <w:lang w:val="sr-Latn-ME" w:eastAsia="hr-HR" w:bidi="hr-HR"/>
        </w:rPr>
        <w:t>Hitna kontracepcija može odložiti ovulaciju unutar pojedinog menstrualnog ciklusa, ali neće spriječiti trudnoću ako ponovno imate nezaštićeni seksualni odnos. Nakon što uzmete hitnu kontracepciju, do sljedeće menstruacije kod svakog seksualnog odnosa upotrebljavajte kondom.</w:t>
      </w:r>
    </w:p>
    <w:p w14:paraId="5C35D991" w14:textId="77777777" w:rsidR="00805BB4" w:rsidRPr="00805BB4" w:rsidRDefault="00805BB4" w:rsidP="00805BB4">
      <w:pPr>
        <w:jc w:val="both"/>
        <w:rPr>
          <w:rFonts w:eastAsia="Calibri"/>
          <w:b/>
          <w:sz w:val="22"/>
          <w:szCs w:val="22"/>
          <w:lang w:val="sr-Latn-ME" w:eastAsia="hr-HR" w:bidi="hr-HR"/>
        </w:rPr>
      </w:pPr>
    </w:p>
    <w:p w14:paraId="18E878F4" w14:textId="77777777" w:rsidR="00805BB4" w:rsidRPr="00805BB4" w:rsidRDefault="00805BB4" w:rsidP="00805BB4">
      <w:pPr>
        <w:jc w:val="both"/>
        <w:rPr>
          <w:b/>
          <w:sz w:val="22"/>
          <w:szCs w:val="22"/>
          <w:u w:val="single"/>
          <w:lang w:val="sr-Latn-ME" w:eastAsia="hr-HR" w:bidi="hr-HR"/>
        </w:rPr>
      </w:pPr>
      <w:r w:rsidRPr="00805BB4">
        <w:rPr>
          <w:rFonts w:eastAsia="Calibri"/>
          <w:b/>
          <w:sz w:val="22"/>
          <w:szCs w:val="22"/>
          <w:lang w:val="sr-Latn-ME" w:eastAsia="hr-HR" w:bidi="hr-HR"/>
        </w:rPr>
        <w:t>VIŠE O REDOVNOJ KONTRACEPCIJI</w:t>
      </w:r>
    </w:p>
    <w:p w14:paraId="2974E3FC" w14:textId="77777777" w:rsidR="00805BB4" w:rsidRPr="00805BB4" w:rsidRDefault="00805BB4" w:rsidP="00805BB4">
      <w:pPr>
        <w:jc w:val="both"/>
        <w:rPr>
          <w:sz w:val="22"/>
          <w:szCs w:val="22"/>
          <w:lang w:val="sr-Latn-ME" w:eastAsia="hr-HR" w:bidi="hr-HR"/>
        </w:rPr>
      </w:pPr>
    </w:p>
    <w:p w14:paraId="045B0EFF" w14:textId="77777777" w:rsidR="00805BB4" w:rsidRPr="00805BB4" w:rsidRDefault="00805BB4" w:rsidP="00805BB4">
      <w:pPr>
        <w:jc w:val="both"/>
        <w:rPr>
          <w:rFonts w:eastAsia="Calibri"/>
          <w:sz w:val="22"/>
          <w:szCs w:val="22"/>
          <w:lang w:val="sr-Latn-ME" w:eastAsia="hr-HR" w:bidi="hr-HR"/>
        </w:rPr>
      </w:pPr>
      <w:r w:rsidRPr="00805BB4">
        <w:rPr>
          <w:rFonts w:eastAsia="Calibri"/>
          <w:sz w:val="22"/>
          <w:szCs w:val="22"/>
          <w:lang w:val="sr-Latn-ME" w:eastAsia="hr-HR" w:bidi="hr-HR"/>
        </w:rPr>
        <w:t>Ako ste uzeli hitnu kontracepciju, a ne upotrebljavate metodu redovne kontracepcije (ili nemate metodu kontracepcije koja Vam odgovara), obratite se ljekaru ili centru za planiranje porodice za savjet. Postoji mnogo različitih vrsta kontracepcije od kojih će Vam sigurno neka odgovarati.</w:t>
      </w:r>
    </w:p>
    <w:p w14:paraId="345AF4F3" w14:textId="77777777" w:rsidR="00805BB4" w:rsidRPr="00805BB4" w:rsidRDefault="00805BB4" w:rsidP="00805BB4">
      <w:pPr>
        <w:jc w:val="both"/>
        <w:rPr>
          <w:rFonts w:eastAsia="Calibri"/>
          <w:sz w:val="22"/>
          <w:szCs w:val="22"/>
          <w:lang w:val="sr-Latn-ME" w:eastAsia="hr-HR" w:bidi="hr-HR"/>
        </w:rPr>
      </w:pPr>
    </w:p>
    <w:p w14:paraId="2073DD7B" w14:textId="77777777" w:rsidR="00805BB4" w:rsidRPr="00805BB4" w:rsidRDefault="00805BB4" w:rsidP="00805BB4">
      <w:pPr>
        <w:keepNext/>
        <w:keepLines/>
        <w:jc w:val="both"/>
        <w:rPr>
          <w:sz w:val="22"/>
          <w:szCs w:val="22"/>
          <w:lang w:val="sr-Latn-ME" w:eastAsia="hr-HR" w:bidi="hr-HR"/>
        </w:rPr>
      </w:pPr>
      <w:r w:rsidRPr="00805BB4">
        <w:rPr>
          <w:rFonts w:eastAsia="Calibri"/>
          <w:sz w:val="22"/>
          <w:szCs w:val="22"/>
          <w:lang w:val="sr-Latn-ME" w:eastAsia="hr-HR" w:bidi="hr-HR"/>
        </w:rPr>
        <w:t>Primjeri metoda redovne kontracepcije:</w:t>
      </w:r>
    </w:p>
    <w:tbl>
      <w:tblPr>
        <w:tblW w:w="5000" w:type="pct"/>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4536"/>
      </w:tblGrid>
      <w:tr w:rsidR="00805BB4" w:rsidRPr="00805BB4" w14:paraId="6A2DB764" w14:textId="77777777" w:rsidTr="008630A5">
        <w:tc>
          <w:tcPr>
            <w:tcW w:w="5000" w:type="pct"/>
            <w:gridSpan w:val="2"/>
            <w:tcBorders>
              <w:bottom w:val="single" w:sz="4" w:space="0" w:color="auto"/>
            </w:tcBorders>
            <w:shd w:val="clear" w:color="auto" w:fill="auto"/>
          </w:tcPr>
          <w:p w14:paraId="18046AF0" w14:textId="77777777" w:rsidR="00805BB4" w:rsidRPr="00805BB4" w:rsidRDefault="00805BB4" w:rsidP="00805BB4">
            <w:pPr>
              <w:keepNext/>
              <w:keepLines/>
              <w:jc w:val="both"/>
              <w:rPr>
                <w:b/>
                <w:sz w:val="22"/>
                <w:szCs w:val="22"/>
                <w:lang w:val="sr-Latn-ME" w:eastAsia="hr-HR" w:bidi="hr-HR"/>
              </w:rPr>
            </w:pPr>
            <w:r w:rsidRPr="00805BB4">
              <w:rPr>
                <w:rFonts w:eastAsia="Calibri"/>
                <w:b/>
                <w:sz w:val="22"/>
                <w:szCs w:val="22"/>
                <w:lang w:val="sr-Latn-ME" w:eastAsia="hr-HR" w:bidi="hr-HR"/>
              </w:rPr>
              <w:t>Dnevne metode</w:t>
            </w:r>
          </w:p>
          <w:p w14:paraId="7C8735F3" w14:textId="77777777" w:rsidR="00805BB4" w:rsidRPr="00805BB4" w:rsidRDefault="00805BB4" w:rsidP="00805BB4">
            <w:pPr>
              <w:keepNext/>
              <w:keepLines/>
              <w:jc w:val="both"/>
              <w:rPr>
                <w:sz w:val="22"/>
                <w:szCs w:val="22"/>
                <w:lang w:val="sr-Latn-ME" w:eastAsia="hr-HR" w:bidi="hr-HR"/>
              </w:rPr>
            </w:pPr>
            <w:r w:rsidRPr="00805BB4">
              <w:rPr>
                <w:rFonts w:eastAsia="Calibri"/>
                <w:sz w:val="22"/>
                <w:szCs w:val="22"/>
                <w:lang w:val="sr-Latn-ME" w:eastAsia="hr-HR" w:bidi="hr-HR"/>
              </w:rPr>
              <w:t xml:space="preserve">  Kontraceptivna tableta</w:t>
            </w:r>
          </w:p>
        </w:tc>
      </w:tr>
      <w:tr w:rsidR="00805BB4" w:rsidRPr="00805BB4" w14:paraId="40D083CE" w14:textId="77777777" w:rsidTr="008630A5">
        <w:tc>
          <w:tcPr>
            <w:tcW w:w="5000" w:type="pct"/>
            <w:gridSpan w:val="2"/>
            <w:tcBorders>
              <w:bottom w:val="nil"/>
            </w:tcBorders>
            <w:shd w:val="clear" w:color="auto" w:fill="auto"/>
          </w:tcPr>
          <w:p w14:paraId="76E16AF0" w14:textId="77777777" w:rsidR="00805BB4" w:rsidRPr="00805BB4" w:rsidRDefault="00805BB4" w:rsidP="00805BB4">
            <w:pPr>
              <w:keepNext/>
              <w:keepLines/>
              <w:jc w:val="both"/>
              <w:rPr>
                <w:b/>
                <w:sz w:val="22"/>
                <w:szCs w:val="22"/>
                <w:lang w:val="sr-Latn-ME" w:eastAsia="hr-HR" w:bidi="hr-HR"/>
              </w:rPr>
            </w:pPr>
            <w:r w:rsidRPr="00805BB4">
              <w:rPr>
                <w:rFonts w:eastAsia="Calibri"/>
                <w:b/>
                <w:sz w:val="22"/>
                <w:szCs w:val="22"/>
                <w:lang w:val="sr-Latn-ME" w:eastAsia="hr-HR" w:bidi="hr-HR"/>
              </w:rPr>
              <w:t>Sedmične ili mjesečne metode</w:t>
            </w:r>
          </w:p>
        </w:tc>
      </w:tr>
      <w:tr w:rsidR="00805BB4" w:rsidRPr="00805BB4" w14:paraId="5D7E1A85" w14:textId="77777777" w:rsidTr="008630A5">
        <w:tc>
          <w:tcPr>
            <w:tcW w:w="2500" w:type="pct"/>
            <w:tcBorders>
              <w:top w:val="nil"/>
              <w:bottom w:val="single" w:sz="4" w:space="0" w:color="auto"/>
              <w:right w:val="nil"/>
            </w:tcBorders>
            <w:shd w:val="clear" w:color="auto" w:fill="auto"/>
          </w:tcPr>
          <w:p w14:paraId="1A5D512D" w14:textId="77777777" w:rsidR="00805BB4" w:rsidRPr="00805BB4" w:rsidRDefault="00805BB4" w:rsidP="00805BB4">
            <w:pPr>
              <w:keepNext/>
              <w:keepLines/>
              <w:jc w:val="both"/>
              <w:rPr>
                <w:sz w:val="22"/>
                <w:szCs w:val="22"/>
                <w:lang w:val="sr-Latn-ME" w:eastAsia="hr-HR" w:bidi="hr-HR"/>
              </w:rPr>
            </w:pPr>
            <w:r w:rsidRPr="00805BB4">
              <w:rPr>
                <w:rFonts w:eastAsia="Calibri"/>
                <w:sz w:val="22"/>
                <w:szCs w:val="22"/>
                <w:lang w:val="sr-Latn-ME" w:eastAsia="hr-HR" w:bidi="hr-HR"/>
              </w:rPr>
              <w:t xml:space="preserve">  Kontraceptivni flaster</w:t>
            </w:r>
          </w:p>
        </w:tc>
        <w:tc>
          <w:tcPr>
            <w:tcW w:w="2500" w:type="pct"/>
            <w:tcBorders>
              <w:top w:val="nil"/>
              <w:left w:val="nil"/>
              <w:bottom w:val="single" w:sz="4" w:space="0" w:color="auto"/>
            </w:tcBorders>
            <w:shd w:val="clear" w:color="auto" w:fill="auto"/>
          </w:tcPr>
          <w:p w14:paraId="08FFEEF0" w14:textId="77777777" w:rsidR="00805BB4" w:rsidRPr="00805BB4" w:rsidRDefault="00805BB4" w:rsidP="00805BB4">
            <w:pPr>
              <w:keepNext/>
              <w:keepLines/>
              <w:jc w:val="both"/>
              <w:rPr>
                <w:sz w:val="22"/>
                <w:szCs w:val="22"/>
                <w:lang w:val="sr-Latn-ME" w:eastAsia="hr-HR" w:bidi="hr-HR"/>
              </w:rPr>
            </w:pPr>
            <w:r w:rsidRPr="00805BB4">
              <w:rPr>
                <w:rFonts w:eastAsia="Calibri"/>
                <w:sz w:val="22"/>
                <w:szCs w:val="22"/>
                <w:lang w:val="sr-Latn-ME" w:eastAsia="hr-HR" w:bidi="hr-HR"/>
              </w:rPr>
              <w:t xml:space="preserve">  Vaginalni prsten</w:t>
            </w:r>
          </w:p>
        </w:tc>
      </w:tr>
      <w:tr w:rsidR="00805BB4" w:rsidRPr="00805BB4" w14:paraId="3A41C951" w14:textId="77777777" w:rsidTr="008630A5">
        <w:tc>
          <w:tcPr>
            <w:tcW w:w="5000" w:type="pct"/>
            <w:gridSpan w:val="2"/>
            <w:tcBorders>
              <w:bottom w:val="nil"/>
            </w:tcBorders>
            <w:shd w:val="clear" w:color="auto" w:fill="auto"/>
          </w:tcPr>
          <w:p w14:paraId="49CC3609" w14:textId="77777777" w:rsidR="00805BB4" w:rsidRPr="00805BB4" w:rsidRDefault="00805BB4" w:rsidP="00805BB4">
            <w:pPr>
              <w:keepNext/>
              <w:keepLines/>
              <w:jc w:val="both"/>
              <w:rPr>
                <w:b/>
                <w:sz w:val="22"/>
                <w:szCs w:val="22"/>
                <w:lang w:val="sr-Latn-ME" w:eastAsia="hr-HR" w:bidi="hr-HR"/>
              </w:rPr>
            </w:pPr>
            <w:r w:rsidRPr="00805BB4">
              <w:rPr>
                <w:rFonts w:eastAsia="Calibri"/>
                <w:b/>
                <w:sz w:val="22"/>
                <w:szCs w:val="22"/>
                <w:lang w:val="sr-Latn-ME" w:eastAsia="hr-HR" w:bidi="hr-HR"/>
              </w:rPr>
              <w:t>Dugotrajne metode</w:t>
            </w:r>
          </w:p>
        </w:tc>
      </w:tr>
      <w:tr w:rsidR="00805BB4" w:rsidRPr="00805BB4" w14:paraId="37E79C0F" w14:textId="77777777" w:rsidTr="008630A5">
        <w:tc>
          <w:tcPr>
            <w:tcW w:w="2500" w:type="pct"/>
            <w:tcBorders>
              <w:top w:val="nil"/>
              <w:right w:val="nil"/>
            </w:tcBorders>
            <w:shd w:val="clear" w:color="auto" w:fill="auto"/>
          </w:tcPr>
          <w:p w14:paraId="08D4FE4C" w14:textId="77777777" w:rsidR="00805BB4" w:rsidRPr="00805BB4" w:rsidRDefault="00805BB4" w:rsidP="00805BB4">
            <w:pPr>
              <w:keepNext/>
              <w:keepLines/>
              <w:jc w:val="both"/>
              <w:rPr>
                <w:sz w:val="22"/>
                <w:szCs w:val="22"/>
                <w:lang w:val="sr-Latn-ME" w:eastAsia="hr-HR" w:bidi="hr-HR"/>
              </w:rPr>
            </w:pPr>
            <w:r w:rsidRPr="00805BB4">
              <w:rPr>
                <w:rFonts w:eastAsia="Calibri"/>
                <w:sz w:val="22"/>
                <w:szCs w:val="22"/>
                <w:lang w:val="sr-Latn-ME" w:eastAsia="hr-HR" w:bidi="hr-HR"/>
              </w:rPr>
              <w:t xml:space="preserve">  Kontraceptivni implantat</w:t>
            </w:r>
          </w:p>
        </w:tc>
        <w:tc>
          <w:tcPr>
            <w:tcW w:w="2500" w:type="pct"/>
            <w:tcBorders>
              <w:top w:val="nil"/>
              <w:left w:val="nil"/>
            </w:tcBorders>
            <w:shd w:val="clear" w:color="auto" w:fill="auto"/>
          </w:tcPr>
          <w:p w14:paraId="6E2C633A" w14:textId="77777777" w:rsidR="00805BB4" w:rsidRPr="00805BB4" w:rsidRDefault="00805BB4" w:rsidP="00805BB4">
            <w:pPr>
              <w:keepNext/>
              <w:keepLines/>
              <w:jc w:val="both"/>
              <w:rPr>
                <w:sz w:val="22"/>
                <w:szCs w:val="22"/>
                <w:lang w:val="sr-Latn-ME" w:eastAsia="hr-HR" w:bidi="hr-HR"/>
              </w:rPr>
            </w:pPr>
            <w:r w:rsidRPr="00805BB4">
              <w:rPr>
                <w:rFonts w:eastAsia="Calibri"/>
                <w:sz w:val="22"/>
                <w:szCs w:val="22"/>
                <w:lang w:val="sr-Latn-ME" w:eastAsia="hr-HR" w:bidi="hr-HR"/>
              </w:rPr>
              <w:t xml:space="preserve">  Intrauterini uložak (IUD)</w:t>
            </w:r>
          </w:p>
        </w:tc>
      </w:tr>
    </w:tbl>
    <w:p w14:paraId="4B5ACC2E" w14:textId="77777777" w:rsidR="00805BB4" w:rsidRPr="00805BB4" w:rsidRDefault="00805BB4" w:rsidP="00805BB4">
      <w:pPr>
        <w:rPr>
          <w:rFonts w:eastAsiaTheme="minorHAnsi"/>
          <w:sz w:val="22"/>
          <w:szCs w:val="22"/>
          <w:lang w:val="sr-Latn-ME"/>
        </w:rPr>
      </w:pPr>
    </w:p>
    <w:p w14:paraId="5A1BF801" w14:textId="77777777" w:rsidR="00326EEC" w:rsidRPr="00390924" w:rsidRDefault="00326EEC" w:rsidP="00A32113">
      <w:pPr>
        <w:rPr>
          <w:sz w:val="22"/>
          <w:szCs w:val="22"/>
          <w:lang w:val="sr-Latn-CS"/>
        </w:rPr>
      </w:pPr>
    </w:p>
    <w:p w14:paraId="5A1BF80B" w14:textId="77777777" w:rsidR="00440196" w:rsidRPr="00390924" w:rsidRDefault="00440196" w:rsidP="00440196">
      <w:pPr>
        <w:rPr>
          <w:bCs/>
          <w:sz w:val="22"/>
          <w:szCs w:val="22"/>
          <w:lang w:val="sr-Latn-CS"/>
        </w:rPr>
      </w:pPr>
    </w:p>
    <w:p w14:paraId="5A1BF80C" w14:textId="77777777" w:rsidR="00440196" w:rsidRPr="00390924" w:rsidRDefault="00440196" w:rsidP="00DB53F4">
      <w:pPr>
        <w:rPr>
          <w:b/>
          <w:sz w:val="22"/>
          <w:szCs w:val="22"/>
          <w:lang w:val="sr-Latn-CS"/>
        </w:rPr>
      </w:pPr>
    </w:p>
    <w:sectPr w:rsidR="00440196" w:rsidRPr="00390924" w:rsidSect="00140D34">
      <w:footerReference w:type="even" r:id="rId13"/>
      <w:footerReference w:type="default" r:id="rId14"/>
      <w:headerReference w:type="first" r:id="rId15"/>
      <w:footerReference w:type="first" r:id="rId16"/>
      <w:pgSz w:w="11907" w:h="16840" w:code="9"/>
      <w:pgMar w:top="1134" w:right="1418" w:bottom="1134" w:left="1418" w:header="737" w:footer="73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128C48" w14:textId="77777777" w:rsidR="00735D4F" w:rsidRDefault="00735D4F">
      <w:r>
        <w:separator/>
      </w:r>
    </w:p>
  </w:endnote>
  <w:endnote w:type="continuationSeparator" w:id="0">
    <w:p w14:paraId="0CAB7C11" w14:textId="77777777" w:rsidR="00735D4F" w:rsidRDefault="00735D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msRmn 12p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BF813" w14:textId="77777777" w:rsidR="00890846" w:rsidRDefault="00890846" w:rsidP="00E7086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A1BF814" w14:textId="77777777" w:rsidR="00890846" w:rsidRDefault="00890846" w:rsidP="00E7086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BF815" w14:textId="4F1010A5" w:rsidR="00890846" w:rsidRPr="00F413F0" w:rsidRDefault="00890846" w:rsidP="00F413F0">
    <w:pPr>
      <w:pStyle w:val="Footer"/>
      <w:jc w:val="center"/>
      <w:rPr>
        <w:szCs w:val="22"/>
      </w:rPr>
    </w:pPr>
    <w:r w:rsidRPr="00F413F0">
      <w:fldChar w:fldCharType="begin"/>
    </w:r>
    <w:r w:rsidRPr="00F413F0">
      <w:instrText xml:space="preserve"> PAGE </w:instrText>
    </w:r>
    <w:r w:rsidRPr="00F413F0">
      <w:fldChar w:fldCharType="separate"/>
    </w:r>
    <w:r w:rsidR="00B17B88">
      <w:rPr>
        <w:noProof/>
      </w:rPr>
      <w:t>7</w:t>
    </w:r>
    <w:r w:rsidRPr="00F413F0">
      <w:fldChar w:fldCharType="end"/>
    </w:r>
    <w:r w:rsidRPr="00F413F0">
      <w:t xml:space="preserve"> </w:t>
    </w:r>
    <w:r>
      <w:t>/</w:t>
    </w:r>
    <w:r w:rsidRPr="00F413F0">
      <w:t xml:space="preserve"> </w:t>
    </w:r>
    <w:r w:rsidRPr="00F413F0">
      <w:fldChar w:fldCharType="begin"/>
    </w:r>
    <w:r w:rsidRPr="00F413F0">
      <w:instrText xml:space="preserve"> NUMPAGES </w:instrText>
    </w:r>
    <w:r w:rsidRPr="00F413F0">
      <w:fldChar w:fldCharType="separate"/>
    </w:r>
    <w:r w:rsidR="00B17B88">
      <w:rPr>
        <w:noProof/>
      </w:rPr>
      <w:t>8</w:t>
    </w:r>
    <w:r w:rsidRPr="00F413F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BF819" w14:textId="77777777" w:rsidR="00890846" w:rsidRDefault="00890846" w:rsidP="0008350D">
    <w:pPr>
      <w:pStyle w:val="Footer"/>
      <w:pBdr>
        <w:top w:val="thinThickSmallGap" w:sz="2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19BF23" w14:textId="77777777" w:rsidR="00735D4F" w:rsidRDefault="00735D4F">
      <w:r>
        <w:separator/>
      </w:r>
    </w:p>
  </w:footnote>
  <w:footnote w:type="continuationSeparator" w:id="0">
    <w:p w14:paraId="28FCEBA0" w14:textId="77777777" w:rsidR="00735D4F" w:rsidRDefault="00735D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BF816" w14:textId="77777777" w:rsidR="00890846" w:rsidRDefault="00EF65C8">
    <w:pPr>
      <w:pStyle w:val="Header"/>
      <w:rPr>
        <w:sz w:val="16"/>
        <w:szCs w:val="16"/>
      </w:rPr>
    </w:pPr>
    <w:r w:rsidRPr="005319EA">
      <w:rPr>
        <w:noProof/>
        <w:sz w:val="16"/>
        <w:szCs w:val="16"/>
      </w:rPr>
      <w:drawing>
        <wp:inline distT="0" distB="0" distL="0" distR="0" wp14:anchorId="5A1BF81A" wp14:editId="5A1BF81B">
          <wp:extent cx="1443990" cy="262255"/>
          <wp:effectExtent l="0" t="0" r="381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3990" cy="262255"/>
                  </a:xfrm>
                  <a:prstGeom prst="rect">
                    <a:avLst/>
                  </a:prstGeom>
                  <a:noFill/>
                  <a:ln>
                    <a:noFill/>
                  </a:ln>
                </pic:spPr>
              </pic:pic>
            </a:graphicData>
          </a:graphic>
        </wp:inline>
      </w:drawing>
    </w:r>
  </w:p>
  <w:p w14:paraId="5A1BF817" w14:textId="77777777" w:rsidR="00890846" w:rsidRDefault="00890846">
    <w:pPr>
      <w:pStyle w:val="Header"/>
      <w:rPr>
        <w:sz w:val="16"/>
        <w:szCs w:val="16"/>
      </w:rPr>
    </w:pPr>
  </w:p>
  <w:p w14:paraId="5A1BF818" w14:textId="77777777" w:rsidR="00890846" w:rsidRDefault="00890846" w:rsidP="0008350D">
    <w:pPr>
      <w:pStyle w:val="Header"/>
      <w:pBdr>
        <w:top w:val="thinThickSmallGap" w:sz="2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412C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F1C545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8EA42F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68AA5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0AFD7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FE94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F9801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D8B53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6C486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56FF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703C26"/>
    <w:multiLevelType w:val="singleLevel"/>
    <w:tmpl w:val="2C3C4D6C"/>
    <w:lvl w:ilvl="0">
      <w:start w:val="1"/>
      <w:numFmt w:val="decimal"/>
      <w:lvlText w:val="%1."/>
      <w:lvlJc w:val="left"/>
      <w:pPr>
        <w:tabs>
          <w:tab w:val="num" w:pos="360"/>
        </w:tabs>
        <w:ind w:left="0" w:firstLine="0"/>
      </w:pPr>
      <w:rPr>
        <w:b w:val="0"/>
        <w:i w:val="0"/>
        <w:sz w:val="22"/>
        <w:szCs w:val="22"/>
      </w:rPr>
    </w:lvl>
  </w:abstractNum>
  <w:abstractNum w:abstractNumId="12" w15:restartNumberingAfterBreak="0">
    <w:nsid w:val="074D4701"/>
    <w:multiLevelType w:val="hybridMultilevel"/>
    <w:tmpl w:val="49E8D4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B961BF3"/>
    <w:multiLevelType w:val="hybridMultilevel"/>
    <w:tmpl w:val="F8CE88D2"/>
    <w:lvl w:ilvl="0" w:tplc="F34EB8A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F033FE"/>
    <w:multiLevelType w:val="hybridMultilevel"/>
    <w:tmpl w:val="C50840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8720116"/>
    <w:multiLevelType w:val="hybridMultilevel"/>
    <w:tmpl w:val="B91278BA"/>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D07074"/>
    <w:multiLevelType w:val="hybridMultilevel"/>
    <w:tmpl w:val="B80E78BC"/>
    <w:lvl w:ilvl="0" w:tplc="F34EB8A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CD0FDC"/>
    <w:multiLevelType w:val="hybridMultilevel"/>
    <w:tmpl w:val="5A921348"/>
    <w:lvl w:ilvl="0" w:tplc="F34EB8A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8A61A32"/>
    <w:multiLevelType w:val="hybridMultilevel"/>
    <w:tmpl w:val="6C5A3E38"/>
    <w:lvl w:ilvl="0" w:tplc="F34EB8A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8BD1100"/>
    <w:multiLevelType w:val="hybridMultilevel"/>
    <w:tmpl w:val="45C4BD4A"/>
    <w:lvl w:ilvl="0" w:tplc="04090001">
      <w:start w:val="1"/>
      <w:numFmt w:val="bullet"/>
      <w:lvlText w:val=""/>
      <w:lvlJc w:val="left"/>
      <w:pPr>
        <w:tabs>
          <w:tab w:val="num" w:pos="420"/>
        </w:tabs>
        <w:ind w:left="420" w:hanging="360"/>
      </w:pPr>
      <w:rPr>
        <w:rFonts w:ascii="Symbol" w:hAnsi="Symbol"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20" w15:restartNumberingAfterBreak="0">
    <w:nsid w:val="2A140812"/>
    <w:multiLevelType w:val="hybridMultilevel"/>
    <w:tmpl w:val="7068DB84"/>
    <w:lvl w:ilvl="0" w:tplc="C6509B7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CCF4074"/>
    <w:multiLevelType w:val="multilevel"/>
    <w:tmpl w:val="CA84AF7E"/>
    <w:lvl w:ilvl="0">
      <w:start w:val="6"/>
      <w:numFmt w:val="decimal"/>
      <w:lvlText w:val="%1."/>
      <w:lvlJc w:val="left"/>
      <w:pPr>
        <w:tabs>
          <w:tab w:val="num" w:pos="450"/>
        </w:tabs>
        <w:ind w:left="450" w:hanging="450"/>
      </w:pPr>
      <w:rPr>
        <w:rFonts w:hint="default"/>
      </w:rPr>
    </w:lvl>
    <w:lvl w:ilvl="1">
      <w:start w:val="7"/>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2D252F6D"/>
    <w:multiLevelType w:val="hybridMultilevel"/>
    <w:tmpl w:val="292249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29255F2"/>
    <w:multiLevelType w:val="hybridMultilevel"/>
    <w:tmpl w:val="DBFE185E"/>
    <w:lvl w:ilvl="0" w:tplc="F34EB8A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33F2A80"/>
    <w:multiLevelType w:val="singleLevel"/>
    <w:tmpl w:val="3F1A259E"/>
    <w:lvl w:ilvl="0">
      <w:start w:val="4"/>
      <w:numFmt w:val="bullet"/>
      <w:lvlText w:val="-"/>
      <w:lvlJc w:val="left"/>
      <w:pPr>
        <w:tabs>
          <w:tab w:val="num" w:pos="420"/>
        </w:tabs>
        <w:ind w:left="420" w:hanging="360"/>
      </w:pPr>
    </w:lvl>
  </w:abstractNum>
  <w:abstractNum w:abstractNumId="25" w15:restartNumberingAfterBreak="0">
    <w:nsid w:val="3E976D43"/>
    <w:multiLevelType w:val="hybridMultilevel"/>
    <w:tmpl w:val="F2EC0E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AB0B28"/>
    <w:multiLevelType w:val="hybridMultilevel"/>
    <w:tmpl w:val="7334FCA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40E027B"/>
    <w:multiLevelType w:val="hybridMultilevel"/>
    <w:tmpl w:val="5DCCBE5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17BAA53C">
      <w:numFmt w:val="bullet"/>
      <w:lvlText w:val="-"/>
      <w:lvlJc w:val="left"/>
      <w:pPr>
        <w:tabs>
          <w:tab w:val="num" w:pos="2160"/>
        </w:tabs>
        <w:ind w:left="2160" w:hanging="360"/>
      </w:pPr>
      <w:rPr>
        <w:rFonts w:ascii="Times New Roman" w:eastAsia="Times New Roman" w:hAnsi="Times New Roman"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A055E97"/>
    <w:multiLevelType w:val="hybridMultilevel"/>
    <w:tmpl w:val="FD22B516"/>
    <w:lvl w:ilvl="0" w:tplc="E670D55C">
      <w:numFmt w:val="bullet"/>
      <w:lvlText w:val="-"/>
      <w:lvlJc w:val="left"/>
      <w:pPr>
        <w:tabs>
          <w:tab w:val="num" w:pos="576"/>
        </w:tabs>
        <w:ind w:left="0" w:firstLine="0"/>
      </w:pPr>
      <w:rPr>
        <w:rFonts w:ascii="Tahoma" w:hAnsi="Tahoma" w:cs="Symbol" w:hint="default"/>
        <w:i/>
        <w:iCs/>
        <w:color w:val="000000"/>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24B3C9E"/>
    <w:multiLevelType w:val="hybridMultilevel"/>
    <w:tmpl w:val="7A047A48"/>
    <w:lvl w:ilvl="0" w:tplc="E670D55C">
      <w:numFmt w:val="bullet"/>
      <w:lvlText w:val="-"/>
      <w:lvlJc w:val="left"/>
      <w:pPr>
        <w:tabs>
          <w:tab w:val="num" w:pos="576"/>
        </w:tabs>
        <w:ind w:left="0" w:firstLine="0"/>
      </w:pPr>
      <w:rPr>
        <w:rFonts w:ascii="Tahoma" w:hAnsi="Tahoma" w:cs="Symbol" w:hint="default"/>
        <w:i/>
        <w:iCs/>
        <w:color w:val="000000"/>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EB058C8"/>
    <w:multiLevelType w:val="hybridMultilevel"/>
    <w:tmpl w:val="8DBABCC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 w15:restartNumberingAfterBreak="0">
    <w:nsid w:val="60D345F4"/>
    <w:multiLevelType w:val="hybridMultilevel"/>
    <w:tmpl w:val="C93A4640"/>
    <w:lvl w:ilvl="0" w:tplc="04090001">
      <w:start w:val="1"/>
      <w:numFmt w:val="bullet"/>
      <w:lvlText w:val=""/>
      <w:lvlJc w:val="left"/>
      <w:pPr>
        <w:tabs>
          <w:tab w:val="num" w:pos="732"/>
        </w:tabs>
        <w:ind w:left="732" w:hanging="360"/>
      </w:pPr>
      <w:rPr>
        <w:rFonts w:ascii="Symbol" w:hAnsi="Symbol" w:hint="default"/>
      </w:rPr>
    </w:lvl>
    <w:lvl w:ilvl="1" w:tplc="04090003" w:tentative="1">
      <w:start w:val="1"/>
      <w:numFmt w:val="bullet"/>
      <w:lvlText w:val="o"/>
      <w:lvlJc w:val="left"/>
      <w:pPr>
        <w:tabs>
          <w:tab w:val="num" w:pos="1452"/>
        </w:tabs>
        <w:ind w:left="1452" w:hanging="360"/>
      </w:pPr>
      <w:rPr>
        <w:rFonts w:ascii="Courier New" w:hAnsi="Courier New" w:hint="default"/>
      </w:rPr>
    </w:lvl>
    <w:lvl w:ilvl="2" w:tplc="04090005" w:tentative="1">
      <w:start w:val="1"/>
      <w:numFmt w:val="bullet"/>
      <w:lvlText w:val=""/>
      <w:lvlJc w:val="left"/>
      <w:pPr>
        <w:tabs>
          <w:tab w:val="num" w:pos="2172"/>
        </w:tabs>
        <w:ind w:left="2172" w:hanging="360"/>
      </w:pPr>
      <w:rPr>
        <w:rFonts w:ascii="Wingdings" w:hAnsi="Wingdings" w:hint="default"/>
      </w:rPr>
    </w:lvl>
    <w:lvl w:ilvl="3" w:tplc="04090001" w:tentative="1">
      <w:start w:val="1"/>
      <w:numFmt w:val="bullet"/>
      <w:lvlText w:val=""/>
      <w:lvlJc w:val="left"/>
      <w:pPr>
        <w:tabs>
          <w:tab w:val="num" w:pos="2892"/>
        </w:tabs>
        <w:ind w:left="2892" w:hanging="360"/>
      </w:pPr>
      <w:rPr>
        <w:rFonts w:ascii="Symbol" w:hAnsi="Symbol" w:hint="default"/>
      </w:rPr>
    </w:lvl>
    <w:lvl w:ilvl="4" w:tplc="04090003" w:tentative="1">
      <w:start w:val="1"/>
      <w:numFmt w:val="bullet"/>
      <w:lvlText w:val="o"/>
      <w:lvlJc w:val="left"/>
      <w:pPr>
        <w:tabs>
          <w:tab w:val="num" w:pos="3612"/>
        </w:tabs>
        <w:ind w:left="3612" w:hanging="360"/>
      </w:pPr>
      <w:rPr>
        <w:rFonts w:ascii="Courier New" w:hAnsi="Courier New" w:hint="default"/>
      </w:rPr>
    </w:lvl>
    <w:lvl w:ilvl="5" w:tplc="04090005" w:tentative="1">
      <w:start w:val="1"/>
      <w:numFmt w:val="bullet"/>
      <w:lvlText w:val=""/>
      <w:lvlJc w:val="left"/>
      <w:pPr>
        <w:tabs>
          <w:tab w:val="num" w:pos="4332"/>
        </w:tabs>
        <w:ind w:left="4332" w:hanging="360"/>
      </w:pPr>
      <w:rPr>
        <w:rFonts w:ascii="Wingdings" w:hAnsi="Wingdings" w:hint="default"/>
      </w:rPr>
    </w:lvl>
    <w:lvl w:ilvl="6" w:tplc="04090001" w:tentative="1">
      <w:start w:val="1"/>
      <w:numFmt w:val="bullet"/>
      <w:lvlText w:val=""/>
      <w:lvlJc w:val="left"/>
      <w:pPr>
        <w:tabs>
          <w:tab w:val="num" w:pos="5052"/>
        </w:tabs>
        <w:ind w:left="5052" w:hanging="360"/>
      </w:pPr>
      <w:rPr>
        <w:rFonts w:ascii="Symbol" w:hAnsi="Symbol" w:hint="default"/>
      </w:rPr>
    </w:lvl>
    <w:lvl w:ilvl="7" w:tplc="04090003" w:tentative="1">
      <w:start w:val="1"/>
      <w:numFmt w:val="bullet"/>
      <w:lvlText w:val="o"/>
      <w:lvlJc w:val="left"/>
      <w:pPr>
        <w:tabs>
          <w:tab w:val="num" w:pos="5772"/>
        </w:tabs>
        <w:ind w:left="5772" w:hanging="360"/>
      </w:pPr>
      <w:rPr>
        <w:rFonts w:ascii="Courier New" w:hAnsi="Courier New" w:hint="default"/>
      </w:rPr>
    </w:lvl>
    <w:lvl w:ilvl="8" w:tplc="04090005" w:tentative="1">
      <w:start w:val="1"/>
      <w:numFmt w:val="bullet"/>
      <w:lvlText w:val=""/>
      <w:lvlJc w:val="left"/>
      <w:pPr>
        <w:tabs>
          <w:tab w:val="num" w:pos="6492"/>
        </w:tabs>
        <w:ind w:left="6492" w:hanging="360"/>
      </w:pPr>
      <w:rPr>
        <w:rFonts w:ascii="Wingdings" w:hAnsi="Wingdings" w:hint="default"/>
      </w:rPr>
    </w:lvl>
  </w:abstractNum>
  <w:abstractNum w:abstractNumId="32" w15:restartNumberingAfterBreak="0">
    <w:nsid w:val="60E15AC5"/>
    <w:multiLevelType w:val="hybridMultilevel"/>
    <w:tmpl w:val="EE305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6F24764D"/>
    <w:multiLevelType w:val="hybridMultilevel"/>
    <w:tmpl w:val="860043D0"/>
    <w:lvl w:ilvl="0" w:tplc="C6509B7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AE2AB9"/>
    <w:multiLevelType w:val="hybridMultilevel"/>
    <w:tmpl w:val="575E08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A107A9A"/>
    <w:multiLevelType w:val="hybridMultilevel"/>
    <w:tmpl w:val="71B80018"/>
    <w:lvl w:ilvl="0" w:tplc="F34EB8A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26"/>
  </w:num>
  <w:num w:numId="3">
    <w:abstractNumId w:val="19"/>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32"/>
  </w:num>
  <w:num w:numId="15">
    <w:abstractNumId w:val="21"/>
  </w:num>
  <w:num w:numId="16">
    <w:abstractNumId w:val="31"/>
  </w:num>
  <w:num w:numId="17">
    <w:abstractNumId w:val="11"/>
    <w:lvlOverride w:ilvl="0">
      <w:startOverride w:val="1"/>
    </w:lvlOverride>
  </w:num>
  <w:num w:numId="18">
    <w:abstractNumId w:val="28"/>
  </w:num>
  <w:num w:numId="19">
    <w:abstractNumId w:val="27"/>
  </w:num>
  <w:num w:numId="20">
    <w:abstractNumId w:val="25"/>
  </w:num>
  <w:num w:numId="21">
    <w:abstractNumId w:val="22"/>
  </w:num>
  <w:num w:numId="22">
    <w:abstractNumId w:val="12"/>
  </w:num>
  <w:num w:numId="23">
    <w:abstractNumId w:val="14"/>
  </w:num>
  <w:num w:numId="24">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10"/>
    <w:lvlOverride w:ilvl="0">
      <w:lvl w:ilvl="0">
        <w:start w:val="1"/>
        <w:numFmt w:val="bullet"/>
        <w:lvlText w:val="-"/>
        <w:legacy w:legacy="1" w:legacySpace="0" w:legacyIndent="360"/>
        <w:lvlJc w:val="left"/>
        <w:pPr>
          <w:ind w:left="360" w:hanging="360"/>
        </w:pPr>
      </w:lvl>
    </w:lvlOverride>
  </w:num>
  <w:num w:numId="29">
    <w:abstractNumId w:val="13"/>
  </w:num>
  <w:num w:numId="30">
    <w:abstractNumId w:val="23"/>
  </w:num>
  <w:num w:numId="31">
    <w:abstractNumId w:val="15"/>
  </w:num>
  <w:num w:numId="32">
    <w:abstractNumId w:val="18"/>
  </w:num>
  <w:num w:numId="33">
    <w:abstractNumId w:val="35"/>
  </w:num>
  <w:num w:numId="34">
    <w:abstractNumId w:val="17"/>
  </w:num>
  <w:num w:numId="35">
    <w:abstractNumId w:val="16"/>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NTExM7cwNbUwNDZV0lEKTi0uzszPAykwqgUAluXaqCwAAAA="/>
  </w:docVars>
  <w:rsids>
    <w:rsidRoot w:val="00E70869"/>
    <w:rsid w:val="00000DDD"/>
    <w:rsid w:val="00004B28"/>
    <w:rsid w:val="00005D7D"/>
    <w:rsid w:val="00006E5C"/>
    <w:rsid w:val="00007DC9"/>
    <w:rsid w:val="000119D9"/>
    <w:rsid w:val="00012793"/>
    <w:rsid w:val="0001398E"/>
    <w:rsid w:val="000144AC"/>
    <w:rsid w:val="00015870"/>
    <w:rsid w:val="00015B8A"/>
    <w:rsid w:val="00016262"/>
    <w:rsid w:val="0002193F"/>
    <w:rsid w:val="000241E3"/>
    <w:rsid w:val="00024245"/>
    <w:rsid w:val="0002593D"/>
    <w:rsid w:val="00025F37"/>
    <w:rsid w:val="00027069"/>
    <w:rsid w:val="0002783F"/>
    <w:rsid w:val="00031CFD"/>
    <w:rsid w:val="000341C6"/>
    <w:rsid w:val="0004033B"/>
    <w:rsid w:val="000431EF"/>
    <w:rsid w:val="00045553"/>
    <w:rsid w:val="00047229"/>
    <w:rsid w:val="000534C0"/>
    <w:rsid w:val="000537EA"/>
    <w:rsid w:val="00063BF3"/>
    <w:rsid w:val="0006657B"/>
    <w:rsid w:val="00070BAB"/>
    <w:rsid w:val="00071B1A"/>
    <w:rsid w:val="00071EEF"/>
    <w:rsid w:val="000771E2"/>
    <w:rsid w:val="00081747"/>
    <w:rsid w:val="0008350D"/>
    <w:rsid w:val="000855A9"/>
    <w:rsid w:val="00086A28"/>
    <w:rsid w:val="00094BE7"/>
    <w:rsid w:val="000975AB"/>
    <w:rsid w:val="00097935"/>
    <w:rsid w:val="000A137E"/>
    <w:rsid w:val="000A2461"/>
    <w:rsid w:val="000A2EA1"/>
    <w:rsid w:val="000A3DA4"/>
    <w:rsid w:val="000A4786"/>
    <w:rsid w:val="000A47D0"/>
    <w:rsid w:val="000A5571"/>
    <w:rsid w:val="000A738C"/>
    <w:rsid w:val="000A77B3"/>
    <w:rsid w:val="000B06E9"/>
    <w:rsid w:val="000B0D38"/>
    <w:rsid w:val="000B2A18"/>
    <w:rsid w:val="000B5AFB"/>
    <w:rsid w:val="000B5EAD"/>
    <w:rsid w:val="000C3B84"/>
    <w:rsid w:val="000C6D31"/>
    <w:rsid w:val="000C7728"/>
    <w:rsid w:val="000D03EF"/>
    <w:rsid w:val="000D14D2"/>
    <w:rsid w:val="000D6526"/>
    <w:rsid w:val="000E1847"/>
    <w:rsid w:val="000E251A"/>
    <w:rsid w:val="000E30D4"/>
    <w:rsid w:val="000E376D"/>
    <w:rsid w:val="000F1C30"/>
    <w:rsid w:val="000F42C0"/>
    <w:rsid w:val="000F5734"/>
    <w:rsid w:val="000F5E16"/>
    <w:rsid w:val="000F7222"/>
    <w:rsid w:val="0010177B"/>
    <w:rsid w:val="00103180"/>
    <w:rsid w:val="00117FC8"/>
    <w:rsid w:val="00123901"/>
    <w:rsid w:val="00125032"/>
    <w:rsid w:val="00125236"/>
    <w:rsid w:val="00125261"/>
    <w:rsid w:val="00130E5B"/>
    <w:rsid w:val="001327A9"/>
    <w:rsid w:val="001346AA"/>
    <w:rsid w:val="00134B56"/>
    <w:rsid w:val="001379A3"/>
    <w:rsid w:val="00140D34"/>
    <w:rsid w:val="00140DDE"/>
    <w:rsid w:val="00141C6D"/>
    <w:rsid w:val="00142921"/>
    <w:rsid w:val="001430A6"/>
    <w:rsid w:val="00143F4D"/>
    <w:rsid w:val="001447AB"/>
    <w:rsid w:val="001450CA"/>
    <w:rsid w:val="00145182"/>
    <w:rsid w:val="00150A79"/>
    <w:rsid w:val="00152225"/>
    <w:rsid w:val="0015284E"/>
    <w:rsid w:val="00155276"/>
    <w:rsid w:val="001567D1"/>
    <w:rsid w:val="001601CE"/>
    <w:rsid w:val="001616AF"/>
    <w:rsid w:val="00164550"/>
    <w:rsid w:val="00166BB8"/>
    <w:rsid w:val="00173831"/>
    <w:rsid w:val="0017417F"/>
    <w:rsid w:val="00175740"/>
    <w:rsid w:val="001770B3"/>
    <w:rsid w:val="001804DD"/>
    <w:rsid w:val="0018114C"/>
    <w:rsid w:val="00185B9B"/>
    <w:rsid w:val="00193DB3"/>
    <w:rsid w:val="001B03B0"/>
    <w:rsid w:val="001B3424"/>
    <w:rsid w:val="001B61E4"/>
    <w:rsid w:val="001B6B05"/>
    <w:rsid w:val="001B70CF"/>
    <w:rsid w:val="001B731A"/>
    <w:rsid w:val="001C0FD7"/>
    <w:rsid w:val="001C1D20"/>
    <w:rsid w:val="001C691D"/>
    <w:rsid w:val="001C711D"/>
    <w:rsid w:val="001D2A82"/>
    <w:rsid w:val="001D301F"/>
    <w:rsid w:val="001D31A8"/>
    <w:rsid w:val="001D31CB"/>
    <w:rsid w:val="001D7370"/>
    <w:rsid w:val="001E195D"/>
    <w:rsid w:val="001E3DEA"/>
    <w:rsid w:val="001E6CAA"/>
    <w:rsid w:val="001F02DE"/>
    <w:rsid w:val="001F3C63"/>
    <w:rsid w:val="001F6994"/>
    <w:rsid w:val="00200104"/>
    <w:rsid w:val="00203D65"/>
    <w:rsid w:val="0020566A"/>
    <w:rsid w:val="002109DD"/>
    <w:rsid w:val="0021208F"/>
    <w:rsid w:val="002139ED"/>
    <w:rsid w:val="002168F5"/>
    <w:rsid w:val="00226477"/>
    <w:rsid w:val="00235129"/>
    <w:rsid w:val="00240F5F"/>
    <w:rsid w:val="002426EA"/>
    <w:rsid w:val="00243CA4"/>
    <w:rsid w:val="00245A64"/>
    <w:rsid w:val="00246606"/>
    <w:rsid w:val="002470D6"/>
    <w:rsid w:val="0025222F"/>
    <w:rsid w:val="002561F3"/>
    <w:rsid w:val="00256BAA"/>
    <w:rsid w:val="002570F6"/>
    <w:rsid w:val="0026475C"/>
    <w:rsid w:val="002667B9"/>
    <w:rsid w:val="00267FB1"/>
    <w:rsid w:val="00273A51"/>
    <w:rsid w:val="002745AC"/>
    <w:rsid w:val="002761B4"/>
    <w:rsid w:val="002769B2"/>
    <w:rsid w:val="00277795"/>
    <w:rsid w:val="00281972"/>
    <w:rsid w:val="00283F78"/>
    <w:rsid w:val="002860CA"/>
    <w:rsid w:val="002905A8"/>
    <w:rsid w:val="0029138F"/>
    <w:rsid w:val="00291DAD"/>
    <w:rsid w:val="00291DB3"/>
    <w:rsid w:val="00293D8E"/>
    <w:rsid w:val="002B1B18"/>
    <w:rsid w:val="002B21F6"/>
    <w:rsid w:val="002B301E"/>
    <w:rsid w:val="002B32D3"/>
    <w:rsid w:val="002B3EBC"/>
    <w:rsid w:val="002B4447"/>
    <w:rsid w:val="002B4ADA"/>
    <w:rsid w:val="002B5DE3"/>
    <w:rsid w:val="002B6597"/>
    <w:rsid w:val="002B6650"/>
    <w:rsid w:val="002B6EA3"/>
    <w:rsid w:val="002C6682"/>
    <w:rsid w:val="002D4B25"/>
    <w:rsid w:val="002D56CD"/>
    <w:rsid w:val="002D7DF8"/>
    <w:rsid w:val="002E0261"/>
    <w:rsid w:val="002E15EE"/>
    <w:rsid w:val="002E5013"/>
    <w:rsid w:val="002F1791"/>
    <w:rsid w:val="002F727F"/>
    <w:rsid w:val="00300DA5"/>
    <w:rsid w:val="0031366D"/>
    <w:rsid w:val="0031466D"/>
    <w:rsid w:val="00314D92"/>
    <w:rsid w:val="003161E2"/>
    <w:rsid w:val="0031692B"/>
    <w:rsid w:val="003208CF"/>
    <w:rsid w:val="00326D07"/>
    <w:rsid w:val="00326EEC"/>
    <w:rsid w:val="00327CA0"/>
    <w:rsid w:val="00327F66"/>
    <w:rsid w:val="0033120A"/>
    <w:rsid w:val="003324F7"/>
    <w:rsid w:val="003330D6"/>
    <w:rsid w:val="003348A5"/>
    <w:rsid w:val="00335343"/>
    <w:rsid w:val="003417D5"/>
    <w:rsid w:val="0034181A"/>
    <w:rsid w:val="00341DEF"/>
    <w:rsid w:val="003437A3"/>
    <w:rsid w:val="00345204"/>
    <w:rsid w:val="00351634"/>
    <w:rsid w:val="00351C20"/>
    <w:rsid w:val="0035469B"/>
    <w:rsid w:val="00371CCC"/>
    <w:rsid w:val="003731D0"/>
    <w:rsid w:val="00377385"/>
    <w:rsid w:val="00383CAA"/>
    <w:rsid w:val="00384EA9"/>
    <w:rsid w:val="00387233"/>
    <w:rsid w:val="00390487"/>
    <w:rsid w:val="00390924"/>
    <w:rsid w:val="003920A5"/>
    <w:rsid w:val="00396B66"/>
    <w:rsid w:val="003A321E"/>
    <w:rsid w:val="003A3507"/>
    <w:rsid w:val="003A4AAF"/>
    <w:rsid w:val="003A4AC5"/>
    <w:rsid w:val="003B03AF"/>
    <w:rsid w:val="003B5243"/>
    <w:rsid w:val="003B52E3"/>
    <w:rsid w:val="003B609E"/>
    <w:rsid w:val="003B698E"/>
    <w:rsid w:val="003C255F"/>
    <w:rsid w:val="003C3390"/>
    <w:rsid w:val="003C640B"/>
    <w:rsid w:val="003D195D"/>
    <w:rsid w:val="003D4D9E"/>
    <w:rsid w:val="003E03A3"/>
    <w:rsid w:val="003E1E0B"/>
    <w:rsid w:val="003E26F5"/>
    <w:rsid w:val="003E4328"/>
    <w:rsid w:val="003E4634"/>
    <w:rsid w:val="003E4C98"/>
    <w:rsid w:val="003E5A69"/>
    <w:rsid w:val="003E70F7"/>
    <w:rsid w:val="003F1984"/>
    <w:rsid w:val="003F2DBF"/>
    <w:rsid w:val="003F43B4"/>
    <w:rsid w:val="00400912"/>
    <w:rsid w:val="00405585"/>
    <w:rsid w:val="004064CB"/>
    <w:rsid w:val="004068E7"/>
    <w:rsid w:val="00413E18"/>
    <w:rsid w:val="00416AF0"/>
    <w:rsid w:val="00417A42"/>
    <w:rsid w:val="004205CC"/>
    <w:rsid w:val="004228B9"/>
    <w:rsid w:val="0042441A"/>
    <w:rsid w:val="00424645"/>
    <w:rsid w:val="00426B3B"/>
    <w:rsid w:val="00430180"/>
    <w:rsid w:val="00440169"/>
    <w:rsid w:val="00440196"/>
    <w:rsid w:val="00443B2A"/>
    <w:rsid w:val="00445D8F"/>
    <w:rsid w:val="00454A9F"/>
    <w:rsid w:val="00456EE0"/>
    <w:rsid w:val="00457C0D"/>
    <w:rsid w:val="00463C95"/>
    <w:rsid w:val="00465608"/>
    <w:rsid w:val="00465C8B"/>
    <w:rsid w:val="00470627"/>
    <w:rsid w:val="0047297A"/>
    <w:rsid w:val="00480DCA"/>
    <w:rsid w:val="00484DDA"/>
    <w:rsid w:val="00485B8C"/>
    <w:rsid w:val="00485C29"/>
    <w:rsid w:val="0048792E"/>
    <w:rsid w:val="00493D45"/>
    <w:rsid w:val="00494AD0"/>
    <w:rsid w:val="004A0078"/>
    <w:rsid w:val="004A5CDF"/>
    <w:rsid w:val="004A6C86"/>
    <w:rsid w:val="004A7514"/>
    <w:rsid w:val="004B2780"/>
    <w:rsid w:val="004B6BB6"/>
    <w:rsid w:val="004C18C9"/>
    <w:rsid w:val="004C19EC"/>
    <w:rsid w:val="004C2D24"/>
    <w:rsid w:val="004C369E"/>
    <w:rsid w:val="004C4FB4"/>
    <w:rsid w:val="004D2F3A"/>
    <w:rsid w:val="004D368C"/>
    <w:rsid w:val="004D60D6"/>
    <w:rsid w:val="004D7094"/>
    <w:rsid w:val="004E2F2B"/>
    <w:rsid w:val="004E3B3E"/>
    <w:rsid w:val="004E4900"/>
    <w:rsid w:val="004E7B0F"/>
    <w:rsid w:val="004F0A67"/>
    <w:rsid w:val="004F2DB9"/>
    <w:rsid w:val="004F35C1"/>
    <w:rsid w:val="004F47A6"/>
    <w:rsid w:val="004F7854"/>
    <w:rsid w:val="00510F22"/>
    <w:rsid w:val="00510FAA"/>
    <w:rsid w:val="00514F76"/>
    <w:rsid w:val="00516122"/>
    <w:rsid w:val="00516CFE"/>
    <w:rsid w:val="005215DC"/>
    <w:rsid w:val="00531A75"/>
    <w:rsid w:val="00531BAF"/>
    <w:rsid w:val="00532E46"/>
    <w:rsid w:val="00546CB3"/>
    <w:rsid w:val="00552CEC"/>
    <w:rsid w:val="0055412C"/>
    <w:rsid w:val="0055626B"/>
    <w:rsid w:val="00556ABD"/>
    <w:rsid w:val="0056093F"/>
    <w:rsid w:val="00562D34"/>
    <w:rsid w:val="005635E1"/>
    <w:rsid w:val="00564146"/>
    <w:rsid w:val="00564B7F"/>
    <w:rsid w:val="00565A3A"/>
    <w:rsid w:val="005720FC"/>
    <w:rsid w:val="00573D9C"/>
    <w:rsid w:val="00576237"/>
    <w:rsid w:val="00581DB8"/>
    <w:rsid w:val="00583B8A"/>
    <w:rsid w:val="00584F39"/>
    <w:rsid w:val="005854ED"/>
    <w:rsid w:val="00585E11"/>
    <w:rsid w:val="00587765"/>
    <w:rsid w:val="00596B06"/>
    <w:rsid w:val="005A2368"/>
    <w:rsid w:val="005A244B"/>
    <w:rsid w:val="005A2E76"/>
    <w:rsid w:val="005A2EAF"/>
    <w:rsid w:val="005A6E7B"/>
    <w:rsid w:val="005B5A33"/>
    <w:rsid w:val="005C5709"/>
    <w:rsid w:val="005C704B"/>
    <w:rsid w:val="005E1C8D"/>
    <w:rsid w:val="005E5E28"/>
    <w:rsid w:val="005E6DD4"/>
    <w:rsid w:val="005F2208"/>
    <w:rsid w:val="005F3E85"/>
    <w:rsid w:val="006010CA"/>
    <w:rsid w:val="006048F8"/>
    <w:rsid w:val="00605C78"/>
    <w:rsid w:val="00606874"/>
    <w:rsid w:val="00607C1C"/>
    <w:rsid w:val="00610E44"/>
    <w:rsid w:val="00611CBC"/>
    <w:rsid w:val="0061344F"/>
    <w:rsid w:val="00614428"/>
    <w:rsid w:val="00615817"/>
    <w:rsid w:val="00615ADD"/>
    <w:rsid w:val="006240C9"/>
    <w:rsid w:val="00624CB8"/>
    <w:rsid w:val="00627D20"/>
    <w:rsid w:val="00627E89"/>
    <w:rsid w:val="00633042"/>
    <w:rsid w:val="00633A7F"/>
    <w:rsid w:val="00635F30"/>
    <w:rsid w:val="00636E7D"/>
    <w:rsid w:val="00637C1C"/>
    <w:rsid w:val="00646E6D"/>
    <w:rsid w:val="0064728E"/>
    <w:rsid w:val="00651342"/>
    <w:rsid w:val="00651794"/>
    <w:rsid w:val="0065786F"/>
    <w:rsid w:val="00662140"/>
    <w:rsid w:val="00662339"/>
    <w:rsid w:val="00662494"/>
    <w:rsid w:val="0066660C"/>
    <w:rsid w:val="00670D40"/>
    <w:rsid w:val="0067132D"/>
    <w:rsid w:val="0067145B"/>
    <w:rsid w:val="006827B6"/>
    <w:rsid w:val="006A1550"/>
    <w:rsid w:val="006A1C21"/>
    <w:rsid w:val="006A207D"/>
    <w:rsid w:val="006A2B96"/>
    <w:rsid w:val="006A7DAC"/>
    <w:rsid w:val="006B03F6"/>
    <w:rsid w:val="006B0592"/>
    <w:rsid w:val="006B2095"/>
    <w:rsid w:val="006B379B"/>
    <w:rsid w:val="006B39EF"/>
    <w:rsid w:val="006B4924"/>
    <w:rsid w:val="006C1781"/>
    <w:rsid w:val="006C3244"/>
    <w:rsid w:val="006D236A"/>
    <w:rsid w:val="006D48E5"/>
    <w:rsid w:val="006D5C11"/>
    <w:rsid w:val="006E386F"/>
    <w:rsid w:val="006E3B43"/>
    <w:rsid w:val="006E443D"/>
    <w:rsid w:val="006F0991"/>
    <w:rsid w:val="006F1BB1"/>
    <w:rsid w:val="006F5777"/>
    <w:rsid w:val="006F6894"/>
    <w:rsid w:val="00705316"/>
    <w:rsid w:val="00707ABB"/>
    <w:rsid w:val="007100BC"/>
    <w:rsid w:val="007133F5"/>
    <w:rsid w:val="0071373B"/>
    <w:rsid w:val="00721DDE"/>
    <w:rsid w:val="00722D64"/>
    <w:rsid w:val="007231C5"/>
    <w:rsid w:val="0072320D"/>
    <w:rsid w:val="00731FD1"/>
    <w:rsid w:val="0073334A"/>
    <w:rsid w:val="007337F6"/>
    <w:rsid w:val="00734A01"/>
    <w:rsid w:val="00735D4F"/>
    <w:rsid w:val="00736561"/>
    <w:rsid w:val="007445FA"/>
    <w:rsid w:val="00744BE7"/>
    <w:rsid w:val="00752322"/>
    <w:rsid w:val="007524D0"/>
    <w:rsid w:val="00755FC3"/>
    <w:rsid w:val="00756B6F"/>
    <w:rsid w:val="00762662"/>
    <w:rsid w:val="00763206"/>
    <w:rsid w:val="007632B9"/>
    <w:rsid w:val="007633E3"/>
    <w:rsid w:val="00765261"/>
    <w:rsid w:val="00772F4C"/>
    <w:rsid w:val="00784958"/>
    <w:rsid w:val="00786E51"/>
    <w:rsid w:val="00791ECA"/>
    <w:rsid w:val="0079225E"/>
    <w:rsid w:val="007927F0"/>
    <w:rsid w:val="00794B63"/>
    <w:rsid w:val="00795A5C"/>
    <w:rsid w:val="00796C3D"/>
    <w:rsid w:val="00797074"/>
    <w:rsid w:val="007970D9"/>
    <w:rsid w:val="007A2347"/>
    <w:rsid w:val="007A45D3"/>
    <w:rsid w:val="007B1F81"/>
    <w:rsid w:val="007C024B"/>
    <w:rsid w:val="007C4173"/>
    <w:rsid w:val="007C5293"/>
    <w:rsid w:val="007C6028"/>
    <w:rsid w:val="007D10A3"/>
    <w:rsid w:val="007F0CD9"/>
    <w:rsid w:val="007F17C0"/>
    <w:rsid w:val="007F1A10"/>
    <w:rsid w:val="007F269F"/>
    <w:rsid w:val="00800BB3"/>
    <w:rsid w:val="00801CAC"/>
    <w:rsid w:val="008046BA"/>
    <w:rsid w:val="00805BB4"/>
    <w:rsid w:val="00807089"/>
    <w:rsid w:val="00807887"/>
    <w:rsid w:val="00814949"/>
    <w:rsid w:val="008171E4"/>
    <w:rsid w:val="00822795"/>
    <w:rsid w:val="008235B9"/>
    <w:rsid w:val="00830353"/>
    <w:rsid w:val="00835CF6"/>
    <w:rsid w:val="0084036D"/>
    <w:rsid w:val="00840A50"/>
    <w:rsid w:val="00840DBC"/>
    <w:rsid w:val="00841A08"/>
    <w:rsid w:val="00842F83"/>
    <w:rsid w:val="008437AF"/>
    <w:rsid w:val="008475F6"/>
    <w:rsid w:val="0085398E"/>
    <w:rsid w:val="00855687"/>
    <w:rsid w:val="00856F31"/>
    <w:rsid w:val="0086367B"/>
    <w:rsid w:val="008642BD"/>
    <w:rsid w:val="0086712D"/>
    <w:rsid w:val="0087395E"/>
    <w:rsid w:val="0087404B"/>
    <w:rsid w:val="00882974"/>
    <w:rsid w:val="00883815"/>
    <w:rsid w:val="008857CD"/>
    <w:rsid w:val="00886613"/>
    <w:rsid w:val="00887779"/>
    <w:rsid w:val="00890846"/>
    <w:rsid w:val="0089204B"/>
    <w:rsid w:val="00892205"/>
    <w:rsid w:val="008A132B"/>
    <w:rsid w:val="008A49E3"/>
    <w:rsid w:val="008A7F54"/>
    <w:rsid w:val="008A7F7D"/>
    <w:rsid w:val="008B1957"/>
    <w:rsid w:val="008B6223"/>
    <w:rsid w:val="008C6130"/>
    <w:rsid w:val="008D2F97"/>
    <w:rsid w:val="008D4353"/>
    <w:rsid w:val="008D4B1A"/>
    <w:rsid w:val="008D7ED7"/>
    <w:rsid w:val="008E3485"/>
    <w:rsid w:val="008E7128"/>
    <w:rsid w:val="008F22FC"/>
    <w:rsid w:val="008F4CFF"/>
    <w:rsid w:val="008F55C9"/>
    <w:rsid w:val="008F566C"/>
    <w:rsid w:val="00901880"/>
    <w:rsid w:val="00902A3E"/>
    <w:rsid w:val="00907BF3"/>
    <w:rsid w:val="00911701"/>
    <w:rsid w:val="00914FD1"/>
    <w:rsid w:val="009169F6"/>
    <w:rsid w:val="0091730D"/>
    <w:rsid w:val="00924C4A"/>
    <w:rsid w:val="00925001"/>
    <w:rsid w:val="00927223"/>
    <w:rsid w:val="0093504B"/>
    <w:rsid w:val="00935E5B"/>
    <w:rsid w:val="00936D52"/>
    <w:rsid w:val="0094055C"/>
    <w:rsid w:val="00940AB8"/>
    <w:rsid w:val="00942167"/>
    <w:rsid w:val="00945F9C"/>
    <w:rsid w:val="00952CF7"/>
    <w:rsid w:val="009550DA"/>
    <w:rsid w:val="00963573"/>
    <w:rsid w:val="00963B77"/>
    <w:rsid w:val="0096506F"/>
    <w:rsid w:val="00985C83"/>
    <w:rsid w:val="00986B3F"/>
    <w:rsid w:val="00987AEE"/>
    <w:rsid w:val="009907A2"/>
    <w:rsid w:val="0099132A"/>
    <w:rsid w:val="00991D9E"/>
    <w:rsid w:val="00991E7D"/>
    <w:rsid w:val="009951DC"/>
    <w:rsid w:val="009971B0"/>
    <w:rsid w:val="009A1129"/>
    <w:rsid w:val="009A1960"/>
    <w:rsid w:val="009A4ACB"/>
    <w:rsid w:val="009A548F"/>
    <w:rsid w:val="009B2D68"/>
    <w:rsid w:val="009B3EAE"/>
    <w:rsid w:val="009C33E7"/>
    <w:rsid w:val="009C4818"/>
    <w:rsid w:val="009C6A6B"/>
    <w:rsid w:val="009D13B3"/>
    <w:rsid w:val="009D535F"/>
    <w:rsid w:val="009E257E"/>
    <w:rsid w:val="009E3730"/>
    <w:rsid w:val="009E3DB3"/>
    <w:rsid w:val="009E4453"/>
    <w:rsid w:val="009F7CBF"/>
    <w:rsid w:val="00A02C42"/>
    <w:rsid w:val="00A03AC8"/>
    <w:rsid w:val="00A05297"/>
    <w:rsid w:val="00A05D7F"/>
    <w:rsid w:val="00A05DB0"/>
    <w:rsid w:val="00A0674D"/>
    <w:rsid w:val="00A06E5C"/>
    <w:rsid w:val="00A074DA"/>
    <w:rsid w:val="00A12788"/>
    <w:rsid w:val="00A15F28"/>
    <w:rsid w:val="00A206EC"/>
    <w:rsid w:val="00A207E3"/>
    <w:rsid w:val="00A24879"/>
    <w:rsid w:val="00A24FE3"/>
    <w:rsid w:val="00A27591"/>
    <w:rsid w:val="00A27A7A"/>
    <w:rsid w:val="00A316A0"/>
    <w:rsid w:val="00A32113"/>
    <w:rsid w:val="00A32C16"/>
    <w:rsid w:val="00A34BBF"/>
    <w:rsid w:val="00A43B24"/>
    <w:rsid w:val="00A60C3E"/>
    <w:rsid w:val="00A61228"/>
    <w:rsid w:val="00A618E0"/>
    <w:rsid w:val="00A63CD3"/>
    <w:rsid w:val="00A6561C"/>
    <w:rsid w:val="00A677D4"/>
    <w:rsid w:val="00A67984"/>
    <w:rsid w:val="00A721BC"/>
    <w:rsid w:val="00A73B18"/>
    <w:rsid w:val="00A73B77"/>
    <w:rsid w:val="00A74A50"/>
    <w:rsid w:val="00A75187"/>
    <w:rsid w:val="00A7557D"/>
    <w:rsid w:val="00A7626D"/>
    <w:rsid w:val="00A802C9"/>
    <w:rsid w:val="00A86A67"/>
    <w:rsid w:val="00A87ACB"/>
    <w:rsid w:val="00A900D5"/>
    <w:rsid w:val="00A922B3"/>
    <w:rsid w:val="00A92C66"/>
    <w:rsid w:val="00A94974"/>
    <w:rsid w:val="00A9658A"/>
    <w:rsid w:val="00AA169E"/>
    <w:rsid w:val="00AA52C2"/>
    <w:rsid w:val="00AB4731"/>
    <w:rsid w:val="00AB488A"/>
    <w:rsid w:val="00AB5137"/>
    <w:rsid w:val="00AB5584"/>
    <w:rsid w:val="00AC158D"/>
    <w:rsid w:val="00AC435A"/>
    <w:rsid w:val="00AC57D3"/>
    <w:rsid w:val="00AD2C0B"/>
    <w:rsid w:val="00AD694D"/>
    <w:rsid w:val="00AE6FDF"/>
    <w:rsid w:val="00AF2E1A"/>
    <w:rsid w:val="00AF3CBD"/>
    <w:rsid w:val="00AF718B"/>
    <w:rsid w:val="00B034D4"/>
    <w:rsid w:val="00B04A09"/>
    <w:rsid w:val="00B0620F"/>
    <w:rsid w:val="00B12AAE"/>
    <w:rsid w:val="00B17B88"/>
    <w:rsid w:val="00B20DCF"/>
    <w:rsid w:val="00B23A38"/>
    <w:rsid w:val="00B26FFA"/>
    <w:rsid w:val="00B36BA4"/>
    <w:rsid w:val="00B46B55"/>
    <w:rsid w:val="00B46BE5"/>
    <w:rsid w:val="00B46C91"/>
    <w:rsid w:val="00B47308"/>
    <w:rsid w:val="00B54E17"/>
    <w:rsid w:val="00B5690F"/>
    <w:rsid w:val="00B60222"/>
    <w:rsid w:val="00B71B51"/>
    <w:rsid w:val="00B72426"/>
    <w:rsid w:val="00B72FDA"/>
    <w:rsid w:val="00B7529A"/>
    <w:rsid w:val="00B811DD"/>
    <w:rsid w:val="00B82353"/>
    <w:rsid w:val="00B86396"/>
    <w:rsid w:val="00B91092"/>
    <w:rsid w:val="00B92E9B"/>
    <w:rsid w:val="00BA0C98"/>
    <w:rsid w:val="00BA4C7B"/>
    <w:rsid w:val="00BA5672"/>
    <w:rsid w:val="00BA65C4"/>
    <w:rsid w:val="00BB261C"/>
    <w:rsid w:val="00BB3CDB"/>
    <w:rsid w:val="00BB7050"/>
    <w:rsid w:val="00BC1513"/>
    <w:rsid w:val="00BC4DE2"/>
    <w:rsid w:val="00BC5A90"/>
    <w:rsid w:val="00BC6D2D"/>
    <w:rsid w:val="00BD3F90"/>
    <w:rsid w:val="00BD4803"/>
    <w:rsid w:val="00BD58C5"/>
    <w:rsid w:val="00BD76CB"/>
    <w:rsid w:val="00BE1CFA"/>
    <w:rsid w:val="00BE3FAC"/>
    <w:rsid w:val="00BF1A10"/>
    <w:rsid w:val="00BF353B"/>
    <w:rsid w:val="00C016C0"/>
    <w:rsid w:val="00C04194"/>
    <w:rsid w:val="00C04C5F"/>
    <w:rsid w:val="00C13630"/>
    <w:rsid w:val="00C17F0F"/>
    <w:rsid w:val="00C214CF"/>
    <w:rsid w:val="00C22BE5"/>
    <w:rsid w:val="00C23B01"/>
    <w:rsid w:val="00C269D7"/>
    <w:rsid w:val="00C30F92"/>
    <w:rsid w:val="00C325D1"/>
    <w:rsid w:val="00C42008"/>
    <w:rsid w:val="00C45B64"/>
    <w:rsid w:val="00C45B7C"/>
    <w:rsid w:val="00C527B5"/>
    <w:rsid w:val="00C52F8C"/>
    <w:rsid w:val="00C54EE5"/>
    <w:rsid w:val="00C5558E"/>
    <w:rsid w:val="00C64BFF"/>
    <w:rsid w:val="00C66783"/>
    <w:rsid w:val="00C66CCA"/>
    <w:rsid w:val="00C74F9D"/>
    <w:rsid w:val="00C77D13"/>
    <w:rsid w:val="00C82701"/>
    <w:rsid w:val="00C83B7A"/>
    <w:rsid w:val="00C859EE"/>
    <w:rsid w:val="00C85E52"/>
    <w:rsid w:val="00C86BA0"/>
    <w:rsid w:val="00C93081"/>
    <w:rsid w:val="00CA1646"/>
    <w:rsid w:val="00CA4860"/>
    <w:rsid w:val="00CA50EB"/>
    <w:rsid w:val="00CA5C5C"/>
    <w:rsid w:val="00CB0F56"/>
    <w:rsid w:val="00CB100E"/>
    <w:rsid w:val="00CB2CB2"/>
    <w:rsid w:val="00CB51CA"/>
    <w:rsid w:val="00CB70DD"/>
    <w:rsid w:val="00CC3E1F"/>
    <w:rsid w:val="00CC7315"/>
    <w:rsid w:val="00CD0B60"/>
    <w:rsid w:val="00CD1757"/>
    <w:rsid w:val="00CD3612"/>
    <w:rsid w:val="00CD4383"/>
    <w:rsid w:val="00CD5312"/>
    <w:rsid w:val="00CD64EA"/>
    <w:rsid w:val="00CE3E04"/>
    <w:rsid w:val="00CE3FCF"/>
    <w:rsid w:val="00CE402B"/>
    <w:rsid w:val="00CE6BB2"/>
    <w:rsid w:val="00CE74A5"/>
    <w:rsid w:val="00CF11B7"/>
    <w:rsid w:val="00CF1B2D"/>
    <w:rsid w:val="00CF6FD4"/>
    <w:rsid w:val="00D00E59"/>
    <w:rsid w:val="00D01E45"/>
    <w:rsid w:val="00D03C24"/>
    <w:rsid w:val="00D0580B"/>
    <w:rsid w:val="00D10F18"/>
    <w:rsid w:val="00D125C2"/>
    <w:rsid w:val="00D14EBE"/>
    <w:rsid w:val="00D178E2"/>
    <w:rsid w:val="00D17CBD"/>
    <w:rsid w:val="00D21B37"/>
    <w:rsid w:val="00D23391"/>
    <w:rsid w:val="00D2354D"/>
    <w:rsid w:val="00D25CE6"/>
    <w:rsid w:val="00D26BDF"/>
    <w:rsid w:val="00D270D2"/>
    <w:rsid w:val="00D32FA5"/>
    <w:rsid w:val="00D33D32"/>
    <w:rsid w:val="00D33E11"/>
    <w:rsid w:val="00D358A5"/>
    <w:rsid w:val="00D35E5C"/>
    <w:rsid w:val="00D44586"/>
    <w:rsid w:val="00D45A18"/>
    <w:rsid w:val="00D46B3A"/>
    <w:rsid w:val="00D5482E"/>
    <w:rsid w:val="00D55132"/>
    <w:rsid w:val="00D57CE1"/>
    <w:rsid w:val="00D660BC"/>
    <w:rsid w:val="00D676FF"/>
    <w:rsid w:val="00D678EE"/>
    <w:rsid w:val="00D74226"/>
    <w:rsid w:val="00D74590"/>
    <w:rsid w:val="00D749DE"/>
    <w:rsid w:val="00D74E93"/>
    <w:rsid w:val="00D760ED"/>
    <w:rsid w:val="00D7686D"/>
    <w:rsid w:val="00D774C1"/>
    <w:rsid w:val="00D80DCB"/>
    <w:rsid w:val="00D8615F"/>
    <w:rsid w:val="00D93365"/>
    <w:rsid w:val="00D94615"/>
    <w:rsid w:val="00DA05A4"/>
    <w:rsid w:val="00DA43D3"/>
    <w:rsid w:val="00DA4FA9"/>
    <w:rsid w:val="00DA7663"/>
    <w:rsid w:val="00DB019A"/>
    <w:rsid w:val="00DB1EB2"/>
    <w:rsid w:val="00DB4456"/>
    <w:rsid w:val="00DB53F4"/>
    <w:rsid w:val="00DC4E03"/>
    <w:rsid w:val="00DC6ED1"/>
    <w:rsid w:val="00DC730A"/>
    <w:rsid w:val="00DD12E9"/>
    <w:rsid w:val="00DD40A8"/>
    <w:rsid w:val="00DE44D4"/>
    <w:rsid w:val="00DF7182"/>
    <w:rsid w:val="00DF71E5"/>
    <w:rsid w:val="00E01924"/>
    <w:rsid w:val="00E02BBF"/>
    <w:rsid w:val="00E045AE"/>
    <w:rsid w:val="00E05280"/>
    <w:rsid w:val="00E05616"/>
    <w:rsid w:val="00E06040"/>
    <w:rsid w:val="00E11BA6"/>
    <w:rsid w:val="00E16357"/>
    <w:rsid w:val="00E229D3"/>
    <w:rsid w:val="00E23201"/>
    <w:rsid w:val="00E26A0F"/>
    <w:rsid w:val="00E271CE"/>
    <w:rsid w:val="00E33254"/>
    <w:rsid w:val="00E358F5"/>
    <w:rsid w:val="00E35C3E"/>
    <w:rsid w:val="00E41A55"/>
    <w:rsid w:val="00E46202"/>
    <w:rsid w:val="00E520B8"/>
    <w:rsid w:val="00E529D9"/>
    <w:rsid w:val="00E55C58"/>
    <w:rsid w:val="00E57592"/>
    <w:rsid w:val="00E6105D"/>
    <w:rsid w:val="00E622AB"/>
    <w:rsid w:val="00E62DDA"/>
    <w:rsid w:val="00E67261"/>
    <w:rsid w:val="00E677D1"/>
    <w:rsid w:val="00E70869"/>
    <w:rsid w:val="00E73F97"/>
    <w:rsid w:val="00E753AE"/>
    <w:rsid w:val="00E757F2"/>
    <w:rsid w:val="00E77D2B"/>
    <w:rsid w:val="00E82627"/>
    <w:rsid w:val="00E8563F"/>
    <w:rsid w:val="00E94F8B"/>
    <w:rsid w:val="00E95517"/>
    <w:rsid w:val="00EA1C88"/>
    <w:rsid w:val="00EA28A1"/>
    <w:rsid w:val="00EA4EB6"/>
    <w:rsid w:val="00EB04F1"/>
    <w:rsid w:val="00EB1B12"/>
    <w:rsid w:val="00EB23DC"/>
    <w:rsid w:val="00EB26CF"/>
    <w:rsid w:val="00EB606E"/>
    <w:rsid w:val="00EB676D"/>
    <w:rsid w:val="00EB76A6"/>
    <w:rsid w:val="00EC299D"/>
    <w:rsid w:val="00EC3180"/>
    <w:rsid w:val="00EC3D7E"/>
    <w:rsid w:val="00EC4575"/>
    <w:rsid w:val="00EC7E83"/>
    <w:rsid w:val="00ED3781"/>
    <w:rsid w:val="00ED4841"/>
    <w:rsid w:val="00ED7528"/>
    <w:rsid w:val="00EE2DC2"/>
    <w:rsid w:val="00EE7BD3"/>
    <w:rsid w:val="00EF2BAF"/>
    <w:rsid w:val="00EF3089"/>
    <w:rsid w:val="00EF4298"/>
    <w:rsid w:val="00EF65C8"/>
    <w:rsid w:val="00F01E3B"/>
    <w:rsid w:val="00F02314"/>
    <w:rsid w:val="00F03137"/>
    <w:rsid w:val="00F0521F"/>
    <w:rsid w:val="00F07897"/>
    <w:rsid w:val="00F1575B"/>
    <w:rsid w:val="00F20BD2"/>
    <w:rsid w:val="00F2562D"/>
    <w:rsid w:val="00F26CE1"/>
    <w:rsid w:val="00F27BDF"/>
    <w:rsid w:val="00F32B75"/>
    <w:rsid w:val="00F35626"/>
    <w:rsid w:val="00F3792F"/>
    <w:rsid w:val="00F40E2D"/>
    <w:rsid w:val="00F413F0"/>
    <w:rsid w:val="00F41717"/>
    <w:rsid w:val="00F472DD"/>
    <w:rsid w:val="00F47951"/>
    <w:rsid w:val="00F47B6C"/>
    <w:rsid w:val="00F51887"/>
    <w:rsid w:val="00F51A4B"/>
    <w:rsid w:val="00F53A0F"/>
    <w:rsid w:val="00F570AD"/>
    <w:rsid w:val="00F57CDA"/>
    <w:rsid w:val="00F60734"/>
    <w:rsid w:val="00F6158D"/>
    <w:rsid w:val="00F65572"/>
    <w:rsid w:val="00F6620F"/>
    <w:rsid w:val="00F67628"/>
    <w:rsid w:val="00F7255F"/>
    <w:rsid w:val="00F80337"/>
    <w:rsid w:val="00F80BA0"/>
    <w:rsid w:val="00F8166A"/>
    <w:rsid w:val="00F850ED"/>
    <w:rsid w:val="00F8537B"/>
    <w:rsid w:val="00F92454"/>
    <w:rsid w:val="00F92A2F"/>
    <w:rsid w:val="00F93716"/>
    <w:rsid w:val="00F96E5A"/>
    <w:rsid w:val="00FA151C"/>
    <w:rsid w:val="00FA22AD"/>
    <w:rsid w:val="00FA2A7B"/>
    <w:rsid w:val="00FA5394"/>
    <w:rsid w:val="00FB0AF5"/>
    <w:rsid w:val="00FB1D45"/>
    <w:rsid w:val="00FB2077"/>
    <w:rsid w:val="00FB6603"/>
    <w:rsid w:val="00FC2367"/>
    <w:rsid w:val="00FC2728"/>
    <w:rsid w:val="00FC440B"/>
    <w:rsid w:val="00FC4CDB"/>
    <w:rsid w:val="00FC4E98"/>
    <w:rsid w:val="00FC5FFD"/>
    <w:rsid w:val="00FD30D9"/>
    <w:rsid w:val="00FD36A2"/>
    <w:rsid w:val="00FD73BD"/>
    <w:rsid w:val="00FD767F"/>
    <w:rsid w:val="00FE1ADB"/>
    <w:rsid w:val="00FE22A7"/>
    <w:rsid w:val="00FE3B2D"/>
    <w:rsid w:val="00FF0642"/>
    <w:rsid w:val="00FF1310"/>
    <w:rsid w:val="00FF1F9F"/>
    <w:rsid w:val="00FF47A9"/>
    <w:rsid w:val="00FF5080"/>
    <w:rsid w:val="00FF5763"/>
  </w:rsids>
  <m:mathPr>
    <m:mathFont m:val="Cambria Math"/>
    <m:brkBin m:val="before"/>
    <m:brkBinSub m:val="--"/>
    <m:smallFrac m:val="0"/>
    <m:dispDef/>
    <m:lMargin m:val="0"/>
    <m:rMargin m:val="0"/>
    <m:defJc m:val="centerGroup"/>
    <m:wrapIndent m:val="1440"/>
    <m:intLim m:val="subSup"/>
    <m:naryLim m:val="undOvr"/>
  </m:mathPr>
  <w:themeFontLang w:val="sr-Latn-M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1BF78D"/>
  <w15:chartTrackingRefBased/>
  <w15:docId w15:val="{38D0CB6B-4548-4F99-91D0-BCFBA7591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r-Latn-ME" w:eastAsia="sr-Latn-M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0869"/>
    <w:rPr>
      <w:lang w:val="en-US" w:eastAsia="en-US"/>
    </w:rPr>
  </w:style>
  <w:style w:type="paragraph" w:styleId="Heading2">
    <w:name w:val="heading 2"/>
    <w:basedOn w:val="Normal"/>
    <w:next w:val="Normal"/>
    <w:qFormat/>
    <w:rsid w:val="006A207D"/>
    <w:pPr>
      <w:keepNext/>
      <w:spacing w:before="240" w:after="60"/>
      <w:outlineLvl w:val="1"/>
    </w:pPr>
    <w:rPr>
      <w:rFonts w:ascii="Arial" w:hAnsi="Arial" w:cs="Arial"/>
      <w:b/>
      <w:bCs/>
      <w:i/>
      <w:iCs/>
      <w:sz w:val="28"/>
      <w:szCs w:val="28"/>
    </w:rPr>
  </w:style>
  <w:style w:type="paragraph" w:styleId="Heading8">
    <w:name w:val="heading 8"/>
    <w:basedOn w:val="Normal"/>
    <w:next w:val="Normal"/>
    <w:qFormat/>
    <w:rsid w:val="00E70869"/>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E70869"/>
    <w:pPr>
      <w:jc w:val="center"/>
    </w:pPr>
    <w:rPr>
      <w:b/>
      <w:sz w:val="24"/>
      <w:szCs w:val="24"/>
    </w:rPr>
  </w:style>
  <w:style w:type="paragraph" w:styleId="EndnoteText">
    <w:name w:val="endnote text"/>
    <w:basedOn w:val="Normal"/>
    <w:link w:val="EndnoteTextChar"/>
    <w:semiHidden/>
    <w:rsid w:val="00E70869"/>
    <w:rPr>
      <w:rFonts w:ascii="TmsRmn 12pt" w:hAnsi="TmsRmn 12pt"/>
      <w:sz w:val="24"/>
      <w:szCs w:val="24"/>
    </w:rPr>
  </w:style>
  <w:style w:type="paragraph" w:styleId="BodyTextIndent2">
    <w:name w:val="Body Text Indent 2"/>
    <w:basedOn w:val="Normal"/>
    <w:link w:val="BodyTextIndent2Char"/>
    <w:rsid w:val="00E70869"/>
    <w:pPr>
      <w:ind w:left="1440"/>
    </w:pPr>
    <w:rPr>
      <w:i/>
      <w:sz w:val="24"/>
      <w:szCs w:val="24"/>
    </w:rPr>
  </w:style>
  <w:style w:type="table" w:styleId="TableGrid">
    <w:name w:val="Table Grid"/>
    <w:basedOn w:val="TableNormal"/>
    <w:rsid w:val="00E708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mesNewRoman">
    <w:name w:val="Times New Roman"/>
    <w:basedOn w:val="Normal"/>
    <w:rsid w:val="00E70869"/>
    <w:pPr>
      <w:jc w:val="both"/>
    </w:pPr>
    <w:rPr>
      <w:b/>
      <w:sz w:val="24"/>
      <w:szCs w:val="24"/>
    </w:rPr>
  </w:style>
  <w:style w:type="paragraph" w:styleId="Header">
    <w:name w:val="header"/>
    <w:basedOn w:val="Normal"/>
    <w:rsid w:val="00E70869"/>
    <w:pPr>
      <w:tabs>
        <w:tab w:val="center" w:pos="4320"/>
        <w:tab w:val="right" w:pos="8640"/>
      </w:tabs>
    </w:pPr>
  </w:style>
  <w:style w:type="paragraph" w:styleId="Footer">
    <w:name w:val="footer"/>
    <w:basedOn w:val="Normal"/>
    <w:rsid w:val="00E70869"/>
    <w:pPr>
      <w:tabs>
        <w:tab w:val="center" w:pos="4320"/>
        <w:tab w:val="right" w:pos="8640"/>
      </w:tabs>
    </w:pPr>
  </w:style>
  <w:style w:type="character" w:styleId="PageNumber">
    <w:name w:val="page number"/>
    <w:basedOn w:val="DefaultParagraphFont"/>
    <w:rsid w:val="00E70869"/>
  </w:style>
  <w:style w:type="paragraph" w:styleId="BodyText">
    <w:name w:val="Body Text"/>
    <w:basedOn w:val="Normal"/>
    <w:rsid w:val="00CD5312"/>
    <w:pPr>
      <w:spacing w:after="120"/>
    </w:pPr>
  </w:style>
  <w:style w:type="paragraph" w:styleId="BodyTextIndent3">
    <w:name w:val="Body Text Indent 3"/>
    <w:basedOn w:val="Normal"/>
    <w:rsid w:val="00245A64"/>
    <w:pPr>
      <w:spacing w:after="120"/>
      <w:ind w:left="360"/>
    </w:pPr>
    <w:rPr>
      <w:sz w:val="16"/>
      <w:szCs w:val="16"/>
    </w:rPr>
  </w:style>
  <w:style w:type="paragraph" w:styleId="BodyTextIndent">
    <w:name w:val="Body Text Indent"/>
    <w:basedOn w:val="Normal"/>
    <w:rsid w:val="00822795"/>
    <w:pPr>
      <w:spacing w:after="120"/>
      <w:ind w:left="360"/>
    </w:pPr>
  </w:style>
  <w:style w:type="character" w:styleId="Strong">
    <w:name w:val="Strong"/>
    <w:qFormat/>
    <w:rsid w:val="00D25CE6"/>
    <w:rPr>
      <w:b/>
      <w:bCs w:val="0"/>
    </w:rPr>
  </w:style>
  <w:style w:type="character" w:customStyle="1" w:styleId="TitleChar">
    <w:name w:val="Title Char"/>
    <w:link w:val="Title"/>
    <w:locked/>
    <w:rsid w:val="00A207E3"/>
    <w:rPr>
      <w:b/>
      <w:sz w:val="24"/>
      <w:szCs w:val="24"/>
      <w:lang w:val="en-US" w:eastAsia="en-US" w:bidi="ar-SA"/>
    </w:rPr>
  </w:style>
  <w:style w:type="character" w:customStyle="1" w:styleId="EndnoteTextChar">
    <w:name w:val="Endnote Text Char"/>
    <w:link w:val="EndnoteText"/>
    <w:semiHidden/>
    <w:locked/>
    <w:rsid w:val="00A207E3"/>
    <w:rPr>
      <w:rFonts w:ascii="TmsRmn 12pt" w:hAnsi="TmsRmn 12pt"/>
      <w:sz w:val="24"/>
      <w:szCs w:val="24"/>
      <w:lang w:val="en-US" w:eastAsia="en-US" w:bidi="ar-SA"/>
    </w:rPr>
  </w:style>
  <w:style w:type="character" w:customStyle="1" w:styleId="BodyTextIndent2Char">
    <w:name w:val="Body Text Indent 2 Char"/>
    <w:link w:val="BodyTextIndent2"/>
    <w:semiHidden/>
    <w:locked/>
    <w:rsid w:val="00A207E3"/>
    <w:rPr>
      <w:i/>
      <w:sz w:val="24"/>
      <w:szCs w:val="24"/>
      <w:lang w:val="en-US" w:eastAsia="en-US" w:bidi="ar-SA"/>
    </w:rPr>
  </w:style>
  <w:style w:type="paragraph" w:styleId="BalloonText">
    <w:name w:val="Balloon Text"/>
    <w:basedOn w:val="Normal"/>
    <w:semiHidden/>
    <w:rsid w:val="006B0592"/>
    <w:rPr>
      <w:rFonts w:ascii="Tahoma" w:hAnsi="Tahoma" w:cs="Tahoma"/>
      <w:sz w:val="16"/>
      <w:szCs w:val="16"/>
    </w:rPr>
  </w:style>
  <w:style w:type="character" w:styleId="CommentReference">
    <w:name w:val="annotation reference"/>
    <w:semiHidden/>
    <w:rsid w:val="00FB6603"/>
    <w:rPr>
      <w:sz w:val="16"/>
      <w:szCs w:val="16"/>
    </w:rPr>
  </w:style>
  <w:style w:type="paragraph" w:styleId="CommentText">
    <w:name w:val="annotation text"/>
    <w:basedOn w:val="Normal"/>
    <w:link w:val="CommentTextChar"/>
    <w:semiHidden/>
    <w:rsid w:val="00FB6603"/>
  </w:style>
  <w:style w:type="paragraph" w:styleId="CommentSubject">
    <w:name w:val="annotation subject"/>
    <w:basedOn w:val="CommentText"/>
    <w:next w:val="CommentText"/>
    <w:semiHidden/>
    <w:rsid w:val="00FB6603"/>
    <w:rPr>
      <w:b/>
      <w:bCs/>
    </w:rPr>
  </w:style>
  <w:style w:type="paragraph" w:styleId="NoSpacing">
    <w:name w:val="No Spacing"/>
    <w:uiPriority w:val="1"/>
    <w:qFormat/>
    <w:rsid w:val="00C269D7"/>
    <w:rPr>
      <w:lang w:val="en-US" w:eastAsia="en-US"/>
    </w:rPr>
  </w:style>
  <w:style w:type="character" w:customStyle="1" w:styleId="CommentTextChar">
    <w:name w:val="Comment Text Char"/>
    <w:link w:val="CommentText"/>
    <w:semiHidden/>
    <w:rsid w:val="00C30F92"/>
    <w:rPr>
      <w:lang w:val="en-US" w:eastAsia="en-US"/>
    </w:rPr>
  </w:style>
  <w:style w:type="character" w:styleId="Hyperlink">
    <w:name w:val="Hyperlink"/>
    <w:basedOn w:val="DefaultParagraphFont"/>
    <w:rsid w:val="00510F22"/>
    <w:rPr>
      <w:color w:val="0563C1" w:themeColor="hyperlink"/>
      <w:u w:val="single"/>
    </w:rPr>
  </w:style>
  <w:style w:type="paragraph" w:styleId="ListParagraph">
    <w:name w:val="List Paragraph"/>
    <w:basedOn w:val="Normal"/>
    <w:uiPriority w:val="34"/>
    <w:qFormat/>
    <w:rsid w:val="00B36BA4"/>
    <w:pPr>
      <w:ind w:left="720"/>
      <w:contextualSpacing/>
    </w:pPr>
  </w:style>
  <w:style w:type="paragraph" w:styleId="Revision">
    <w:name w:val="Revision"/>
    <w:hidden/>
    <w:uiPriority w:val="99"/>
    <w:semiHidden/>
    <w:rsid w:val="001E3DEA"/>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05746">
      <w:bodyDiv w:val="1"/>
      <w:marLeft w:val="0"/>
      <w:marRight w:val="0"/>
      <w:marTop w:val="0"/>
      <w:marBottom w:val="0"/>
      <w:divBdr>
        <w:top w:val="none" w:sz="0" w:space="0" w:color="auto"/>
        <w:left w:val="none" w:sz="0" w:space="0" w:color="auto"/>
        <w:bottom w:val="none" w:sz="0" w:space="0" w:color="auto"/>
        <w:right w:val="none" w:sz="0" w:space="0" w:color="auto"/>
      </w:divBdr>
    </w:div>
    <w:div w:id="136339497">
      <w:bodyDiv w:val="1"/>
      <w:marLeft w:val="0"/>
      <w:marRight w:val="0"/>
      <w:marTop w:val="0"/>
      <w:marBottom w:val="0"/>
      <w:divBdr>
        <w:top w:val="none" w:sz="0" w:space="0" w:color="auto"/>
        <w:left w:val="none" w:sz="0" w:space="0" w:color="auto"/>
        <w:bottom w:val="none" w:sz="0" w:space="0" w:color="auto"/>
        <w:right w:val="none" w:sz="0" w:space="0" w:color="auto"/>
      </w:divBdr>
    </w:div>
    <w:div w:id="143351119">
      <w:bodyDiv w:val="1"/>
      <w:marLeft w:val="0"/>
      <w:marRight w:val="0"/>
      <w:marTop w:val="0"/>
      <w:marBottom w:val="0"/>
      <w:divBdr>
        <w:top w:val="none" w:sz="0" w:space="0" w:color="auto"/>
        <w:left w:val="none" w:sz="0" w:space="0" w:color="auto"/>
        <w:bottom w:val="none" w:sz="0" w:space="0" w:color="auto"/>
        <w:right w:val="none" w:sz="0" w:space="0" w:color="auto"/>
      </w:divBdr>
    </w:div>
    <w:div w:id="151220700">
      <w:bodyDiv w:val="1"/>
      <w:marLeft w:val="0"/>
      <w:marRight w:val="0"/>
      <w:marTop w:val="0"/>
      <w:marBottom w:val="0"/>
      <w:divBdr>
        <w:top w:val="none" w:sz="0" w:space="0" w:color="auto"/>
        <w:left w:val="none" w:sz="0" w:space="0" w:color="auto"/>
        <w:bottom w:val="none" w:sz="0" w:space="0" w:color="auto"/>
        <w:right w:val="none" w:sz="0" w:space="0" w:color="auto"/>
      </w:divBdr>
    </w:div>
    <w:div w:id="344598515">
      <w:bodyDiv w:val="1"/>
      <w:marLeft w:val="0"/>
      <w:marRight w:val="0"/>
      <w:marTop w:val="0"/>
      <w:marBottom w:val="0"/>
      <w:divBdr>
        <w:top w:val="none" w:sz="0" w:space="0" w:color="auto"/>
        <w:left w:val="none" w:sz="0" w:space="0" w:color="auto"/>
        <w:bottom w:val="none" w:sz="0" w:space="0" w:color="auto"/>
        <w:right w:val="none" w:sz="0" w:space="0" w:color="auto"/>
      </w:divBdr>
    </w:div>
    <w:div w:id="599021439">
      <w:bodyDiv w:val="1"/>
      <w:marLeft w:val="0"/>
      <w:marRight w:val="0"/>
      <w:marTop w:val="0"/>
      <w:marBottom w:val="0"/>
      <w:divBdr>
        <w:top w:val="none" w:sz="0" w:space="0" w:color="auto"/>
        <w:left w:val="none" w:sz="0" w:space="0" w:color="auto"/>
        <w:bottom w:val="none" w:sz="0" w:space="0" w:color="auto"/>
        <w:right w:val="none" w:sz="0" w:space="0" w:color="auto"/>
      </w:divBdr>
    </w:div>
    <w:div w:id="965618650">
      <w:bodyDiv w:val="1"/>
      <w:marLeft w:val="0"/>
      <w:marRight w:val="0"/>
      <w:marTop w:val="0"/>
      <w:marBottom w:val="0"/>
      <w:divBdr>
        <w:top w:val="none" w:sz="0" w:space="0" w:color="auto"/>
        <w:left w:val="none" w:sz="0" w:space="0" w:color="auto"/>
        <w:bottom w:val="none" w:sz="0" w:space="0" w:color="auto"/>
        <w:right w:val="none" w:sz="0" w:space="0" w:color="auto"/>
      </w:divBdr>
    </w:div>
    <w:div w:id="987052679">
      <w:bodyDiv w:val="1"/>
      <w:marLeft w:val="0"/>
      <w:marRight w:val="0"/>
      <w:marTop w:val="0"/>
      <w:marBottom w:val="0"/>
      <w:divBdr>
        <w:top w:val="none" w:sz="0" w:space="0" w:color="auto"/>
        <w:left w:val="none" w:sz="0" w:space="0" w:color="auto"/>
        <w:bottom w:val="none" w:sz="0" w:space="0" w:color="auto"/>
        <w:right w:val="none" w:sz="0" w:space="0" w:color="auto"/>
      </w:divBdr>
    </w:div>
    <w:div w:id="1634217375">
      <w:bodyDiv w:val="1"/>
      <w:marLeft w:val="0"/>
      <w:marRight w:val="0"/>
      <w:marTop w:val="0"/>
      <w:marBottom w:val="0"/>
      <w:divBdr>
        <w:top w:val="none" w:sz="0" w:space="0" w:color="auto"/>
        <w:left w:val="none" w:sz="0" w:space="0" w:color="auto"/>
        <w:bottom w:val="none" w:sz="0" w:space="0" w:color="auto"/>
        <w:right w:val="none" w:sz="0" w:space="0" w:color="auto"/>
      </w:divBdr>
    </w:div>
    <w:div w:id="1847014880">
      <w:bodyDiv w:val="1"/>
      <w:marLeft w:val="0"/>
      <w:marRight w:val="0"/>
      <w:marTop w:val="0"/>
      <w:marBottom w:val="0"/>
      <w:divBdr>
        <w:top w:val="none" w:sz="0" w:space="0" w:color="auto"/>
        <w:left w:val="none" w:sz="0" w:space="0" w:color="auto"/>
        <w:bottom w:val="none" w:sz="0" w:space="0" w:color="auto"/>
        <w:right w:val="none" w:sz="0" w:space="0" w:color="auto"/>
      </w:divBdr>
    </w:div>
    <w:div w:id="2077821718">
      <w:bodyDiv w:val="1"/>
      <w:marLeft w:val="0"/>
      <w:marRight w:val="0"/>
      <w:marTop w:val="0"/>
      <w:marBottom w:val="0"/>
      <w:divBdr>
        <w:top w:val="none" w:sz="0" w:space="0" w:color="auto"/>
        <w:left w:val="none" w:sz="0" w:space="0" w:color="auto"/>
        <w:bottom w:val="none" w:sz="0" w:space="0" w:color="auto"/>
        <w:right w:val="none" w:sz="0" w:space="0" w:color="auto"/>
      </w:divBdr>
    </w:div>
    <w:div w:id="2126000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ra-pregnancy-registry.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giflow-eforms.who-umc.org/me/mead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nezeljenadejstva@cinmed.me" TargetMode="External"/><Relationship Id="rId4" Type="http://schemas.openxmlformats.org/officeDocument/2006/relationships/settings" Target="settings.xml"/><Relationship Id="rId9" Type="http://schemas.openxmlformats.org/officeDocument/2006/relationships/hyperlink" Target="http://www.cinmed.me"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F17012-0768-4709-8DFE-08558A4FF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51</Words>
  <Characters>1397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Obrazac za PIL</vt:lpstr>
    </vt:vector>
  </TitlesOfParts>
  <Company>CInMED</Company>
  <LinksUpToDate>false</LinksUpToDate>
  <CharactersWithSpaces>1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razac za PIL</dc:title>
  <dc:subject/>
  <dc:creator>Tatjana Banković</dc:creator>
  <cp:keywords/>
  <dc:description>Uputstvo za lijek</dc:description>
  <cp:lastModifiedBy>Aleksandra Ljumović</cp:lastModifiedBy>
  <cp:revision>2</cp:revision>
  <cp:lastPrinted>2010-03-01T14:10:00Z</cp:lastPrinted>
  <dcterms:created xsi:type="dcterms:W3CDTF">2025-03-27T17:26:00Z</dcterms:created>
  <dcterms:modified xsi:type="dcterms:W3CDTF">2025-03-27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